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80B95" w14:textId="77777777" w:rsidR="00166910" w:rsidRDefault="00166910" w:rsidP="00166910">
      <w:pPr>
        <w:jc w:val="center"/>
        <w:rPr>
          <w:sz w:val="96"/>
          <w:szCs w:val="96"/>
        </w:rPr>
      </w:pPr>
      <w:bookmarkStart w:id="0" w:name="_Hlk93959241"/>
      <w:bookmarkEnd w:id="0"/>
    </w:p>
    <w:p w14:paraId="24F1386F" w14:textId="77777777" w:rsidR="00CD5AAC" w:rsidRPr="00166910" w:rsidRDefault="00166910" w:rsidP="00166910">
      <w:pPr>
        <w:jc w:val="center"/>
        <w:rPr>
          <w:b/>
          <w:sz w:val="96"/>
          <w:szCs w:val="96"/>
        </w:rPr>
      </w:pPr>
      <w:r w:rsidRPr="00166910">
        <w:rPr>
          <w:b/>
          <w:sz w:val="96"/>
          <w:szCs w:val="96"/>
        </w:rPr>
        <w:t>Projekt zaliczeniowy</w:t>
      </w:r>
    </w:p>
    <w:p w14:paraId="550EC3FA" w14:textId="77777777" w:rsidR="00166910" w:rsidRPr="00166910" w:rsidRDefault="00166910" w:rsidP="00166910">
      <w:pPr>
        <w:jc w:val="center"/>
        <w:rPr>
          <w:b/>
          <w:sz w:val="96"/>
          <w:szCs w:val="96"/>
        </w:rPr>
      </w:pPr>
      <w:r w:rsidRPr="00166910">
        <w:rPr>
          <w:b/>
          <w:sz w:val="96"/>
          <w:szCs w:val="96"/>
        </w:rPr>
        <w:t>Techniki eksploracji danych</w:t>
      </w:r>
    </w:p>
    <w:p w14:paraId="32813CDD" w14:textId="77777777" w:rsidR="00166910" w:rsidRPr="00166910" w:rsidRDefault="00166910" w:rsidP="00166910">
      <w:pPr>
        <w:jc w:val="center"/>
        <w:rPr>
          <w:b/>
          <w:sz w:val="96"/>
          <w:szCs w:val="96"/>
        </w:rPr>
      </w:pPr>
    </w:p>
    <w:p w14:paraId="7B56B348" w14:textId="024D9A89" w:rsidR="00166910" w:rsidRDefault="00166910" w:rsidP="00166910">
      <w:pPr>
        <w:spacing w:after="0"/>
        <w:ind w:left="7788" w:firstLine="708"/>
        <w:jc w:val="right"/>
        <w:rPr>
          <w:sz w:val="48"/>
          <w:szCs w:val="48"/>
        </w:rPr>
      </w:pPr>
    </w:p>
    <w:p w14:paraId="762E3E07" w14:textId="6CDFB4D1" w:rsidR="00423416" w:rsidRDefault="00423416" w:rsidP="00166910">
      <w:pPr>
        <w:spacing w:after="0"/>
        <w:ind w:left="7788" w:firstLine="708"/>
        <w:jc w:val="right"/>
        <w:rPr>
          <w:sz w:val="48"/>
          <w:szCs w:val="48"/>
        </w:rPr>
      </w:pPr>
    </w:p>
    <w:p w14:paraId="5D28A737" w14:textId="77777777" w:rsidR="00423416" w:rsidRPr="00166910" w:rsidRDefault="00423416" w:rsidP="00166910">
      <w:pPr>
        <w:spacing w:after="0"/>
        <w:ind w:left="7788" w:firstLine="708"/>
        <w:jc w:val="right"/>
        <w:rPr>
          <w:sz w:val="48"/>
          <w:szCs w:val="48"/>
        </w:rPr>
      </w:pPr>
    </w:p>
    <w:p w14:paraId="4828C419" w14:textId="4FC6BE28" w:rsidR="00166910" w:rsidRDefault="00166910" w:rsidP="00166910">
      <w:pPr>
        <w:jc w:val="right"/>
        <w:rPr>
          <w:sz w:val="48"/>
          <w:szCs w:val="48"/>
        </w:rPr>
      </w:pPr>
    </w:p>
    <w:p w14:paraId="1679F274" w14:textId="5F571186" w:rsidR="00B626F5" w:rsidRDefault="00B626F5" w:rsidP="00166910">
      <w:pPr>
        <w:jc w:val="right"/>
        <w:rPr>
          <w:sz w:val="48"/>
          <w:szCs w:val="48"/>
        </w:rPr>
      </w:pPr>
    </w:p>
    <w:p w14:paraId="560C8A25" w14:textId="77777777" w:rsidR="00B626F5" w:rsidRDefault="00B626F5" w:rsidP="00F45C8A">
      <w:pPr>
        <w:rPr>
          <w:sz w:val="48"/>
          <w:szCs w:val="48"/>
        </w:rPr>
      </w:pPr>
    </w:p>
    <w:p w14:paraId="5EF7BF22" w14:textId="77777777" w:rsidR="00FD49B1" w:rsidRDefault="00FD49B1" w:rsidP="00FD49B1">
      <w:pPr>
        <w:spacing w:after="0"/>
        <w:jc w:val="center"/>
        <w:rPr>
          <w:b/>
          <w:sz w:val="36"/>
          <w:szCs w:val="36"/>
        </w:rPr>
      </w:pPr>
      <w:r w:rsidRPr="00FD49B1">
        <w:rPr>
          <w:b/>
          <w:sz w:val="36"/>
          <w:szCs w:val="36"/>
        </w:rPr>
        <w:t>Zakres projektu</w:t>
      </w:r>
    </w:p>
    <w:p w14:paraId="616C6333" w14:textId="77777777" w:rsidR="00FD49B1" w:rsidRPr="00FD49B1" w:rsidRDefault="00FD49B1" w:rsidP="00FD49B1">
      <w:pPr>
        <w:spacing w:after="0"/>
        <w:jc w:val="center"/>
        <w:rPr>
          <w:b/>
          <w:sz w:val="36"/>
          <w:szCs w:val="36"/>
        </w:rPr>
      </w:pPr>
    </w:p>
    <w:p w14:paraId="6B3C86FD" w14:textId="7724FF80" w:rsidR="00166910" w:rsidRDefault="00F45C8A" w:rsidP="00166910">
      <w:p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Projekt miał na celu rozwiązanie problemów klasyfikacji </w:t>
      </w:r>
      <w:r w:rsidR="00207C92">
        <w:rPr>
          <w:sz w:val="28"/>
          <w:szCs w:val="28"/>
        </w:rPr>
        <w:t xml:space="preserve">i regresji przy </w:t>
      </w:r>
      <w:r w:rsidR="00B15A91">
        <w:rPr>
          <w:sz w:val="28"/>
          <w:szCs w:val="28"/>
        </w:rPr>
        <w:t xml:space="preserve">pomocy własnych implementacji </w:t>
      </w:r>
      <w:r w:rsidR="00696CD5">
        <w:rPr>
          <w:sz w:val="28"/>
          <w:szCs w:val="28"/>
        </w:rPr>
        <w:t>oraz funkcji z bibliotek R:</w:t>
      </w:r>
    </w:p>
    <w:p w14:paraId="76A4DFEF" w14:textId="65971248" w:rsidR="00143D87" w:rsidRPr="00143D87" w:rsidRDefault="00143D87" w:rsidP="00143D87">
      <w:pPr>
        <w:pStyle w:val="Akapitzlist"/>
        <w:numPr>
          <w:ilvl w:val="0"/>
          <w:numId w:val="1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regresja – sieci neuronowe, drzewa decyzyjne, k-najbliższych sąsiadów</w:t>
      </w:r>
    </w:p>
    <w:p w14:paraId="2912314A" w14:textId="5F9F203E" w:rsidR="00207C92" w:rsidRDefault="00207C92" w:rsidP="00207C92">
      <w:pPr>
        <w:pStyle w:val="Akapitzlist"/>
        <w:numPr>
          <w:ilvl w:val="0"/>
          <w:numId w:val="1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klasyfikacj</w:t>
      </w:r>
      <w:r w:rsidR="00062AA9">
        <w:rPr>
          <w:sz w:val="28"/>
          <w:szCs w:val="28"/>
        </w:rPr>
        <w:t>a</w:t>
      </w:r>
      <w:r>
        <w:rPr>
          <w:sz w:val="28"/>
          <w:szCs w:val="28"/>
        </w:rPr>
        <w:t xml:space="preserve"> binarn</w:t>
      </w:r>
      <w:r w:rsidR="00062AA9">
        <w:rPr>
          <w:sz w:val="28"/>
          <w:szCs w:val="28"/>
        </w:rPr>
        <w:t>a</w:t>
      </w:r>
      <w:r>
        <w:rPr>
          <w:sz w:val="28"/>
          <w:szCs w:val="28"/>
        </w:rPr>
        <w:t xml:space="preserve"> – </w:t>
      </w:r>
      <w:r w:rsidR="003A6613">
        <w:rPr>
          <w:sz w:val="28"/>
          <w:szCs w:val="28"/>
        </w:rPr>
        <w:t xml:space="preserve">sieci neuronowe, drzewa decyzyjne, </w:t>
      </w:r>
      <w:r>
        <w:rPr>
          <w:sz w:val="28"/>
          <w:szCs w:val="28"/>
        </w:rPr>
        <w:t>k-</w:t>
      </w:r>
      <w:r>
        <w:rPr>
          <w:sz w:val="28"/>
          <w:szCs w:val="28"/>
        </w:rPr>
        <w:t>najbliższych sąsiadów</w:t>
      </w:r>
    </w:p>
    <w:p w14:paraId="39F9A3A6" w14:textId="3F8FE47F" w:rsidR="00207C92" w:rsidRDefault="00207C92" w:rsidP="00207C92">
      <w:pPr>
        <w:pStyle w:val="Akapitzlist"/>
        <w:numPr>
          <w:ilvl w:val="0"/>
          <w:numId w:val="1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klasyfikacj</w:t>
      </w:r>
      <w:r w:rsidR="00062AA9">
        <w:rPr>
          <w:sz w:val="28"/>
          <w:szCs w:val="28"/>
        </w:rPr>
        <w:t>a</w:t>
      </w:r>
      <w:r>
        <w:rPr>
          <w:sz w:val="28"/>
          <w:szCs w:val="28"/>
        </w:rPr>
        <w:t xml:space="preserve"> wieloklasow</w:t>
      </w:r>
      <w:r w:rsidR="00062AA9">
        <w:rPr>
          <w:sz w:val="28"/>
          <w:szCs w:val="28"/>
        </w:rPr>
        <w:t>a</w:t>
      </w:r>
      <w:r w:rsidR="003A6613">
        <w:rPr>
          <w:sz w:val="28"/>
          <w:szCs w:val="28"/>
        </w:rPr>
        <w:t xml:space="preserve"> </w:t>
      </w:r>
      <w:r w:rsidR="003A6613">
        <w:rPr>
          <w:sz w:val="28"/>
          <w:szCs w:val="28"/>
        </w:rPr>
        <w:t>– sieci neuronowe, drzewa decyzyjne, k-najbliższych sąsiadów</w:t>
      </w:r>
    </w:p>
    <w:p w14:paraId="39741FAB" w14:textId="77777777" w:rsidR="00FE21EB" w:rsidRDefault="00FE21EB" w:rsidP="00FE21EB">
      <w:pPr>
        <w:spacing w:after="0"/>
        <w:jc w:val="both"/>
        <w:rPr>
          <w:sz w:val="28"/>
          <w:szCs w:val="28"/>
        </w:rPr>
      </w:pPr>
    </w:p>
    <w:p w14:paraId="167347BB" w14:textId="3BBBC474" w:rsidR="00FE3D90" w:rsidRDefault="00C26189" w:rsidP="00FE3D90">
      <w:p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Zbadany też został wpływ hiper-parametrów na </w:t>
      </w:r>
      <w:r w:rsidR="00174FDB">
        <w:rPr>
          <w:sz w:val="28"/>
          <w:szCs w:val="28"/>
        </w:rPr>
        <w:t>możliwości predykcyjne modeli oraz porównano wyniki z modelami uczonymi przy pomocy funkcji ‘</w:t>
      </w:r>
      <w:proofErr w:type="spellStart"/>
      <w:r w:rsidR="00174FDB">
        <w:rPr>
          <w:sz w:val="28"/>
          <w:szCs w:val="28"/>
        </w:rPr>
        <w:t>train</w:t>
      </w:r>
      <w:proofErr w:type="spellEnd"/>
      <w:r w:rsidR="00174FDB">
        <w:rPr>
          <w:sz w:val="28"/>
          <w:szCs w:val="28"/>
        </w:rPr>
        <w:t xml:space="preserve">’ z biblioteki Caret. </w:t>
      </w:r>
      <w:r w:rsidR="005C1B78">
        <w:rPr>
          <w:sz w:val="28"/>
          <w:szCs w:val="28"/>
        </w:rPr>
        <w:t>Funkcja ta pozwala na łatw</w:t>
      </w:r>
      <w:r w:rsidR="008A0F84">
        <w:rPr>
          <w:sz w:val="28"/>
          <w:szCs w:val="28"/>
        </w:rPr>
        <w:t xml:space="preserve">ą implementacji </w:t>
      </w:r>
      <w:proofErr w:type="spellStart"/>
      <w:r w:rsidR="008A0F84">
        <w:rPr>
          <w:sz w:val="28"/>
          <w:szCs w:val="28"/>
        </w:rPr>
        <w:t>kroswalidacji</w:t>
      </w:r>
      <w:proofErr w:type="spellEnd"/>
      <w:r w:rsidR="008A0F84">
        <w:rPr>
          <w:sz w:val="28"/>
          <w:szCs w:val="28"/>
        </w:rPr>
        <w:t xml:space="preserve"> dla modeli z bibliotek takich jak </w:t>
      </w:r>
      <w:r w:rsidR="00C979AF">
        <w:rPr>
          <w:sz w:val="28"/>
          <w:szCs w:val="28"/>
        </w:rPr>
        <w:t>‘</w:t>
      </w:r>
      <w:proofErr w:type="spellStart"/>
      <w:r w:rsidR="00C979AF">
        <w:rPr>
          <w:sz w:val="28"/>
          <w:szCs w:val="28"/>
        </w:rPr>
        <w:t>nnet</w:t>
      </w:r>
      <w:proofErr w:type="spellEnd"/>
      <w:r w:rsidR="00C979AF">
        <w:rPr>
          <w:sz w:val="28"/>
          <w:szCs w:val="28"/>
        </w:rPr>
        <w:t>’</w:t>
      </w:r>
      <w:r w:rsidR="00247C42">
        <w:rPr>
          <w:sz w:val="28"/>
          <w:szCs w:val="28"/>
        </w:rPr>
        <w:t xml:space="preserve"> – Sieci Neuronowe</w:t>
      </w:r>
      <w:r w:rsidR="00C979AF">
        <w:rPr>
          <w:sz w:val="28"/>
          <w:szCs w:val="28"/>
        </w:rPr>
        <w:t>, ‘rpart’</w:t>
      </w:r>
      <w:r w:rsidR="00247C42">
        <w:rPr>
          <w:sz w:val="28"/>
          <w:szCs w:val="28"/>
        </w:rPr>
        <w:t xml:space="preserve"> – Drzewa Decyzyjne</w:t>
      </w:r>
      <w:r w:rsidR="00C979AF">
        <w:rPr>
          <w:sz w:val="28"/>
          <w:szCs w:val="28"/>
        </w:rPr>
        <w:t xml:space="preserve"> czy ‘caret’</w:t>
      </w:r>
      <w:r w:rsidR="008D6D7D">
        <w:rPr>
          <w:sz w:val="28"/>
          <w:szCs w:val="28"/>
        </w:rPr>
        <w:t xml:space="preserve"> - KNN</w:t>
      </w:r>
      <w:r w:rsidR="00C979AF">
        <w:rPr>
          <w:sz w:val="28"/>
          <w:szCs w:val="28"/>
        </w:rPr>
        <w:t xml:space="preserve">. </w:t>
      </w:r>
    </w:p>
    <w:p w14:paraId="3FF1965A" w14:textId="3221CF97" w:rsidR="00F33375" w:rsidRDefault="00F33375" w:rsidP="00FE3D90">
      <w:pPr>
        <w:spacing w:after="0"/>
        <w:jc w:val="both"/>
        <w:rPr>
          <w:sz w:val="28"/>
          <w:szCs w:val="28"/>
        </w:rPr>
      </w:pPr>
    </w:p>
    <w:p w14:paraId="5625A5FA" w14:textId="69A2B969" w:rsidR="00F33375" w:rsidRDefault="009E3288" w:rsidP="00FE3D90">
      <w:p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Algorytmy </w:t>
      </w:r>
      <w:r w:rsidR="00C916A7">
        <w:rPr>
          <w:sz w:val="28"/>
          <w:szCs w:val="28"/>
        </w:rPr>
        <w:t>zbudowane własnoręcznie uwzględniały</w:t>
      </w:r>
      <w:r w:rsidR="00A540E1">
        <w:rPr>
          <w:sz w:val="28"/>
          <w:szCs w:val="28"/>
        </w:rPr>
        <w:t>:</w:t>
      </w:r>
    </w:p>
    <w:p w14:paraId="22AFD6AD" w14:textId="1570FF26" w:rsidR="00A540E1" w:rsidRDefault="00E91B36" w:rsidP="00643407">
      <w:pPr>
        <w:pStyle w:val="Akapitzlist"/>
        <w:numPr>
          <w:ilvl w:val="0"/>
          <w:numId w:val="10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sieci neuronowe – uogólnienie dla dowolnej liczby warstw i dowolnej liczby neuronów w każdej warstwie </w:t>
      </w:r>
    </w:p>
    <w:p w14:paraId="2AF900AD" w14:textId="6B464877" w:rsidR="00E91B36" w:rsidRDefault="00183433" w:rsidP="00643407">
      <w:pPr>
        <w:pStyle w:val="Akapitzlist"/>
        <w:numPr>
          <w:ilvl w:val="0"/>
          <w:numId w:val="10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drzewa decyzyjne </w:t>
      </w:r>
      <w:r w:rsidR="00A665EA">
        <w:rPr>
          <w:sz w:val="28"/>
          <w:szCs w:val="28"/>
        </w:rPr>
        <w:t>–</w:t>
      </w:r>
      <w:r>
        <w:rPr>
          <w:sz w:val="28"/>
          <w:szCs w:val="28"/>
        </w:rPr>
        <w:t xml:space="preserve"> </w:t>
      </w:r>
      <w:r w:rsidR="00A665EA">
        <w:rPr>
          <w:sz w:val="28"/>
          <w:szCs w:val="28"/>
        </w:rPr>
        <w:t>możliwość przycięcia drzewa wykorzystując parametr ‘</w:t>
      </w:r>
      <w:proofErr w:type="spellStart"/>
      <w:r w:rsidR="00A665EA">
        <w:rPr>
          <w:sz w:val="28"/>
          <w:szCs w:val="28"/>
        </w:rPr>
        <w:t>overfit</w:t>
      </w:r>
      <w:proofErr w:type="spellEnd"/>
      <w:r w:rsidR="00A665EA">
        <w:rPr>
          <w:sz w:val="28"/>
          <w:szCs w:val="28"/>
        </w:rPr>
        <w:t>’ i wartość ‘cf ‘</w:t>
      </w:r>
    </w:p>
    <w:p w14:paraId="0256FC9D" w14:textId="68C0BA56" w:rsidR="00204006" w:rsidRPr="00643407" w:rsidRDefault="00204006" w:rsidP="00643407">
      <w:pPr>
        <w:pStyle w:val="Akapitzlist"/>
        <w:numPr>
          <w:ilvl w:val="0"/>
          <w:numId w:val="10"/>
        </w:numPr>
        <w:spacing w:after="0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knn</w:t>
      </w:r>
      <w:proofErr w:type="spellEnd"/>
      <w:r>
        <w:rPr>
          <w:sz w:val="28"/>
          <w:szCs w:val="28"/>
        </w:rPr>
        <w:t xml:space="preserve"> </w:t>
      </w:r>
      <w:r w:rsidR="00CD0FAD">
        <w:rPr>
          <w:sz w:val="28"/>
          <w:szCs w:val="28"/>
        </w:rPr>
        <w:t>–</w:t>
      </w:r>
      <w:r>
        <w:rPr>
          <w:sz w:val="28"/>
          <w:szCs w:val="28"/>
        </w:rPr>
        <w:t xml:space="preserve"> </w:t>
      </w:r>
      <w:r w:rsidR="009560A6">
        <w:rPr>
          <w:sz w:val="28"/>
          <w:szCs w:val="28"/>
        </w:rPr>
        <w:t>zaimplementowane zostało liczenie odległości</w:t>
      </w:r>
      <w:r w:rsidR="00CD0FAD">
        <w:rPr>
          <w:sz w:val="28"/>
          <w:szCs w:val="28"/>
        </w:rPr>
        <w:t xml:space="preserve"> </w:t>
      </w:r>
      <w:r w:rsidR="00A90E5C">
        <w:rPr>
          <w:sz w:val="28"/>
          <w:szCs w:val="28"/>
        </w:rPr>
        <w:t xml:space="preserve">Euklidesowej, Czebyszewa, </w:t>
      </w:r>
      <w:proofErr w:type="spellStart"/>
      <w:r w:rsidR="00A90E5C">
        <w:rPr>
          <w:sz w:val="28"/>
          <w:szCs w:val="28"/>
        </w:rPr>
        <w:t>Hamminga</w:t>
      </w:r>
      <w:proofErr w:type="spellEnd"/>
      <w:r w:rsidR="00A90E5C">
        <w:rPr>
          <w:sz w:val="28"/>
          <w:szCs w:val="28"/>
        </w:rPr>
        <w:t xml:space="preserve"> i </w:t>
      </w:r>
      <w:proofErr w:type="spellStart"/>
      <w:r w:rsidR="00A90E5C">
        <w:rPr>
          <w:sz w:val="28"/>
          <w:szCs w:val="28"/>
        </w:rPr>
        <w:t>Gower’a</w:t>
      </w:r>
      <w:proofErr w:type="spellEnd"/>
      <w:r w:rsidR="008126F7">
        <w:rPr>
          <w:sz w:val="28"/>
          <w:szCs w:val="28"/>
        </w:rPr>
        <w:t xml:space="preserve"> oraz wykonano zrównoleglenie </w:t>
      </w:r>
      <w:r w:rsidR="003F63FA">
        <w:rPr>
          <w:sz w:val="28"/>
          <w:szCs w:val="28"/>
        </w:rPr>
        <w:t xml:space="preserve">predykcji </w:t>
      </w:r>
      <w:r w:rsidR="008126F7">
        <w:rPr>
          <w:sz w:val="28"/>
          <w:szCs w:val="28"/>
        </w:rPr>
        <w:t>dla każde</w:t>
      </w:r>
      <w:r w:rsidR="003F63FA">
        <w:rPr>
          <w:sz w:val="28"/>
          <w:szCs w:val="28"/>
        </w:rPr>
        <w:t>go wariantu</w:t>
      </w:r>
    </w:p>
    <w:p w14:paraId="3C7EBCF6" w14:textId="6523EB27" w:rsidR="00FE3D90" w:rsidRDefault="00FE3D90" w:rsidP="00FE3D90">
      <w:pPr>
        <w:spacing w:after="0"/>
        <w:jc w:val="both"/>
        <w:rPr>
          <w:sz w:val="28"/>
          <w:szCs w:val="28"/>
        </w:rPr>
      </w:pPr>
    </w:p>
    <w:p w14:paraId="2E012371" w14:textId="2190AE80" w:rsidR="00FE3D90" w:rsidRDefault="00DF29B1" w:rsidP="00FE3D90">
      <w:p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Aby </w:t>
      </w:r>
      <w:r w:rsidR="009A3D84">
        <w:rPr>
          <w:sz w:val="28"/>
          <w:szCs w:val="28"/>
        </w:rPr>
        <w:t xml:space="preserve">uśrednione </w:t>
      </w:r>
      <w:r>
        <w:rPr>
          <w:sz w:val="28"/>
          <w:szCs w:val="28"/>
        </w:rPr>
        <w:t xml:space="preserve">statystyki poszczególnych modeli można było uznać za </w:t>
      </w:r>
      <w:r w:rsidR="009A3D84">
        <w:rPr>
          <w:sz w:val="28"/>
          <w:szCs w:val="28"/>
        </w:rPr>
        <w:t xml:space="preserve">prawidłowe, wykonano w tym celu </w:t>
      </w:r>
      <w:proofErr w:type="spellStart"/>
      <w:r w:rsidR="009A3D84">
        <w:rPr>
          <w:sz w:val="28"/>
          <w:szCs w:val="28"/>
        </w:rPr>
        <w:t>kroswalidację</w:t>
      </w:r>
      <w:proofErr w:type="spellEnd"/>
      <w:r w:rsidR="009A3D84">
        <w:rPr>
          <w:sz w:val="28"/>
          <w:szCs w:val="28"/>
        </w:rPr>
        <w:t xml:space="preserve"> 10 razy (</w:t>
      </w:r>
      <w:proofErr w:type="spellStart"/>
      <w:r w:rsidR="009A3D84">
        <w:rPr>
          <w:sz w:val="28"/>
          <w:szCs w:val="28"/>
        </w:rPr>
        <w:t>kFold</w:t>
      </w:r>
      <w:proofErr w:type="spellEnd"/>
      <w:r w:rsidR="009A3D84">
        <w:rPr>
          <w:sz w:val="28"/>
          <w:szCs w:val="28"/>
        </w:rPr>
        <w:t xml:space="preserve"> = 10).</w:t>
      </w:r>
      <w:r w:rsidR="000764FE">
        <w:rPr>
          <w:sz w:val="28"/>
          <w:szCs w:val="28"/>
        </w:rPr>
        <w:t xml:space="preserve"> </w:t>
      </w:r>
      <w:r w:rsidR="007E61F6">
        <w:rPr>
          <w:sz w:val="28"/>
          <w:szCs w:val="28"/>
        </w:rPr>
        <w:t xml:space="preserve">Taka </w:t>
      </w:r>
      <w:proofErr w:type="spellStart"/>
      <w:r w:rsidR="007E61F6">
        <w:rPr>
          <w:sz w:val="28"/>
          <w:szCs w:val="28"/>
        </w:rPr>
        <w:t>kroswalidacja</w:t>
      </w:r>
      <w:proofErr w:type="spellEnd"/>
      <w:r w:rsidR="007E61F6">
        <w:rPr>
          <w:sz w:val="28"/>
          <w:szCs w:val="28"/>
        </w:rPr>
        <w:t xml:space="preserve"> została wykonana w przypadku </w:t>
      </w:r>
      <w:r w:rsidR="00F04853">
        <w:rPr>
          <w:sz w:val="28"/>
          <w:szCs w:val="28"/>
        </w:rPr>
        <w:t>algorytmów z własną implementacją oraz jako parametr kontrolny dla funkcji ‘</w:t>
      </w:r>
      <w:proofErr w:type="spellStart"/>
      <w:r w:rsidR="00F04853">
        <w:rPr>
          <w:sz w:val="28"/>
          <w:szCs w:val="28"/>
        </w:rPr>
        <w:t>train</w:t>
      </w:r>
      <w:proofErr w:type="spellEnd"/>
      <w:r w:rsidR="00F04853">
        <w:rPr>
          <w:sz w:val="28"/>
          <w:szCs w:val="28"/>
        </w:rPr>
        <w:t>’.</w:t>
      </w:r>
    </w:p>
    <w:p w14:paraId="198D2624" w14:textId="77777777" w:rsidR="00166910" w:rsidRDefault="00166910" w:rsidP="00166910">
      <w:pPr>
        <w:spacing w:after="0"/>
        <w:jc w:val="both"/>
        <w:rPr>
          <w:sz w:val="28"/>
          <w:szCs w:val="28"/>
        </w:rPr>
      </w:pPr>
    </w:p>
    <w:p w14:paraId="56FCEF3F" w14:textId="77777777" w:rsidR="003367D6" w:rsidRDefault="003367D6" w:rsidP="00166910">
      <w:pPr>
        <w:spacing w:after="0"/>
        <w:jc w:val="both"/>
        <w:rPr>
          <w:sz w:val="28"/>
          <w:szCs w:val="28"/>
        </w:rPr>
      </w:pPr>
    </w:p>
    <w:p w14:paraId="40731842" w14:textId="707AB777" w:rsidR="003367D6" w:rsidRDefault="003367D6" w:rsidP="00166910">
      <w:pPr>
        <w:spacing w:after="0"/>
        <w:jc w:val="both"/>
        <w:rPr>
          <w:sz w:val="28"/>
          <w:szCs w:val="28"/>
        </w:rPr>
      </w:pPr>
    </w:p>
    <w:p w14:paraId="1A7663B0" w14:textId="77777777" w:rsidR="003367D6" w:rsidRDefault="003367D6" w:rsidP="00166910">
      <w:pPr>
        <w:spacing w:after="0"/>
        <w:jc w:val="both"/>
        <w:rPr>
          <w:sz w:val="28"/>
          <w:szCs w:val="28"/>
        </w:rPr>
      </w:pPr>
    </w:p>
    <w:p w14:paraId="4ADB03E5" w14:textId="56AFAF9B" w:rsidR="003367D6" w:rsidRDefault="00586BD4" w:rsidP="003367D6">
      <w:pPr>
        <w:spacing w:after="0"/>
        <w:jc w:val="center"/>
        <w:rPr>
          <w:bCs/>
          <w:sz w:val="36"/>
          <w:szCs w:val="36"/>
          <w:u w:val="single"/>
        </w:rPr>
      </w:pPr>
      <w:r>
        <w:rPr>
          <w:bCs/>
          <w:sz w:val="36"/>
          <w:szCs w:val="36"/>
          <w:u w:val="single"/>
        </w:rPr>
        <w:t xml:space="preserve">Dane wykorzystane </w:t>
      </w:r>
      <w:r w:rsidR="003A57C8">
        <w:rPr>
          <w:bCs/>
          <w:sz w:val="36"/>
          <w:szCs w:val="36"/>
          <w:u w:val="single"/>
        </w:rPr>
        <w:t>do</w:t>
      </w:r>
      <w:r>
        <w:rPr>
          <w:bCs/>
          <w:sz w:val="36"/>
          <w:szCs w:val="36"/>
          <w:u w:val="single"/>
        </w:rPr>
        <w:t xml:space="preserve"> projek</w:t>
      </w:r>
      <w:r w:rsidR="003A57C8">
        <w:rPr>
          <w:bCs/>
          <w:sz w:val="36"/>
          <w:szCs w:val="36"/>
          <w:u w:val="single"/>
        </w:rPr>
        <w:t>tu</w:t>
      </w:r>
    </w:p>
    <w:p w14:paraId="5E124581" w14:textId="77777777" w:rsidR="00DD75A4" w:rsidRPr="00A9757B" w:rsidRDefault="00DD75A4" w:rsidP="003367D6">
      <w:pPr>
        <w:spacing w:after="0"/>
        <w:jc w:val="center"/>
        <w:rPr>
          <w:bCs/>
          <w:sz w:val="36"/>
          <w:szCs w:val="36"/>
          <w:u w:val="single"/>
        </w:rPr>
      </w:pPr>
    </w:p>
    <w:p w14:paraId="087CFDBB" w14:textId="77777777" w:rsidR="001D4E0D" w:rsidRDefault="001D4E0D" w:rsidP="001D4E0D">
      <w:pPr>
        <w:pStyle w:val="Akapitzlist"/>
        <w:numPr>
          <w:ilvl w:val="0"/>
          <w:numId w:val="3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Regresja:</w:t>
      </w:r>
    </w:p>
    <w:p w14:paraId="3E1E98D2" w14:textId="77777777" w:rsidR="001D4E0D" w:rsidRDefault="001D4E0D" w:rsidP="001D4E0D">
      <w:pPr>
        <w:pStyle w:val="Akapitzlist"/>
        <w:spacing w:after="0"/>
        <w:jc w:val="both"/>
        <w:rPr>
          <w:sz w:val="28"/>
          <w:szCs w:val="28"/>
        </w:rPr>
      </w:pPr>
      <w:r w:rsidRPr="00B82136">
        <w:rPr>
          <w:rStyle w:val="Hipercze"/>
          <w:sz w:val="28"/>
          <w:szCs w:val="28"/>
        </w:rPr>
        <w:t>https://archive.ics.uci.edu/ml/datasets/Computer+Hardware</w:t>
      </w:r>
    </w:p>
    <w:p w14:paraId="36D9785F" w14:textId="77777777" w:rsidR="001D4E0D" w:rsidRDefault="001D4E0D" w:rsidP="001D4E0D">
      <w:pPr>
        <w:pStyle w:val="Akapitzlist"/>
        <w:numPr>
          <w:ilvl w:val="0"/>
          <w:numId w:val="4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Liczba obserwacji: 209</w:t>
      </w:r>
    </w:p>
    <w:p w14:paraId="4FEBA44F" w14:textId="77777777" w:rsidR="001D4E0D" w:rsidRDefault="001D4E0D" w:rsidP="001D4E0D">
      <w:pPr>
        <w:pStyle w:val="Akapitzlist"/>
        <w:numPr>
          <w:ilvl w:val="0"/>
          <w:numId w:val="4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Liczba atrybutów: 9</w:t>
      </w:r>
    </w:p>
    <w:p w14:paraId="1E0B55B3" w14:textId="7FD2D924" w:rsidR="001D4E0D" w:rsidRDefault="001D4E0D" w:rsidP="001D4E0D">
      <w:pPr>
        <w:pStyle w:val="Akapitzlist"/>
        <w:numPr>
          <w:ilvl w:val="0"/>
          <w:numId w:val="4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Zmienna celu: </w:t>
      </w:r>
      <w:r w:rsidR="0008315F">
        <w:rPr>
          <w:sz w:val="28"/>
          <w:szCs w:val="28"/>
        </w:rPr>
        <w:t>publikowana relatywna wydajność</w:t>
      </w:r>
      <w:r w:rsidR="00DE698F">
        <w:rPr>
          <w:sz w:val="28"/>
          <w:szCs w:val="28"/>
        </w:rPr>
        <w:t xml:space="preserve"> (kolumna nr 9)</w:t>
      </w:r>
    </w:p>
    <w:p w14:paraId="56E13363" w14:textId="0BD54643" w:rsidR="000B53D4" w:rsidRDefault="000B53D4" w:rsidP="001D4E0D">
      <w:pPr>
        <w:pStyle w:val="Akapitzlist"/>
        <w:numPr>
          <w:ilvl w:val="0"/>
          <w:numId w:val="4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Kolumna nr 2 i 10 zostały odrzucone </w:t>
      </w:r>
      <w:r w:rsidR="002F7905">
        <w:rPr>
          <w:sz w:val="28"/>
          <w:szCs w:val="28"/>
        </w:rPr>
        <w:t xml:space="preserve">– nr 2 to oznaczenia modeli, a nr 10 to estymowana wydajność </w:t>
      </w:r>
    </w:p>
    <w:p w14:paraId="6F897C93" w14:textId="77777777" w:rsidR="001D4E0D" w:rsidRPr="001D4E0D" w:rsidRDefault="001D4E0D" w:rsidP="001D4E0D">
      <w:pPr>
        <w:spacing w:after="0"/>
        <w:jc w:val="both"/>
        <w:rPr>
          <w:sz w:val="28"/>
          <w:szCs w:val="28"/>
        </w:rPr>
      </w:pPr>
    </w:p>
    <w:p w14:paraId="4F31416E" w14:textId="1FE6AD0D" w:rsidR="003367D6" w:rsidRDefault="00DD412D" w:rsidP="00DD412D">
      <w:pPr>
        <w:pStyle w:val="Akapitzlist"/>
        <w:numPr>
          <w:ilvl w:val="0"/>
          <w:numId w:val="3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Klasyfikacja binarna:</w:t>
      </w:r>
    </w:p>
    <w:p w14:paraId="2FA7FF9D" w14:textId="3F7B9FFF" w:rsidR="00DD412D" w:rsidRDefault="008D67F5" w:rsidP="00DD412D">
      <w:pPr>
        <w:pStyle w:val="Akapitzlist"/>
        <w:spacing w:after="0"/>
        <w:jc w:val="both"/>
        <w:rPr>
          <w:sz w:val="28"/>
          <w:szCs w:val="28"/>
        </w:rPr>
      </w:pPr>
      <w:hyperlink w:history="1"/>
      <w:r w:rsidR="006A20D1" w:rsidRPr="006A20D1">
        <w:rPr>
          <w:rStyle w:val="Hipercze"/>
          <w:sz w:val="28"/>
          <w:szCs w:val="28"/>
        </w:rPr>
        <w:t>http://archive.ics.uci.edu/ml/datasets/Breast+Cancer+Wisconsin+</w:t>
      </w:r>
      <w:r w:rsidR="00AC610D">
        <w:rPr>
          <w:rStyle w:val="Hipercze"/>
          <w:sz w:val="28"/>
          <w:szCs w:val="28"/>
        </w:rPr>
        <w:t>(</w:t>
      </w:r>
      <w:r w:rsidR="006A20D1" w:rsidRPr="006A20D1">
        <w:rPr>
          <w:rStyle w:val="Hipercze"/>
          <w:sz w:val="28"/>
          <w:szCs w:val="28"/>
        </w:rPr>
        <w:t>Diagnosti</w:t>
      </w:r>
      <w:r w:rsidR="00AC610D">
        <w:rPr>
          <w:rStyle w:val="Hipercze"/>
          <w:sz w:val="28"/>
          <w:szCs w:val="28"/>
        </w:rPr>
        <w:t>c)</w:t>
      </w:r>
    </w:p>
    <w:p w14:paraId="5B05FE07" w14:textId="71CE3658" w:rsidR="00DD412D" w:rsidRDefault="00DD412D" w:rsidP="00DD412D">
      <w:pPr>
        <w:pStyle w:val="Akapitzlist"/>
        <w:numPr>
          <w:ilvl w:val="0"/>
          <w:numId w:val="4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Liczba obserwacji:</w:t>
      </w:r>
      <w:r w:rsidR="00322121">
        <w:rPr>
          <w:sz w:val="28"/>
          <w:szCs w:val="28"/>
        </w:rPr>
        <w:t xml:space="preserve"> 683</w:t>
      </w:r>
    </w:p>
    <w:p w14:paraId="0FEF4423" w14:textId="29F3758A" w:rsidR="00DD412D" w:rsidRDefault="00DD412D" w:rsidP="00DD412D">
      <w:pPr>
        <w:pStyle w:val="Akapitzlist"/>
        <w:numPr>
          <w:ilvl w:val="0"/>
          <w:numId w:val="4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Liczba atrybutów: </w:t>
      </w:r>
      <w:r w:rsidR="00322121">
        <w:rPr>
          <w:sz w:val="28"/>
          <w:szCs w:val="28"/>
        </w:rPr>
        <w:t>11</w:t>
      </w:r>
    </w:p>
    <w:p w14:paraId="6915B446" w14:textId="2EA9EAB5" w:rsidR="00DD412D" w:rsidRDefault="00DD412D" w:rsidP="00DD412D">
      <w:pPr>
        <w:pStyle w:val="Akapitzlist"/>
        <w:numPr>
          <w:ilvl w:val="0"/>
          <w:numId w:val="4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Zmie</w:t>
      </w:r>
      <w:r w:rsidR="00AD2C79">
        <w:rPr>
          <w:sz w:val="28"/>
          <w:szCs w:val="28"/>
        </w:rPr>
        <w:t xml:space="preserve">nna celu: </w:t>
      </w:r>
      <w:r w:rsidR="009F5EFD">
        <w:rPr>
          <w:sz w:val="28"/>
          <w:szCs w:val="28"/>
        </w:rPr>
        <w:t xml:space="preserve">diagnoza </w:t>
      </w:r>
      <w:r w:rsidR="009F5EFD" w:rsidRPr="009F5EFD">
        <w:rPr>
          <w:sz w:val="28"/>
          <w:szCs w:val="28"/>
        </w:rPr>
        <w:t xml:space="preserve">(M = </w:t>
      </w:r>
      <w:proofErr w:type="spellStart"/>
      <w:r w:rsidR="009F5EFD" w:rsidRPr="009F5EFD">
        <w:rPr>
          <w:sz w:val="28"/>
          <w:szCs w:val="28"/>
        </w:rPr>
        <w:t>malignant</w:t>
      </w:r>
      <w:proofErr w:type="spellEnd"/>
      <w:r w:rsidR="009F5EFD" w:rsidRPr="009F5EFD">
        <w:rPr>
          <w:sz w:val="28"/>
          <w:szCs w:val="28"/>
        </w:rPr>
        <w:t xml:space="preserve">, B = </w:t>
      </w:r>
      <w:proofErr w:type="spellStart"/>
      <w:r w:rsidR="009F5EFD" w:rsidRPr="009F5EFD">
        <w:rPr>
          <w:sz w:val="28"/>
          <w:szCs w:val="28"/>
        </w:rPr>
        <w:t>benign</w:t>
      </w:r>
      <w:proofErr w:type="spellEnd"/>
      <w:r w:rsidR="009F5EFD" w:rsidRPr="009F5EFD">
        <w:rPr>
          <w:sz w:val="28"/>
          <w:szCs w:val="28"/>
        </w:rPr>
        <w:t>)</w:t>
      </w:r>
      <w:r w:rsidR="009462F4">
        <w:rPr>
          <w:sz w:val="28"/>
          <w:szCs w:val="28"/>
        </w:rPr>
        <w:t xml:space="preserve"> (kolumna nr </w:t>
      </w:r>
      <w:r w:rsidR="007968BC">
        <w:rPr>
          <w:sz w:val="28"/>
          <w:szCs w:val="28"/>
        </w:rPr>
        <w:t>11</w:t>
      </w:r>
      <w:r w:rsidR="009462F4">
        <w:rPr>
          <w:sz w:val="28"/>
          <w:szCs w:val="28"/>
        </w:rPr>
        <w:t>)</w:t>
      </w:r>
    </w:p>
    <w:p w14:paraId="3F4D1B0C" w14:textId="65490336" w:rsidR="006B2C5A" w:rsidRDefault="006B2C5A" w:rsidP="00DD412D">
      <w:pPr>
        <w:pStyle w:val="Akapitzlist"/>
        <w:numPr>
          <w:ilvl w:val="0"/>
          <w:numId w:val="4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W kolumnie nr 7 pojawiły się znaki „?”</w:t>
      </w:r>
    </w:p>
    <w:p w14:paraId="00B1DF2A" w14:textId="77777777" w:rsidR="00DD412D" w:rsidRPr="00DD412D" w:rsidRDefault="00DD412D" w:rsidP="00DD412D">
      <w:pPr>
        <w:pStyle w:val="Akapitzlist"/>
        <w:spacing w:after="0"/>
        <w:ind w:left="1440"/>
        <w:jc w:val="both"/>
        <w:rPr>
          <w:sz w:val="28"/>
          <w:szCs w:val="28"/>
        </w:rPr>
      </w:pPr>
    </w:p>
    <w:p w14:paraId="42CAF9CB" w14:textId="77777777" w:rsidR="00DD412D" w:rsidRDefault="00DD412D" w:rsidP="00DD412D">
      <w:pPr>
        <w:pStyle w:val="Akapitzlist"/>
        <w:numPr>
          <w:ilvl w:val="0"/>
          <w:numId w:val="3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Klasyfikacja wieloklasowa:</w:t>
      </w:r>
    </w:p>
    <w:p w14:paraId="7FDDA8AD" w14:textId="2D1D0A82" w:rsidR="00DD412D" w:rsidRDefault="008E5083" w:rsidP="00DD412D">
      <w:pPr>
        <w:pStyle w:val="Akapitzlist"/>
        <w:spacing w:after="0"/>
        <w:jc w:val="both"/>
        <w:rPr>
          <w:sz w:val="28"/>
          <w:szCs w:val="28"/>
        </w:rPr>
      </w:pPr>
      <w:r w:rsidRPr="008E5083">
        <w:rPr>
          <w:rStyle w:val="Hipercze"/>
          <w:sz w:val="28"/>
          <w:szCs w:val="28"/>
        </w:rPr>
        <w:t>https://archive.ics.uci.edu/ml/datasets/Yeast</w:t>
      </w:r>
    </w:p>
    <w:p w14:paraId="759CE889" w14:textId="53402E82" w:rsidR="00DD412D" w:rsidRDefault="00AD2C79" w:rsidP="00DD412D">
      <w:pPr>
        <w:pStyle w:val="Akapitzlist"/>
        <w:numPr>
          <w:ilvl w:val="0"/>
          <w:numId w:val="4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Liczba obserwacji: </w:t>
      </w:r>
      <w:r w:rsidR="002A5461">
        <w:rPr>
          <w:sz w:val="28"/>
          <w:szCs w:val="28"/>
        </w:rPr>
        <w:t>1484</w:t>
      </w:r>
    </w:p>
    <w:p w14:paraId="1F91BAFF" w14:textId="525F0D03" w:rsidR="00DD412D" w:rsidRDefault="00DD412D" w:rsidP="00DD412D">
      <w:pPr>
        <w:pStyle w:val="Akapitzlist"/>
        <w:numPr>
          <w:ilvl w:val="0"/>
          <w:numId w:val="4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Liczba</w:t>
      </w:r>
      <w:r w:rsidR="00AD2C79">
        <w:rPr>
          <w:sz w:val="28"/>
          <w:szCs w:val="28"/>
        </w:rPr>
        <w:t xml:space="preserve"> atrybutów: </w:t>
      </w:r>
      <w:r w:rsidR="002A5461">
        <w:rPr>
          <w:sz w:val="28"/>
          <w:szCs w:val="28"/>
        </w:rPr>
        <w:t>8</w:t>
      </w:r>
    </w:p>
    <w:p w14:paraId="30A1BADD" w14:textId="7605CF16" w:rsidR="00DD412D" w:rsidRDefault="00AD2C79" w:rsidP="00DD412D">
      <w:pPr>
        <w:pStyle w:val="Akapitzlist"/>
        <w:numPr>
          <w:ilvl w:val="0"/>
          <w:numId w:val="4"/>
        </w:numPr>
        <w:spacing w:after="0"/>
        <w:jc w:val="both"/>
        <w:rPr>
          <w:sz w:val="28"/>
          <w:szCs w:val="28"/>
        </w:rPr>
      </w:pPr>
      <w:r w:rsidRPr="00FA24DB">
        <w:rPr>
          <w:sz w:val="28"/>
          <w:szCs w:val="28"/>
        </w:rPr>
        <w:t xml:space="preserve">Zmienna celu: </w:t>
      </w:r>
      <w:r w:rsidR="00FA24DB">
        <w:rPr>
          <w:sz w:val="28"/>
          <w:szCs w:val="28"/>
        </w:rPr>
        <w:t xml:space="preserve">lokalizacja białka (kolumna nr </w:t>
      </w:r>
      <w:r w:rsidR="006A233C">
        <w:rPr>
          <w:sz w:val="28"/>
          <w:szCs w:val="28"/>
        </w:rPr>
        <w:t>10</w:t>
      </w:r>
      <w:r w:rsidR="00FA24DB">
        <w:rPr>
          <w:sz w:val="28"/>
          <w:szCs w:val="28"/>
        </w:rPr>
        <w:t>)</w:t>
      </w:r>
    </w:p>
    <w:p w14:paraId="766565B8" w14:textId="67F17495" w:rsidR="00AD2C79" w:rsidRPr="000121CE" w:rsidRDefault="00C15A9B" w:rsidP="00AD2C79">
      <w:pPr>
        <w:pStyle w:val="Akapitzlist"/>
        <w:numPr>
          <w:ilvl w:val="0"/>
          <w:numId w:val="4"/>
        </w:numPr>
        <w:spacing w:after="0"/>
        <w:jc w:val="both"/>
        <w:rPr>
          <w:sz w:val="28"/>
          <w:szCs w:val="28"/>
        </w:rPr>
      </w:pPr>
      <w:r w:rsidRPr="000121CE">
        <w:rPr>
          <w:sz w:val="28"/>
          <w:szCs w:val="28"/>
        </w:rPr>
        <w:t>Kolumna nr 1 to dana z bazy danych – nie brana pod uwagę. Dane posiadały specyficzny separator</w:t>
      </w:r>
    </w:p>
    <w:p w14:paraId="19A1A8A1" w14:textId="33814864" w:rsidR="00E4622B" w:rsidRPr="002C3DD2" w:rsidRDefault="00E4622B" w:rsidP="00511211">
      <w:pPr>
        <w:pStyle w:val="Akapitzlist"/>
        <w:spacing w:after="0"/>
        <w:jc w:val="center"/>
        <w:rPr>
          <w:sz w:val="36"/>
          <w:szCs w:val="36"/>
        </w:rPr>
      </w:pPr>
      <w:r>
        <w:rPr>
          <w:sz w:val="28"/>
          <w:szCs w:val="28"/>
        </w:rPr>
        <w:br w:type="column"/>
      </w:r>
      <w:r w:rsidR="005E1163">
        <w:rPr>
          <w:sz w:val="36"/>
          <w:szCs w:val="36"/>
          <w:u w:val="single"/>
        </w:rPr>
        <w:lastRenderedPageBreak/>
        <w:t>Wyniki</w:t>
      </w:r>
      <w:r w:rsidR="002D0025" w:rsidRPr="002C3DD2">
        <w:rPr>
          <w:sz w:val="36"/>
          <w:szCs w:val="36"/>
          <w:u w:val="single"/>
        </w:rPr>
        <w:t xml:space="preserve"> dla poszczególnych algorytmów</w:t>
      </w:r>
      <w:r w:rsidR="002C3DD2" w:rsidRPr="00AD1DD6">
        <w:rPr>
          <w:sz w:val="36"/>
          <w:szCs w:val="36"/>
        </w:rPr>
        <w:t xml:space="preserve"> </w:t>
      </w:r>
      <w:r w:rsidR="003F4E50">
        <w:rPr>
          <w:sz w:val="36"/>
          <w:szCs w:val="36"/>
        </w:rPr>
        <w:br/>
      </w:r>
      <w:r w:rsidR="002C3DD2" w:rsidRPr="003F4E50">
        <w:t>(wyniki dla walidac</w:t>
      </w:r>
      <w:r w:rsidR="003B26F7">
        <w:t>ji</w:t>
      </w:r>
      <w:r w:rsidR="002C3DD2" w:rsidRPr="003F4E50">
        <w:t>)</w:t>
      </w:r>
    </w:p>
    <w:p w14:paraId="4F2655EF" w14:textId="77777777" w:rsidR="002D0025" w:rsidRPr="00B74965" w:rsidRDefault="002D0025" w:rsidP="00166910">
      <w:pPr>
        <w:pStyle w:val="Akapitzlist"/>
        <w:spacing w:after="0"/>
        <w:jc w:val="both"/>
        <w:rPr>
          <w:sz w:val="16"/>
          <w:szCs w:val="16"/>
        </w:rPr>
      </w:pPr>
    </w:p>
    <w:tbl>
      <w:tblPr>
        <w:tblStyle w:val="Tabela-Siatka"/>
        <w:tblW w:w="0" w:type="auto"/>
        <w:tblInd w:w="-318" w:type="dxa"/>
        <w:tblLook w:val="04A0" w:firstRow="1" w:lastRow="0" w:firstColumn="1" w:lastColumn="0" w:noHBand="0" w:noVBand="1"/>
      </w:tblPr>
      <w:tblGrid>
        <w:gridCol w:w="3739"/>
        <w:gridCol w:w="2684"/>
        <w:gridCol w:w="2225"/>
        <w:gridCol w:w="3402"/>
        <w:gridCol w:w="2488"/>
      </w:tblGrid>
      <w:tr w:rsidR="000C7EFE" w14:paraId="337E46D9" w14:textId="77777777" w:rsidTr="006A2B59">
        <w:tc>
          <w:tcPr>
            <w:tcW w:w="3739" w:type="dxa"/>
            <w:tcBorders>
              <w:bottom w:val="single" w:sz="12" w:space="0" w:color="auto"/>
            </w:tcBorders>
          </w:tcPr>
          <w:p w14:paraId="4AEF61C2" w14:textId="77777777" w:rsidR="00E4622B" w:rsidRDefault="00E4622B" w:rsidP="00300828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</w:p>
        </w:tc>
        <w:tc>
          <w:tcPr>
            <w:tcW w:w="2684" w:type="dxa"/>
            <w:tcBorders>
              <w:bottom w:val="single" w:sz="12" w:space="0" w:color="auto"/>
            </w:tcBorders>
            <w:vAlign w:val="center"/>
          </w:tcPr>
          <w:p w14:paraId="5C861E26" w14:textId="09B8AAB1" w:rsidR="00E4622B" w:rsidRPr="00A46281" w:rsidRDefault="00E4622B" w:rsidP="00300828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A46281">
              <w:rPr>
                <w:b/>
                <w:bCs/>
                <w:sz w:val="28"/>
                <w:szCs w:val="28"/>
              </w:rPr>
              <w:t>Algorytm</w:t>
            </w:r>
          </w:p>
        </w:tc>
        <w:tc>
          <w:tcPr>
            <w:tcW w:w="2225" w:type="dxa"/>
            <w:tcBorders>
              <w:bottom w:val="single" w:sz="12" w:space="0" w:color="auto"/>
            </w:tcBorders>
            <w:vAlign w:val="center"/>
          </w:tcPr>
          <w:p w14:paraId="203F8D5F" w14:textId="5B012FE4" w:rsidR="00E4622B" w:rsidRPr="00A46281" w:rsidRDefault="00E4622B" w:rsidP="00300828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A46281">
              <w:rPr>
                <w:b/>
                <w:bCs/>
                <w:sz w:val="28"/>
                <w:szCs w:val="28"/>
              </w:rPr>
              <w:t>Implementacja</w:t>
            </w:r>
          </w:p>
        </w:tc>
        <w:tc>
          <w:tcPr>
            <w:tcW w:w="3402" w:type="dxa"/>
            <w:tcBorders>
              <w:bottom w:val="single" w:sz="12" w:space="0" w:color="auto"/>
            </w:tcBorders>
            <w:vAlign w:val="center"/>
          </w:tcPr>
          <w:p w14:paraId="411F28C3" w14:textId="53546BA6" w:rsidR="00E4622B" w:rsidRPr="00A46281" w:rsidRDefault="00E4622B" w:rsidP="00300828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A46281">
              <w:rPr>
                <w:b/>
                <w:bCs/>
                <w:sz w:val="28"/>
                <w:szCs w:val="28"/>
              </w:rPr>
              <w:t>Parametry</w:t>
            </w:r>
          </w:p>
        </w:tc>
        <w:tc>
          <w:tcPr>
            <w:tcW w:w="2488" w:type="dxa"/>
            <w:tcBorders>
              <w:bottom w:val="single" w:sz="12" w:space="0" w:color="auto"/>
            </w:tcBorders>
            <w:vAlign w:val="center"/>
          </w:tcPr>
          <w:p w14:paraId="636BA3F8" w14:textId="1E3270A0" w:rsidR="00E4622B" w:rsidRPr="00A46281" w:rsidRDefault="00E4622B" w:rsidP="00393D7E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A46281">
              <w:rPr>
                <w:b/>
                <w:bCs/>
                <w:sz w:val="28"/>
                <w:szCs w:val="28"/>
              </w:rPr>
              <w:t xml:space="preserve">Ocena jakości </w:t>
            </w:r>
            <w:r w:rsidR="00614300">
              <w:rPr>
                <w:b/>
                <w:bCs/>
                <w:sz w:val="28"/>
                <w:szCs w:val="28"/>
              </w:rPr>
              <w:t>dla zbioru Testowego</w:t>
            </w:r>
          </w:p>
        </w:tc>
      </w:tr>
      <w:tr w:rsidR="00D020ED" w14:paraId="4EE149EB" w14:textId="77777777" w:rsidTr="00400588">
        <w:tc>
          <w:tcPr>
            <w:tcW w:w="3739" w:type="dxa"/>
            <w:tcBorders>
              <w:top w:val="single" w:sz="12" w:space="0" w:color="auto"/>
            </w:tcBorders>
          </w:tcPr>
          <w:p w14:paraId="4D2A8189" w14:textId="01F6073C" w:rsidR="00D020ED" w:rsidRPr="009C610A" w:rsidRDefault="00D020ED" w:rsidP="00D020E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9C610A">
              <w:rPr>
                <w:b/>
                <w:bCs/>
                <w:sz w:val="28"/>
                <w:szCs w:val="28"/>
              </w:rPr>
              <w:t>Regresja</w:t>
            </w:r>
            <w:r w:rsidR="00342DF1">
              <w:rPr>
                <w:b/>
                <w:bCs/>
                <w:sz w:val="28"/>
                <w:szCs w:val="28"/>
              </w:rPr>
              <w:br/>
            </w:r>
            <w:r w:rsidR="00342DF1" w:rsidRPr="00FD2A69">
              <w:rPr>
                <w:b/>
                <w:bCs/>
                <w:sz w:val="28"/>
                <w:szCs w:val="28"/>
              </w:rPr>
              <w:t>( MAE )</w:t>
            </w:r>
          </w:p>
        </w:tc>
        <w:tc>
          <w:tcPr>
            <w:tcW w:w="2684" w:type="dxa"/>
            <w:tcBorders>
              <w:top w:val="single" w:sz="12" w:space="0" w:color="auto"/>
            </w:tcBorders>
          </w:tcPr>
          <w:p w14:paraId="72B8565C" w14:textId="2DE21E68" w:rsidR="00D020ED" w:rsidRPr="005237ED" w:rsidRDefault="003E5AB0" w:rsidP="00D020ED">
            <w:pPr>
              <w:pStyle w:val="Akapitzlist"/>
              <w:ind w:left="0"/>
              <w:jc w:val="center"/>
              <w:rPr>
                <w:b/>
                <w:bCs/>
                <w:color w:val="00B050"/>
                <w:sz w:val="28"/>
                <w:szCs w:val="28"/>
              </w:rPr>
            </w:pPr>
            <w:r w:rsidRPr="005237ED">
              <w:rPr>
                <w:color w:val="00B050"/>
                <w:sz w:val="28"/>
                <w:szCs w:val="28"/>
              </w:rPr>
              <w:t>Sieci NN</w:t>
            </w:r>
          </w:p>
        </w:tc>
        <w:tc>
          <w:tcPr>
            <w:tcW w:w="2225" w:type="dxa"/>
            <w:tcBorders>
              <w:top w:val="single" w:sz="12" w:space="0" w:color="auto"/>
            </w:tcBorders>
          </w:tcPr>
          <w:p w14:paraId="24D5EF59" w14:textId="2C6CDEA8" w:rsidR="00D020ED" w:rsidRPr="005237ED" w:rsidRDefault="00D020ED" w:rsidP="00D020ED">
            <w:pPr>
              <w:pStyle w:val="Akapitzlist"/>
              <w:ind w:left="0"/>
              <w:jc w:val="center"/>
              <w:rPr>
                <w:b/>
                <w:bCs/>
                <w:color w:val="00B050"/>
                <w:sz w:val="28"/>
                <w:szCs w:val="28"/>
              </w:rPr>
            </w:pPr>
            <w:r w:rsidRPr="005237ED">
              <w:rPr>
                <w:color w:val="00B050"/>
                <w:sz w:val="28"/>
                <w:szCs w:val="28"/>
              </w:rPr>
              <w:t>Własna</w:t>
            </w:r>
          </w:p>
        </w:tc>
        <w:tc>
          <w:tcPr>
            <w:tcW w:w="3402" w:type="dxa"/>
            <w:tcBorders>
              <w:top w:val="single" w:sz="12" w:space="0" w:color="auto"/>
            </w:tcBorders>
          </w:tcPr>
          <w:p w14:paraId="3E4C00C6" w14:textId="35B6356B" w:rsidR="00D020ED" w:rsidRPr="005237ED" w:rsidRDefault="00266C55" w:rsidP="00D020ED">
            <w:pPr>
              <w:pStyle w:val="Akapitzlist"/>
              <w:ind w:left="0"/>
              <w:jc w:val="center"/>
              <w:rPr>
                <w:b/>
                <w:bCs/>
                <w:color w:val="00B050"/>
                <w:sz w:val="28"/>
                <w:szCs w:val="28"/>
              </w:rPr>
            </w:pPr>
            <w:r w:rsidRPr="005237ED">
              <w:rPr>
                <w:color w:val="00B050"/>
                <w:sz w:val="28"/>
                <w:szCs w:val="28"/>
              </w:rPr>
              <w:t xml:space="preserve">h = (8,8), lr = 0.001, </w:t>
            </w:r>
            <w:r w:rsidRPr="005237ED">
              <w:rPr>
                <w:color w:val="00B050"/>
                <w:sz w:val="28"/>
                <w:szCs w:val="28"/>
              </w:rPr>
              <w:br/>
            </w:r>
            <w:r w:rsidRPr="005237ED">
              <w:rPr>
                <w:i/>
                <w:iCs/>
                <w:color w:val="00B050"/>
                <w:sz w:val="28"/>
                <w:szCs w:val="28"/>
              </w:rPr>
              <w:t>iter =</w:t>
            </w:r>
            <w:r w:rsidRPr="005237ED">
              <w:rPr>
                <w:color w:val="00B050"/>
                <w:sz w:val="28"/>
                <w:szCs w:val="28"/>
              </w:rPr>
              <w:t xml:space="preserve"> 80000</w:t>
            </w:r>
          </w:p>
        </w:tc>
        <w:tc>
          <w:tcPr>
            <w:tcW w:w="2488" w:type="dxa"/>
            <w:tcBorders>
              <w:top w:val="single" w:sz="12" w:space="0" w:color="auto"/>
            </w:tcBorders>
          </w:tcPr>
          <w:p w14:paraId="04C684CC" w14:textId="1C2C8B44" w:rsidR="00D020ED" w:rsidRPr="005237ED" w:rsidRDefault="005C0045" w:rsidP="00D020ED">
            <w:pPr>
              <w:pStyle w:val="Akapitzlist"/>
              <w:ind w:left="0"/>
              <w:jc w:val="center"/>
              <w:rPr>
                <w:color w:val="00B050"/>
                <w:sz w:val="28"/>
                <w:szCs w:val="28"/>
              </w:rPr>
            </w:pPr>
            <w:r w:rsidRPr="005237ED">
              <w:rPr>
                <w:color w:val="00B050"/>
                <w:sz w:val="28"/>
                <w:szCs w:val="28"/>
              </w:rPr>
              <w:t>29.66</w:t>
            </w:r>
          </w:p>
        </w:tc>
      </w:tr>
      <w:tr w:rsidR="00D020ED" w14:paraId="2C4F316C" w14:textId="77777777" w:rsidTr="006A2B59">
        <w:tc>
          <w:tcPr>
            <w:tcW w:w="3739" w:type="dxa"/>
          </w:tcPr>
          <w:p w14:paraId="45DCC0A7" w14:textId="74FB01B4" w:rsidR="00D020ED" w:rsidRPr="009C610A" w:rsidRDefault="00D020ED" w:rsidP="00D020E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84" w:type="dxa"/>
          </w:tcPr>
          <w:p w14:paraId="40D7A8C0" w14:textId="02883383" w:rsidR="00D020ED" w:rsidRPr="005237ED" w:rsidRDefault="00D020ED" w:rsidP="00D020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Drzewa decyzyjne</w:t>
            </w:r>
          </w:p>
        </w:tc>
        <w:tc>
          <w:tcPr>
            <w:tcW w:w="2225" w:type="dxa"/>
          </w:tcPr>
          <w:p w14:paraId="2C719EAD" w14:textId="59203411" w:rsidR="00D020ED" w:rsidRPr="005237ED" w:rsidRDefault="00D020ED" w:rsidP="00D020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Własna</w:t>
            </w:r>
          </w:p>
        </w:tc>
        <w:tc>
          <w:tcPr>
            <w:tcW w:w="3402" w:type="dxa"/>
          </w:tcPr>
          <w:p w14:paraId="1DE10CEB" w14:textId="7E73C897" w:rsidR="00D020ED" w:rsidRPr="005237ED" w:rsidRDefault="00D020ED" w:rsidP="00D020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 xml:space="preserve">depth = </w:t>
            </w:r>
            <w:r w:rsidR="003F4FD4" w:rsidRPr="005237ED">
              <w:rPr>
                <w:sz w:val="28"/>
                <w:szCs w:val="28"/>
              </w:rPr>
              <w:t>6</w:t>
            </w:r>
            <w:r w:rsidRPr="005237ED">
              <w:rPr>
                <w:sz w:val="28"/>
                <w:szCs w:val="28"/>
              </w:rPr>
              <w:t>, minobs = 2</w:t>
            </w:r>
          </w:p>
        </w:tc>
        <w:tc>
          <w:tcPr>
            <w:tcW w:w="2488" w:type="dxa"/>
          </w:tcPr>
          <w:p w14:paraId="5DB96471" w14:textId="5ECD0477" w:rsidR="00D020ED" w:rsidRPr="005237ED" w:rsidRDefault="003F4FD4" w:rsidP="00D020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35.02</w:t>
            </w:r>
          </w:p>
        </w:tc>
      </w:tr>
      <w:tr w:rsidR="00D020ED" w14:paraId="1AC47F9A" w14:textId="77777777" w:rsidTr="006A2B59">
        <w:tc>
          <w:tcPr>
            <w:tcW w:w="3739" w:type="dxa"/>
          </w:tcPr>
          <w:p w14:paraId="0F448754" w14:textId="77777777" w:rsidR="00D020ED" w:rsidRPr="009C610A" w:rsidRDefault="00D020ED" w:rsidP="00D020E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84" w:type="dxa"/>
          </w:tcPr>
          <w:p w14:paraId="53086A6C" w14:textId="56B555FE" w:rsidR="00D020ED" w:rsidRPr="005237ED" w:rsidRDefault="003E5AB0" w:rsidP="00D020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KNN</w:t>
            </w:r>
          </w:p>
        </w:tc>
        <w:tc>
          <w:tcPr>
            <w:tcW w:w="2225" w:type="dxa"/>
          </w:tcPr>
          <w:p w14:paraId="04E780F6" w14:textId="6A2326CF" w:rsidR="00D020ED" w:rsidRPr="005237ED" w:rsidRDefault="00D020ED" w:rsidP="00D020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Własna</w:t>
            </w:r>
          </w:p>
        </w:tc>
        <w:tc>
          <w:tcPr>
            <w:tcW w:w="3402" w:type="dxa"/>
          </w:tcPr>
          <w:p w14:paraId="404B1B09" w14:textId="2A2C133A" w:rsidR="00D020ED" w:rsidRPr="005237ED" w:rsidRDefault="00266C55" w:rsidP="00D020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k = 5</w:t>
            </w:r>
          </w:p>
        </w:tc>
        <w:tc>
          <w:tcPr>
            <w:tcW w:w="2488" w:type="dxa"/>
          </w:tcPr>
          <w:p w14:paraId="1C58EE8E" w14:textId="64AEACEA" w:rsidR="00D020ED" w:rsidRPr="005237ED" w:rsidRDefault="005C0045" w:rsidP="00D020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182.73</w:t>
            </w:r>
          </w:p>
        </w:tc>
      </w:tr>
      <w:tr w:rsidR="00D020ED" w14:paraId="14E28E23" w14:textId="77777777" w:rsidTr="006A2B59">
        <w:tc>
          <w:tcPr>
            <w:tcW w:w="3739" w:type="dxa"/>
          </w:tcPr>
          <w:p w14:paraId="0057C72D" w14:textId="77777777" w:rsidR="00D020ED" w:rsidRPr="009C610A" w:rsidRDefault="00D020ED" w:rsidP="00D020E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84" w:type="dxa"/>
          </w:tcPr>
          <w:p w14:paraId="4280BDDF" w14:textId="6CADBCF5" w:rsidR="00D020ED" w:rsidRPr="005C3D57" w:rsidRDefault="00FC52E4" w:rsidP="00D020ED">
            <w:pPr>
              <w:pStyle w:val="Akapitzlist"/>
              <w:ind w:left="0"/>
              <w:jc w:val="center"/>
              <w:rPr>
                <w:color w:val="FF0000"/>
                <w:sz w:val="28"/>
                <w:szCs w:val="28"/>
              </w:rPr>
            </w:pPr>
            <w:r w:rsidRPr="005C3D57">
              <w:rPr>
                <w:color w:val="FF0000"/>
                <w:sz w:val="28"/>
                <w:szCs w:val="28"/>
              </w:rPr>
              <w:t>Sieci NN</w:t>
            </w:r>
          </w:p>
        </w:tc>
        <w:tc>
          <w:tcPr>
            <w:tcW w:w="2225" w:type="dxa"/>
          </w:tcPr>
          <w:p w14:paraId="6000FA83" w14:textId="6FDCEA28" w:rsidR="00D020ED" w:rsidRPr="005C3D57" w:rsidRDefault="00D020ED" w:rsidP="00D020ED">
            <w:pPr>
              <w:pStyle w:val="Akapitzlist"/>
              <w:ind w:left="0"/>
              <w:jc w:val="center"/>
              <w:rPr>
                <w:color w:val="FF0000"/>
                <w:sz w:val="28"/>
                <w:szCs w:val="28"/>
              </w:rPr>
            </w:pPr>
            <w:r w:rsidRPr="005C3D57">
              <w:rPr>
                <w:color w:val="FF0000"/>
                <w:sz w:val="28"/>
                <w:szCs w:val="28"/>
              </w:rPr>
              <w:t>Biblioteka R</w:t>
            </w:r>
          </w:p>
        </w:tc>
        <w:tc>
          <w:tcPr>
            <w:tcW w:w="3402" w:type="dxa"/>
          </w:tcPr>
          <w:p w14:paraId="20976E66" w14:textId="3F584076" w:rsidR="00D020ED" w:rsidRPr="005C3D57" w:rsidRDefault="00283EE2" w:rsidP="00D020ED">
            <w:pPr>
              <w:pStyle w:val="Akapitzlist"/>
              <w:ind w:left="0"/>
              <w:jc w:val="center"/>
              <w:rPr>
                <w:color w:val="FF0000"/>
                <w:sz w:val="28"/>
                <w:szCs w:val="28"/>
              </w:rPr>
            </w:pPr>
            <w:r w:rsidRPr="005C3D57">
              <w:rPr>
                <w:color w:val="FF0000"/>
                <w:sz w:val="28"/>
                <w:szCs w:val="28"/>
              </w:rPr>
              <w:t>h</w:t>
            </w:r>
            <w:r w:rsidR="00D020ED" w:rsidRPr="005C3D57">
              <w:rPr>
                <w:color w:val="FF0000"/>
                <w:sz w:val="28"/>
                <w:szCs w:val="28"/>
              </w:rPr>
              <w:t xml:space="preserve"> = </w:t>
            </w:r>
            <w:r w:rsidR="00E07F88" w:rsidRPr="005C3D57">
              <w:rPr>
                <w:color w:val="FF0000"/>
                <w:sz w:val="28"/>
                <w:szCs w:val="28"/>
              </w:rPr>
              <w:t>8</w:t>
            </w:r>
          </w:p>
        </w:tc>
        <w:tc>
          <w:tcPr>
            <w:tcW w:w="2488" w:type="dxa"/>
          </w:tcPr>
          <w:p w14:paraId="6C730DBA" w14:textId="5C135F1A" w:rsidR="00D020ED" w:rsidRPr="005C3D57" w:rsidRDefault="00E07F88" w:rsidP="00D020ED">
            <w:pPr>
              <w:pStyle w:val="Akapitzlist"/>
              <w:ind w:left="0"/>
              <w:jc w:val="center"/>
              <w:rPr>
                <w:color w:val="FF0000"/>
                <w:sz w:val="28"/>
                <w:szCs w:val="28"/>
              </w:rPr>
            </w:pPr>
            <w:r w:rsidRPr="005C3D57">
              <w:rPr>
                <w:color w:val="FF0000"/>
                <w:sz w:val="28"/>
                <w:szCs w:val="28"/>
              </w:rPr>
              <w:t>0.061</w:t>
            </w:r>
          </w:p>
        </w:tc>
      </w:tr>
      <w:tr w:rsidR="00D020ED" w14:paraId="17A27CF7" w14:textId="77777777" w:rsidTr="006C1A4E">
        <w:tc>
          <w:tcPr>
            <w:tcW w:w="3739" w:type="dxa"/>
            <w:tcBorders>
              <w:bottom w:val="single" w:sz="4" w:space="0" w:color="auto"/>
            </w:tcBorders>
          </w:tcPr>
          <w:p w14:paraId="1FD21EA8" w14:textId="77777777" w:rsidR="00D020ED" w:rsidRPr="009C610A" w:rsidRDefault="00D020ED" w:rsidP="00D020E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84" w:type="dxa"/>
            <w:tcBorders>
              <w:bottom w:val="single" w:sz="4" w:space="0" w:color="auto"/>
            </w:tcBorders>
          </w:tcPr>
          <w:p w14:paraId="5AEED797" w14:textId="09B1A75F" w:rsidR="00D020ED" w:rsidRPr="005237ED" w:rsidRDefault="00D020ED" w:rsidP="00D020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Drzewa decyzyjne</w:t>
            </w:r>
          </w:p>
        </w:tc>
        <w:tc>
          <w:tcPr>
            <w:tcW w:w="2225" w:type="dxa"/>
            <w:tcBorders>
              <w:bottom w:val="single" w:sz="4" w:space="0" w:color="auto"/>
            </w:tcBorders>
          </w:tcPr>
          <w:p w14:paraId="17D19D6A" w14:textId="52E05AB3" w:rsidR="00D020ED" w:rsidRPr="005237ED" w:rsidRDefault="00D020ED" w:rsidP="00D020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Biblioteka R</w:t>
            </w:r>
          </w:p>
        </w:tc>
        <w:tc>
          <w:tcPr>
            <w:tcW w:w="3402" w:type="dxa"/>
            <w:tcBorders>
              <w:bottom w:val="single" w:sz="4" w:space="0" w:color="auto"/>
            </w:tcBorders>
          </w:tcPr>
          <w:p w14:paraId="5F90B204" w14:textId="2C3ABE7C" w:rsidR="00D020ED" w:rsidRPr="005237ED" w:rsidRDefault="00D020ED" w:rsidP="00D020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 xml:space="preserve">max depth = </w:t>
            </w:r>
            <w:r w:rsidR="00674DC4" w:rsidRPr="005237ED">
              <w:rPr>
                <w:sz w:val="28"/>
                <w:szCs w:val="28"/>
              </w:rPr>
              <w:t>3</w:t>
            </w:r>
          </w:p>
        </w:tc>
        <w:tc>
          <w:tcPr>
            <w:tcW w:w="2488" w:type="dxa"/>
            <w:tcBorders>
              <w:bottom w:val="single" w:sz="4" w:space="0" w:color="auto"/>
            </w:tcBorders>
          </w:tcPr>
          <w:p w14:paraId="4D0A1A5F" w14:textId="45934DB0" w:rsidR="00D020ED" w:rsidRPr="005237ED" w:rsidRDefault="00AA3E35" w:rsidP="00D020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51.41</w:t>
            </w:r>
          </w:p>
        </w:tc>
      </w:tr>
      <w:tr w:rsidR="00D020ED" w14:paraId="419E2EAC" w14:textId="77777777" w:rsidTr="00A75C9E">
        <w:tc>
          <w:tcPr>
            <w:tcW w:w="3739" w:type="dxa"/>
            <w:tcBorders>
              <w:bottom w:val="single" w:sz="12" w:space="0" w:color="auto"/>
            </w:tcBorders>
          </w:tcPr>
          <w:p w14:paraId="162EA6D6" w14:textId="77777777" w:rsidR="00D020ED" w:rsidRPr="009C610A" w:rsidRDefault="00D020ED" w:rsidP="00D020E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84" w:type="dxa"/>
            <w:tcBorders>
              <w:bottom w:val="single" w:sz="12" w:space="0" w:color="auto"/>
            </w:tcBorders>
          </w:tcPr>
          <w:p w14:paraId="16C31FA9" w14:textId="6036E66F" w:rsidR="00D020ED" w:rsidRPr="005237ED" w:rsidRDefault="00FC52E4" w:rsidP="00D020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KNN</w:t>
            </w:r>
          </w:p>
        </w:tc>
        <w:tc>
          <w:tcPr>
            <w:tcW w:w="2225" w:type="dxa"/>
            <w:tcBorders>
              <w:bottom w:val="single" w:sz="12" w:space="0" w:color="auto"/>
            </w:tcBorders>
          </w:tcPr>
          <w:p w14:paraId="56A2478C" w14:textId="42479602" w:rsidR="00D020ED" w:rsidRPr="005237ED" w:rsidRDefault="00D020ED" w:rsidP="00D020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Biblioteka R</w:t>
            </w:r>
          </w:p>
        </w:tc>
        <w:tc>
          <w:tcPr>
            <w:tcW w:w="3402" w:type="dxa"/>
            <w:tcBorders>
              <w:bottom w:val="single" w:sz="12" w:space="0" w:color="auto"/>
            </w:tcBorders>
          </w:tcPr>
          <w:p w14:paraId="2A9FA5B2" w14:textId="41D62408" w:rsidR="00D020ED" w:rsidRPr="005237ED" w:rsidRDefault="00283EE2" w:rsidP="00D020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k</w:t>
            </w:r>
            <w:r w:rsidR="00D020ED" w:rsidRPr="005237ED">
              <w:rPr>
                <w:sz w:val="28"/>
                <w:szCs w:val="28"/>
              </w:rPr>
              <w:t xml:space="preserve"> = </w:t>
            </w:r>
            <w:r w:rsidR="0044550F" w:rsidRPr="005237ED">
              <w:rPr>
                <w:sz w:val="28"/>
                <w:szCs w:val="28"/>
              </w:rPr>
              <w:t>3</w:t>
            </w:r>
          </w:p>
        </w:tc>
        <w:tc>
          <w:tcPr>
            <w:tcW w:w="2488" w:type="dxa"/>
            <w:tcBorders>
              <w:bottom w:val="single" w:sz="12" w:space="0" w:color="auto"/>
            </w:tcBorders>
          </w:tcPr>
          <w:p w14:paraId="49A45D5A" w14:textId="24F86322" w:rsidR="00D020ED" w:rsidRPr="005237ED" w:rsidRDefault="00C8117D" w:rsidP="00D020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32.75</w:t>
            </w:r>
          </w:p>
        </w:tc>
      </w:tr>
      <w:tr w:rsidR="009130B0" w14:paraId="5B52A740" w14:textId="77777777" w:rsidTr="00A75C9E">
        <w:tc>
          <w:tcPr>
            <w:tcW w:w="3739" w:type="dxa"/>
            <w:tcBorders>
              <w:top w:val="single" w:sz="12" w:space="0" w:color="auto"/>
            </w:tcBorders>
          </w:tcPr>
          <w:p w14:paraId="50CB43D9" w14:textId="2EBBD8EB" w:rsidR="009130B0" w:rsidRPr="009C610A" w:rsidRDefault="009130B0" w:rsidP="009130B0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9C610A">
              <w:rPr>
                <w:b/>
                <w:bCs/>
                <w:sz w:val="28"/>
                <w:szCs w:val="28"/>
              </w:rPr>
              <w:t>Klasyfikacja Binarna</w:t>
            </w:r>
            <w:r>
              <w:rPr>
                <w:b/>
                <w:bCs/>
                <w:sz w:val="28"/>
                <w:szCs w:val="28"/>
              </w:rPr>
              <w:br/>
            </w:r>
            <w:r>
              <w:rPr>
                <w:b/>
                <w:bCs/>
                <w:sz w:val="28"/>
                <w:szCs w:val="28"/>
              </w:rPr>
              <w:t>(Jakość)</w:t>
            </w:r>
          </w:p>
        </w:tc>
        <w:tc>
          <w:tcPr>
            <w:tcW w:w="2684" w:type="dxa"/>
            <w:tcBorders>
              <w:top w:val="single" w:sz="12" w:space="0" w:color="auto"/>
            </w:tcBorders>
          </w:tcPr>
          <w:p w14:paraId="20F6B274" w14:textId="75A62443" w:rsidR="009130B0" w:rsidRPr="005C3D57" w:rsidRDefault="009130B0" w:rsidP="009130B0">
            <w:pPr>
              <w:pStyle w:val="Akapitzlist"/>
              <w:ind w:left="0"/>
              <w:jc w:val="center"/>
              <w:rPr>
                <w:color w:val="00B050"/>
                <w:sz w:val="28"/>
                <w:szCs w:val="28"/>
              </w:rPr>
            </w:pPr>
            <w:r w:rsidRPr="005C3D57">
              <w:rPr>
                <w:color w:val="00B050"/>
                <w:sz w:val="28"/>
                <w:szCs w:val="28"/>
              </w:rPr>
              <w:t>Sieci NN</w:t>
            </w:r>
          </w:p>
        </w:tc>
        <w:tc>
          <w:tcPr>
            <w:tcW w:w="2225" w:type="dxa"/>
            <w:tcBorders>
              <w:top w:val="single" w:sz="12" w:space="0" w:color="auto"/>
            </w:tcBorders>
          </w:tcPr>
          <w:p w14:paraId="3328BEB8" w14:textId="41647348" w:rsidR="009130B0" w:rsidRPr="005C3D57" w:rsidRDefault="009130B0" w:rsidP="009130B0">
            <w:pPr>
              <w:pStyle w:val="Akapitzlist"/>
              <w:ind w:left="0"/>
              <w:jc w:val="center"/>
              <w:rPr>
                <w:color w:val="00B050"/>
                <w:sz w:val="28"/>
                <w:szCs w:val="28"/>
              </w:rPr>
            </w:pPr>
            <w:r w:rsidRPr="005C3D57">
              <w:rPr>
                <w:color w:val="00B050"/>
                <w:sz w:val="28"/>
                <w:szCs w:val="28"/>
              </w:rPr>
              <w:t>Własna</w:t>
            </w:r>
          </w:p>
        </w:tc>
        <w:tc>
          <w:tcPr>
            <w:tcW w:w="3402" w:type="dxa"/>
            <w:tcBorders>
              <w:top w:val="single" w:sz="12" w:space="0" w:color="auto"/>
            </w:tcBorders>
          </w:tcPr>
          <w:p w14:paraId="3D29639F" w14:textId="176B597F" w:rsidR="009130B0" w:rsidRPr="005C3D57" w:rsidRDefault="009130B0" w:rsidP="009130B0">
            <w:pPr>
              <w:pStyle w:val="Akapitzlist"/>
              <w:ind w:left="0"/>
              <w:jc w:val="center"/>
              <w:rPr>
                <w:color w:val="00B050"/>
                <w:sz w:val="28"/>
                <w:szCs w:val="28"/>
              </w:rPr>
            </w:pPr>
            <w:r w:rsidRPr="005C3D57">
              <w:rPr>
                <w:color w:val="00B050"/>
                <w:sz w:val="28"/>
                <w:szCs w:val="28"/>
              </w:rPr>
              <w:t xml:space="preserve">h = (8,8), lr = 0.01, </w:t>
            </w:r>
            <w:r w:rsidRPr="005C3D57">
              <w:rPr>
                <w:color w:val="00B050"/>
                <w:sz w:val="28"/>
                <w:szCs w:val="28"/>
              </w:rPr>
              <w:br/>
            </w:r>
            <w:r w:rsidRPr="005C3D57">
              <w:rPr>
                <w:i/>
                <w:iCs/>
                <w:color w:val="00B050"/>
                <w:sz w:val="28"/>
                <w:szCs w:val="28"/>
              </w:rPr>
              <w:t>iter =</w:t>
            </w:r>
            <w:r w:rsidRPr="005C3D57">
              <w:rPr>
                <w:color w:val="00B050"/>
                <w:sz w:val="28"/>
                <w:szCs w:val="28"/>
              </w:rPr>
              <w:t xml:space="preserve"> 80000</w:t>
            </w:r>
          </w:p>
        </w:tc>
        <w:tc>
          <w:tcPr>
            <w:tcW w:w="2488" w:type="dxa"/>
            <w:tcBorders>
              <w:top w:val="single" w:sz="12" w:space="0" w:color="auto"/>
            </w:tcBorders>
          </w:tcPr>
          <w:p w14:paraId="77DFAF3D" w14:textId="63B4333E" w:rsidR="009130B0" w:rsidRPr="005C3D57" w:rsidRDefault="009130B0" w:rsidP="009130B0">
            <w:pPr>
              <w:pStyle w:val="Akapitzlist"/>
              <w:ind w:left="0"/>
              <w:jc w:val="center"/>
              <w:rPr>
                <w:color w:val="00B050"/>
                <w:sz w:val="28"/>
                <w:szCs w:val="28"/>
              </w:rPr>
            </w:pPr>
            <w:r w:rsidRPr="005C3D57">
              <w:rPr>
                <w:color w:val="00B050"/>
                <w:sz w:val="28"/>
                <w:szCs w:val="28"/>
              </w:rPr>
              <w:t>0.</w:t>
            </w:r>
            <w:r w:rsidR="00563D12" w:rsidRPr="005C3D57">
              <w:rPr>
                <w:color w:val="00B050"/>
                <w:sz w:val="28"/>
                <w:szCs w:val="28"/>
              </w:rPr>
              <w:t>9447</w:t>
            </w:r>
          </w:p>
        </w:tc>
      </w:tr>
      <w:tr w:rsidR="009130B0" w14:paraId="1258D48D" w14:textId="77777777" w:rsidTr="006A2B59">
        <w:tc>
          <w:tcPr>
            <w:tcW w:w="3739" w:type="dxa"/>
          </w:tcPr>
          <w:p w14:paraId="7C8EBA15" w14:textId="16811439" w:rsidR="009130B0" w:rsidRPr="009C610A" w:rsidRDefault="009130B0" w:rsidP="009130B0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84" w:type="dxa"/>
          </w:tcPr>
          <w:p w14:paraId="0A85A421" w14:textId="31DAEC45" w:rsidR="009130B0" w:rsidRPr="005237ED" w:rsidRDefault="009130B0" w:rsidP="009130B0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Drzewa decyzyjne</w:t>
            </w:r>
          </w:p>
        </w:tc>
        <w:tc>
          <w:tcPr>
            <w:tcW w:w="2225" w:type="dxa"/>
          </w:tcPr>
          <w:p w14:paraId="43F63A10" w14:textId="39F5B352" w:rsidR="009130B0" w:rsidRPr="005237ED" w:rsidRDefault="009130B0" w:rsidP="009130B0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Własna</w:t>
            </w:r>
          </w:p>
        </w:tc>
        <w:tc>
          <w:tcPr>
            <w:tcW w:w="3402" w:type="dxa"/>
          </w:tcPr>
          <w:p w14:paraId="581E5ADE" w14:textId="1684F1DE" w:rsidR="009130B0" w:rsidRPr="005237ED" w:rsidRDefault="009130B0" w:rsidP="009130B0">
            <w:pPr>
              <w:pStyle w:val="Akapitzlist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5237ED">
              <w:rPr>
                <w:sz w:val="28"/>
                <w:szCs w:val="28"/>
                <w:lang w:val="en-US"/>
              </w:rPr>
              <w:t xml:space="preserve">depth = </w:t>
            </w:r>
            <w:r w:rsidR="00E60AE5" w:rsidRPr="005237ED">
              <w:rPr>
                <w:sz w:val="28"/>
                <w:szCs w:val="28"/>
                <w:lang w:val="en-US"/>
              </w:rPr>
              <w:t>9</w:t>
            </w:r>
            <w:r w:rsidRPr="005237ED">
              <w:rPr>
                <w:sz w:val="28"/>
                <w:szCs w:val="28"/>
                <w:lang w:val="en-US"/>
              </w:rPr>
              <w:t xml:space="preserve">, minobs = </w:t>
            </w:r>
            <w:r w:rsidR="00E60AE5" w:rsidRPr="005237ED">
              <w:rPr>
                <w:sz w:val="28"/>
                <w:szCs w:val="28"/>
                <w:lang w:val="en-US"/>
              </w:rPr>
              <w:t>5</w:t>
            </w:r>
            <w:r w:rsidR="00676233" w:rsidRPr="005237ED">
              <w:rPr>
                <w:sz w:val="28"/>
                <w:szCs w:val="28"/>
                <w:lang w:val="en-US"/>
              </w:rPr>
              <w:t>,</w:t>
            </w:r>
            <w:r w:rsidR="00932786" w:rsidRPr="005237ED">
              <w:rPr>
                <w:sz w:val="28"/>
                <w:szCs w:val="28"/>
                <w:lang w:val="en-US"/>
              </w:rPr>
              <w:t xml:space="preserve"> </w:t>
            </w:r>
            <w:r w:rsidR="00676233" w:rsidRPr="005237ED">
              <w:rPr>
                <w:sz w:val="28"/>
                <w:szCs w:val="28"/>
                <w:lang w:val="en-US"/>
              </w:rPr>
              <w:t>Gini, overfit = ‘prune’, cf = 0.02</w:t>
            </w:r>
          </w:p>
        </w:tc>
        <w:tc>
          <w:tcPr>
            <w:tcW w:w="2488" w:type="dxa"/>
          </w:tcPr>
          <w:p w14:paraId="1F90D56F" w14:textId="0764F853" w:rsidR="009130B0" w:rsidRPr="005237ED" w:rsidRDefault="009130B0" w:rsidP="009130B0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0.9</w:t>
            </w:r>
            <w:r w:rsidR="003B3CF6" w:rsidRPr="005237ED">
              <w:rPr>
                <w:sz w:val="28"/>
                <w:szCs w:val="28"/>
              </w:rPr>
              <w:t>417</w:t>
            </w:r>
          </w:p>
        </w:tc>
      </w:tr>
      <w:tr w:rsidR="009130B0" w14:paraId="4A3DBA0B" w14:textId="77777777" w:rsidTr="006A2B59">
        <w:tc>
          <w:tcPr>
            <w:tcW w:w="3739" w:type="dxa"/>
          </w:tcPr>
          <w:p w14:paraId="09DCA077" w14:textId="77777777" w:rsidR="009130B0" w:rsidRPr="00FD2A69" w:rsidRDefault="009130B0" w:rsidP="009130B0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84" w:type="dxa"/>
          </w:tcPr>
          <w:p w14:paraId="7004B2D2" w14:textId="0AD402E8" w:rsidR="009130B0" w:rsidRPr="005237ED" w:rsidRDefault="009130B0" w:rsidP="009130B0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KNN</w:t>
            </w:r>
          </w:p>
        </w:tc>
        <w:tc>
          <w:tcPr>
            <w:tcW w:w="2225" w:type="dxa"/>
          </w:tcPr>
          <w:p w14:paraId="7F4D07F7" w14:textId="0C3B030E" w:rsidR="009130B0" w:rsidRPr="005237ED" w:rsidRDefault="009130B0" w:rsidP="009130B0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Własna</w:t>
            </w:r>
          </w:p>
        </w:tc>
        <w:tc>
          <w:tcPr>
            <w:tcW w:w="3402" w:type="dxa"/>
          </w:tcPr>
          <w:p w14:paraId="49377B4D" w14:textId="6A6FDF82" w:rsidR="009130B0" w:rsidRPr="005237ED" w:rsidRDefault="009130B0" w:rsidP="009130B0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 xml:space="preserve">k = </w:t>
            </w:r>
            <w:r w:rsidR="00461438" w:rsidRPr="005237ED">
              <w:rPr>
                <w:sz w:val="28"/>
                <w:szCs w:val="28"/>
              </w:rPr>
              <w:t>12</w:t>
            </w:r>
          </w:p>
        </w:tc>
        <w:tc>
          <w:tcPr>
            <w:tcW w:w="2488" w:type="dxa"/>
          </w:tcPr>
          <w:p w14:paraId="70821A74" w14:textId="2306FD59" w:rsidR="009130B0" w:rsidRPr="005237ED" w:rsidRDefault="009130B0" w:rsidP="009130B0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0.</w:t>
            </w:r>
            <w:r w:rsidR="00461438" w:rsidRPr="005237ED">
              <w:rPr>
                <w:sz w:val="28"/>
                <w:szCs w:val="28"/>
              </w:rPr>
              <w:t>6388</w:t>
            </w:r>
          </w:p>
        </w:tc>
      </w:tr>
      <w:tr w:rsidR="00DA650A" w14:paraId="7F9C8C3E" w14:textId="77777777" w:rsidTr="006A2B59">
        <w:tc>
          <w:tcPr>
            <w:tcW w:w="3739" w:type="dxa"/>
          </w:tcPr>
          <w:p w14:paraId="4408B925" w14:textId="77777777" w:rsidR="00DA650A" w:rsidRPr="00FD2A69" w:rsidRDefault="00DA650A" w:rsidP="00DA650A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84" w:type="dxa"/>
          </w:tcPr>
          <w:p w14:paraId="1DB390B1" w14:textId="6AA215A7" w:rsidR="00DA650A" w:rsidRPr="005C3D57" w:rsidRDefault="00DA650A" w:rsidP="00DA650A">
            <w:pPr>
              <w:pStyle w:val="Akapitzlist"/>
              <w:ind w:left="0"/>
              <w:jc w:val="center"/>
              <w:rPr>
                <w:color w:val="FF0000"/>
                <w:sz w:val="28"/>
                <w:szCs w:val="28"/>
              </w:rPr>
            </w:pPr>
            <w:r w:rsidRPr="005C3D57">
              <w:rPr>
                <w:color w:val="FF0000"/>
                <w:sz w:val="28"/>
                <w:szCs w:val="28"/>
              </w:rPr>
              <w:t>Sieci NN</w:t>
            </w:r>
          </w:p>
        </w:tc>
        <w:tc>
          <w:tcPr>
            <w:tcW w:w="2225" w:type="dxa"/>
          </w:tcPr>
          <w:p w14:paraId="0CC29E63" w14:textId="274D4E39" w:rsidR="00DA650A" w:rsidRPr="005C3D57" w:rsidRDefault="00DA650A" w:rsidP="00DA650A">
            <w:pPr>
              <w:pStyle w:val="Akapitzlist"/>
              <w:ind w:left="0"/>
              <w:jc w:val="center"/>
              <w:rPr>
                <w:color w:val="FF0000"/>
                <w:sz w:val="28"/>
                <w:szCs w:val="28"/>
              </w:rPr>
            </w:pPr>
            <w:r w:rsidRPr="005C3D57">
              <w:rPr>
                <w:color w:val="FF0000"/>
                <w:sz w:val="28"/>
                <w:szCs w:val="28"/>
              </w:rPr>
              <w:t>Biblioteka R</w:t>
            </w:r>
          </w:p>
        </w:tc>
        <w:tc>
          <w:tcPr>
            <w:tcW w:w="3402" w:type="dxa"/>
          </w:tcPr>
          <w:p w14:paraId="2142E567" w14:textId="3FE3BCBB" w:rsidR="00DA650A" w:rsidRPr="005C3D57" w:rsidRDefault="00DA650A" w:rsidP="00DA650A">
            <w:pPr>
              <w:pStyle w:val="Akapitzlist"/>
              <w:ind w:left="0"/>
              <w:jc w:val="center"/>
              <w:rPr>
                <w:color w:val="FF0000"/>
                <w:sz w:val="28"/>
                <w:szCs w:val="28"/>
              </w:rPr>
            </w:pPr>
            <w:r w:rsidRPr="005C3D57">
              <w:rPr>
                <w:color w:val="FF0000"/>
                <w:sz w:val="28"/>
                <w:szCs w:val="28"/>
              </w:rPr>
              <w:t>h = 2</w:t>
            </w:r>
          </w:p>
        </w:tc>
        <w:tc>
          <w:tcPr>
            <w:tcW w:w="2488" w:type="dxa"/>
          </w:tcPr>
          <w:p w14:paraId="1E67650E" w14:textId="1981122F" w:rsidR="00DA650A" w:rsidRPr="005C3D57" w:rsidRDefault="00DA650A" w:rsidP="00DA650A">
            <w:pPr>
              <w:pStyle w:val="Akapitzlist"/>
              <w:ind w:left="0"/>
              <w:jc w:val="center"/>
              <w:rPr>
                <w:color w:val="FF0000"/>
                <w:sz w:val="28"/>
                <w:szCs w:val="28"/>
              </w:rPr>
            </w:pPr>
            <w:r w:rsidRPr="005C3D57">
              <w:rPr>
                <w:color w:val="FF0000"/>
                <w:sz w:val="28"/>
                <w:szCs w:val="28"/>
              </w:rPr>
              <w:t>0.9</w:t>
            </w:r>
            <w:r w:rsidR="00397173" w:rsidRPr="005C3D57">
              <w:rPr>
                <w:color w:val="FF0000"/>
                <w:sz w:val="28"/>
                <w:szCs w:val="28"/>
              </w:rPr>
              <w:t>634</w:t>
            </w:r>
          </w:p>
        </w:tc>
      </w:tr>
      <w:tr w:rsidR="00DA650A" w14:paraId="42F1EB02" w14:textId="77777777" w:rsidTr="006A2B59">
        <w:tc>
          <w:tcPr>
            <w:tcW w:w="3739" w:type="dxa"/>
          </w:tcPr>
          <w:p w14:paraId="66B5EC28" w14:textId="77777777" w:rsidR="00DA650A" w:rsidRPr="00FD2A69" w:rsidRDefault="00DA650A" w:rsidP="00DA650A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84" w:type="dxa"/>
          </w:tcPr>
          <w:p w14:paraId="6C319DE2" w14:textId="74084055" w:rsidR="00DA650A" w:rsidRPr="005237ED" w:rsidRDefault="00DA650A" w:rsidP="00DA650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Drzewa decyzyjne</w:t>
            </w:r>
          </w:p>
        </w:tc>
        <w:tc>
          <w:tcPr>
            <w:tcW w:w="2225" w:type="dxa"/>
          </w:tcPr>
          <w:p w14:paraId="4682E1C2" w14:textId="351578B1" w:rsidR="00DA650A" w:rsidRPr="005237ED" w:rsidRDefault="00DA650A" w:rsidP="00DA650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Biblioteka R</w:t>
            </w:r>
          </w:p>
        </w:tc>
        <w:tc>
          <w:tcPr>
            <w:tcW w:w="3402" w:type="dxa"/>
          </w:tcPr>
          <w:p w14:paraId="261BB6A8" w14:textId="18426D6B" w:rsidR="00DA650A" w:rsidRPr="005237ED" w:rsidRDefault="00DA650A" w:rsidP="00DA650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max depth = 3</w:t>
            </w:r>
          </w:p>
        </w:tc>
        <w:tc>
          <w:tcPr>
            <w:tcW w:w="2488" w:type="dxa"/>
          </w:tcPr>
          <w:p w14:paraId="103B0315" w14:textId="5A5397FE" w:rsidR="00DA650A" w:rsidRPr="005237ED" w:rsidRDefault="00DA650A" w:rsidP="00DA650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0.9</w:t>
            </w:r>
            <w:r w:rsidR="00443E3A" w:rsidRPr="005237ED">
              <w:rPr>
                <w:sz w:val="28"/>
                <w:szCs w:val="28"/>
              </w:rPr>
              <w:t>459</w:t>
            </w:r>
          </w:p>
        </w:tc>
      </w:tr>
      <w:tr w:rsidR="00DA650A" w14:paraId="5776075F" w14:textId="77777777" w:rsidTr="00A75C9E">
        <w:tc>
          <w:tcPr>
            <w:tcW w:w="3739" w:type="dxa"/>
            <w:tcBorders>
              <w:bottom w:val="single" w:sz="12" w:space="0" w:color="auto"/>
            </w:tcBorders>
          </w:tcPr>
          <w:p w14:paraId="3B33DCC5" w14:textId="77777777" w:rsidR="00DA650A" w:rsidRPr="00FD2A69" w:rsidRDefault="00DA650A" w:rsidP="00DA650A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84" w:type="dxa"/>
            <w:tcBorders>
              <w:bottom w:val="single" w:sz="12" w:space="0" w:color="auto"/>
            </w:tcBorders>
          </w:tcPr>
          <w:p w14:paraId="4FA941D0" w14:textId="5BF3B29B" w:rsidR="00DA650A" w:rsidRPr="005237ED" w:rsidRDefault="00DA650A" w:rsidP="00DA650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KNN</w:t>
            </w:r>
          </w:p>
        </w:tc>
        <w:tc>
          <w:tcPr>
            <w:tcW w:w="2225" w:type="dxa"/>
            <w:tcBorders>
              <w:bottom w:val="single" w:sz="12" w:space="0" w:color="auto"/>
            </w:tcBorders>
          </w:tcPr>
          <w:p w14:paraId="2B4EB702" w14:textId="3F0E70A5" w:rsidR="00DA650A" w:rsidRPr="005237ED" w:rsidRDefault="00DA650A" w:rsidP="00DA650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Biblioteka R</w:t>
            </w:r>
          </w:p>
        </w:tc>
        <w:tc>
          <w:tcPr>
            <w:tcW w:w="3402" w:type="dxa"/>
            <w:tcBorders>
              <w:bottom w:val="single" w:sz="12" w:space="0" w:color="auto"/>
            </w:tcBorders>
          </w:tcPr>
          <w:p w14:paraId="05CF9787" w14:textId="15E63396" w:rsidR="00DA650A" w:rsidRPr="005237ED" w:rsidRDefault="00DA650A" w:rsidP="00DA650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 xml:space="preserve">k = </w:t>
            </w:r>
            <w:r w:rsidR="00051C48" w:rsidRPr="005237ED">
              <w:rPr>
                <w:sz w:val="28"/>
                <w:szCs w:val="28"/>
              </w:rPr>
              <w:t>13</w:t>
            </w:r>
          </w:p>
        </w:tc>
        <w:tc>
          <w:tcPr>
            <w:tcW w:w="2488" w:type="dxa"/>
            <w:tcBorders>
              <w:bottom w:val="single" w:sz="12" w:space="0" w:color="auto"/>
            </w:tcBorders>
          </w:tcPr>
          <w:p w14:paraId="07F4DAAE" w14:textId="043E79EB" w:rsidR="00DA650A" w:rsidRPr="005237ED" w:rsidRDefault="00051C48" w:rsidP="00DA650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0.6762</w:t>
            </w:r>
          </w:p>
        </w:tc>
      </w:tr>
      <w:tr w:rsidR="000072EC" w14:paraId="18330989" w14:textId="77777777" w:rsidTr="00A75C9E">
        <w:tc>
          <w:tcPr>
            <w:tcW w:w="3739" w:type="dxa"/>
            <w:tcBorders>
              <w:top w:val="single" w:sz="12" w:space="0" w:color="auto"/>
            </w:tcBorders>
          </w:tcPr>
          <w:p w14:paraId="19CF5E59" w14:textId="2D8085F5" w:rsidR="000072EC" w:rsidRPr="00FD2A69" w:rsidRDefault="000072EC" w:rsidP="000072EC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9C610A">
              <w:rPr>
                <w:b/>
                <w:bCs/>
                <w:sz w:val="28"/>
                <w:szCs w:val="28"/>
              </w:rPr>
              <w:t>Klasyfikacja Wieloklasowa</w:t>
            </w:r>
            <w:r w:rsidR="00437B6E">
              <w:rPr>
                <w:b/>
                <w:bCs/>
                <w:sz w:val="28"/>
                <w:szCs w:val="28"/>
              </w:rPr>
              <w:br/>
            </w:r>
            <w:r w:rsidR="00437B6E">
              <w:rPr>
                <w:b/>
                <w:bCs/>
                <w:sz w:val="28"/>
                <w:szCs w:val="28"/>
              </w:rPr>
              <w:t>(Jakość)</w:t>
            </w:r>
          </w:p>
        </w:tc>
        <w:tc>
          <w:tcPr>
            <w:tcW w:w="2684" w:type="dxa"/>
            <w:tcBorders>
              <w:top w:val="single" w:sz="12" w:space="0" w:color="auto"/>
            </w:tcBorders>
          </w:tcPr>
          <w:p w14:paraId="4363308F" w14:textId="1BE045E5" w:rsidR="000072EC" w:rsidRPr="005C3D57" w:rsidRDefault="000072EC" w:rsidP="000072EC">
            <w:pPr>
              <w:pStyle w:val="Akapitzlist"/>
              <w:ind w:left="0"/>
              <w:jc w:val="center"/>
              <w:rPr>
                <w:color w:val="00B050"/>
                <w:sz w:val="28"/>
                <w:szCs w:val="28"/>
              </w:rPr>
            </w:pPr>
            <w:r w:rsidRPr="005C3D57">
              <w:rPr>
                <w:color w:val="00B050"/>
                <w:sz w:val="28"/>
                <w:szCs w:val="28"/>
              </w:rPr>
              <w:t>Sieci NN</w:t>
            </w:r>
          </w:p>
        </w:tc>
        <w:tc>
          <w:tcPr>
            <w:tcW w:w="2225" w:type="dxa"/>
            <w:tcBorders>
              <w:top w:val="single" w:sz="12" w:space="0" w:color="auto"/>
            </w:tcBorders>
          </w:tcPr>
          <w:p w14:paraId="4F4AA894" w14:textId="69EDAF5B" w:rsidR="000072EC" w:rsidRPr="005C3D57" w:rsidRDefault="000072EC" w:rsidP="000072EC">
            <w:pPr>
              <w:pStyle w:val="Akapitzlist"/>
              <w:ind w:left="0"/>
              <w:jc w:val="center"/>
              <w:rPr>
                <w:color w:val="00B050"/>
                <w:sz w:val="28"/>
                <w:szCs w:val="28"/>
              </w:rPr>
            </w:pPr>
            <w:r w:rsidRPr="005C3D57">
              <w:rPr>
                <w:color w:val="00B050"/>
                <w:sz w:val="28"/>
                <w:szCs w:val="28"/>
              </w:rPr>
              <w:t>Własna</w:t>
            </w:r>
          </w:p>
        </w:tc>
        <w:tc>
          <w:tcPr>
            <w:tcW w:w="3402" w:type="dxa"/>
            <w:tcBorders>
              <w:top w:val="single" w:sz="12" w:space="0" w:color="auto"/>
            </w:tcBorders>
          </w:tcPr>
          <w:p w14:paraId="7E320C4E" w14:textId="66F0A958" w:rsidR="000072EC" w:rsidRPr="005C3D57" w:rsidRDefault="000072EC" w:rsidP="000072EC">
            <w:pPr>
              <w:pStyle w:val="Akapitzlist"/>
              <w:ind w:left="0"/>
              <w:jc w:val="center"/>
              <w:rPr>
                <w:color w:val="00B050"/>
                <w:sz w:val="28"/>
                <w:szCs w:val="28"/>
              </w:rPr>
            </w:pPr>
            <w:r w:rsidRPr="005C3D57">
              <w:rPr>
                <w:color w:val="00B050"/>
                <w:sz w:val="28"/>
                <w:szCs w:val="28"/>
              </w:rPr>
              <w:t xml:space="preserve">h = (8,8), lr = 0.1, </w:t>
            </w:r>
            <w:r w:rsidRPr="005C3D57">
              <w:rPr>
                <w:color w:val="00B050"/>
                <w:sz w:val="28"/>
                <w:szCs w:val="28"/>
              </w:rPr>
              <w:br/>
            </w:r>
            <w:r w:rsidRPr="005C3D57">
              <w:rPr>
                <w:i/>
                <w:iCs/>
                <w:color w:val="00B050"/>
                <w:sz w:val="28"/>
                <w:szCs w:val="28"/>
              </w:rPr>
              <w:t>iter =</w:t>
            </w:r>
            <w:r w:rsidRPr="005C3D57">
              <w:rPr>
                <w:color w:val="00B050"/>
                <w:sz w:val="28"/>
                <w:szCs w:val="28"/>
              </w:rPr>
              <w:t xml:space="preserve"> 80000</w:t>
            </w:r>
          </w:p>
        </w:tc>
        <w:tc>
          <w:tcPr>
            <w:tcW w:w="2488" w:type="dxa"/>
            <w:tcBorders>
              <w:top w:val="single" w:sz="12" w:space="0" w:color="auto"/>
            </w:tcBorders>
          </w:tcPr>
          <w:p w14:paraId="610F04AB" w14:textId="525307ED" w:rsidR="000072EC" w:rsidRPr="005C3D57" w:rsidRDefault="000072EC" w:rsidP="000072EC">
            <w:pPr>
              <w:pStyle w:val="Akapitzlist"/>
              <w:ind w:left="0"/>
              <w:jc w:val="center"/>
              <w:rPr>
                <w:color w:val="00B050"/>
                <w:sz w:val="28"/>
                <w:szCs w:val="28"/>
              </w:rPr>
            </w:pPr>
            <w:r w:rsidRPr="005C3D57">
              <w:rPr>
                <w:color w:val="00B050"/>
                <w:sz w:val="28"/>
                <w:szCs w:val="28"/>
              </w:rPr>
              <w:t>0.</w:t>
            </w:r>
            <w:r w:rsidR="0058356F" w:rsidRPr="005C3D57">
              <w:rPr>
                <w:color w:val="00B050"/>
                <w:sz w:val="28"/>
                <w:szCs w:val="28"/>
              </w:rPr>
              <w:t>5939</w:t>
            </w:r>
          </w:p>
        </w:tc>
      </w:tr>
      <w:tr w:rsidR="000072EC" w14:paraId="191AD866" w14:textId="77777777" w:rsidTr="006A2B59">
        <w:tc>
          <w:tcPr>
            <w:tcW w:w="3739" w:type="dxa"/>
          </w:tcPr>
          <w:p w14:paraId="0D8B96EA" w14:textId="30989EE5" w:rsidR="000072EC" w:rsidRPr="009C610A" w:rsidRDefault="000072EC" w:rsidP="000072EC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84" w:type="dxa"/>
          </w:tcPr>
          <w:p w14:paraId="3F2955AA" w14:textId="6DF534AD" w:rsidR="000072EC" w:rsidRPr="005237ED" w:rsidRDefault="000072EC" w:rsidP="000072EC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Drzewa decyzyjne</w:t>
            </w:r>
          </w:p>
        </w:tc>
        <w:tc>
          <w:tcPr>
            <w:tcW w:w="2225" w:type="dxa"/>
          </w:tcPr>
          <w:p w14:paraId="2FC83F9D" w14:textId="65C6CE70" w:rsidR="000072EC" w:rsidRPr="005237ED" w:rsidRDefault="000072EC" w:rsidP="000072EC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Własna</w:t>
            </w:r>
          </w:p>
        </w:tc>
        <w:tc>
          <w:tcPr>
            <w:tcW w:w="3402" w:type="dxa"/>
          </w:tcPr>
          <w:p w14:paraId="303D303F" w14:textId="5B78C042" w:rsidR="000072EC" w:rsidRPr="005237ED" w:rsidRDefault="001A4E27" w:rsidP="000072EC">
            <w:pPr>
              <w:pStyle w:val="Akapitzlist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5237ED">
              <w:rPr>
                <w:sz w:val="28"/>
                <w:szCs w:val="28"/>
                <w:lang w:val="en-US"/>
              </w:rPr>
              <w:t>depth = 9, minobs = 5, Gini, overfit = ‘prune’, cf = 0.02</w:t>
            </w:r>
            <w:r w:rsidR="00C63551" w:rsidRPr="005237ED">
              <w:rPr>
                <w:sz w:val="28"/>
                <w:szCs w:val="28"/>
                <w:lang w:val="en-US"/>
              </w:rPr>
              <w:t>2</w:t>
            </w:r>
          </w:p>
        </w:tc>
        <w:tc>
          <w:tcPr>
            <w:tcW w:w="2488" w:type="dxa"/>
          </w:tcPr>
          <w:p w14:paraId="36709BEE" w14:textId="711A442D" w:rsidR="000072EC" w:rsidRPr="005237ED" w:rsidRDefault="000072EC" w:rsidP="000072EC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0.</w:t>
            </w:r>
            <w:r w:rsidR="005C09E9" w:rsidRPr="005237ED">
              <w:rPr>
                <w:sz w:val="28"/>
                <w:szCs w:val="28"/>
              </w:rPr>
              <w:t>5748</w:t>
            </w:r>
          </w:p>
        </w:tc>
      </w:tr>
      <w:tr w:rsidR="000072EC" w14:paraId="251AD8E5" w14:textId="77777777" w:rsidTr="006A2B59">
        <w:tc>
          <w:tcPr>
            <w:tcW w:w="3739" w:type="dxa"/>
          </w:tcPr>
          <w:p w14:paraId="5898CB1C" w14:textId="77777777" w:rsidR="000072EC" w:rsidRPr="009C610A" w:rsidRDefault="000072EC" w:rsidP="000072EC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84" w:type="dxa"/>
          </w:tcPr>
          <w:p w14:paraId="78B4E11D" w14:textId="2DF5A692" w:rsidR="000072EC" w:rsidRPr="005237ED" w:rsidRDefault="000072EC" w:rsidP="000072EC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KNN</w:t>
            </w:r>
          </w:p>
        </w:tc>
        <w:tc>
          <w:tcPr>
            <w:tcW w:w="2225" w:type="dxa"/>
          </w:tcPr>
          <w:p w14:paraId="4E2CFD9C" w14:textId="67A20AC2" w:rsidR="000072EC" w:rsidRPr="005237ED" w:rsidRDefault="000072EC" w:rsidP="000072EC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Własna</w:t>
            </w:r>
          </w:p>
        </w:tc>
        <w:tc>
          <w:tcPr>
            <w:tcW w:w="3402" w:type="dxa"/>
          </w:tcPr>
          <w:p w14:paraId="2F0A2F0D" w14:textId="756469C9" w:rsidR="000072EC" w:rsidRPr="005237ED" w:rsidRDefault="000072EC" w:rsidP="000072EC">
            <w:pPr>
              <w:pStyle w:val="Akapitzlist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5237ED">
              <w:rPr>
                <w:sz w:val="28"/>
                <w:szCs w:val="28"/>
              </w:rPr>
              <w:t xml:space="preserve">k = </w:t>
            </w:r>
            <w:r w:rsidR="00243D94" w:rsidRPr="005237ED">
              <w:rPr>
                <w:sz w:val="28"/>
                <w:szCs w:val="28"/>
              </w:rPr>
              <w:t>9</w:t>
            </w:r>
          </w:p>
        </w:tc>
        <w:tc>
          <w:tcPr>
            <w:tcW w:w="2488" w:type="dxa"/>
          </w:tcPr>
          <w:p w14:paraId="34BBD659" w14:textId="784C180C" w:rsidR="000072EC" w:rsidRPr="005237ED" w:rsidRDefault="000072EC" w:rsidP="000072EC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0.</w:t>
            </w:r>
            <w:r w:rsidR="00243D94" w:rsidRPr="005237ED">
              <w:rPr>
                <w:sz w:val="28"/>
                <w:szCs w:val="28"/>
              </w:rPr>
              <w:t>2782</w:t>
            </w:r>
          </w:p>
        </w:tc>
      </w:tr>
      <w:tr w:rsidR="00DA650A" w14:paraId="74A27712" w14:textId="77777777" w:rsidTr="006A2B59">
        <w:tc>
          <w:tcPr>
            <w:tcW w:w="3739" w:type="dxa"/>
          </w:tcPr>
          <w:p w14:paraId="05EC0125" w14:textId="77777777" w:rsidR="00DA650A" w:rsidRPr="009C610A" w:rsidRDefault="00DA650A" w:rsidP="00DA650A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84" w:type="dxa"/>
          </w:tcPr>
          <w:p w14:paraId="49F48D9B" w14:textId="07402FA6" w:rsidR="00DA650A" w:rsidRPr="005237ED" w:rsidRDefault="00DA650A" w:rsidP="00DA650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Sieci NN</w:t>
            </w:r>
          </w:p>
        </w:tc>
        <w:tc>
          <w:tcPr>
            <w:tcW w:w="2225" w:type="dxa"/>
          </w:tcPr>
          <w:p w14:paraId="45E950BE" w14:textId="2E81F1F0" w:rsidR="00DA650A" w:rsidRPr="005237ED" w:rsidRDefault="00DA650A" w:rsidP="00DA650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Biblioteka R</w:t>
            </w:r>
          </w:p>
        </w:tc>
        <w:tc>
          <w:tcPr>
            <w:tcW w:w="3402" w:type="dxa"/>
          </w:tcPr>
          <w:p w14:paraId="22CB7645" w14:textId="0532978B" w:rsidR="00DA650A" w:rsidRPr="005237ED" w:rsidRDefault="00DA650A" w:rsidP="00DA650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 xml:space="preserve">h = </w:t>
            </w:r>
            <w:r w:rsidR="000B1BE0" w:rsidRPr="005237ED">
              <w:rPr>
                <w:sz w:val="28"/>
                <w:szCs w:val="28"/>
              </w:rPr>
              <w:t>9</w:t>
            </w:r>
          </w:p>
        </w:tc>
        <w:tc>
          <w:tcPr>
            <w:tcW w:w="2488" w:type="dxa"/>
          </w:tcPr>
          <w:p w14:paraId="72850875" w14:textId="72DF29C4" w:rsidR="00DA650A" w:rsidRPr="005237ED" w:rsidRDefault="00DA650A" w:rsidP="00DA650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0.</w:t>
            </w:r>
            <w:r w:rsidR="000B1BE0" w:rsidRPr="005237ED">
              <w:rPr>
                <w:sz w:val="28"/>
                <w:szCs w:val="28"/>
              </w:rPr>
              <w:t>5837</w:t>
            </w:r>
          </w:p>
        </w:tc>
      </w:tr>
      <w:tr w:rsidR="00DA650A" w14:paraId="5467C1BF" w14:textId="77777777" w:rsidTr="006A2B59">
        <w:tc>
          <w:tcPr>
            <w:tcW w:w="3739" w:type="dxa"/>
          </w:tcPr>
          <w:p w14:paraId="17870A4E" w14:textId="77777777" w:rsidR="00DA650A" w:rsidRPr="009C610A" w:rsidRDefault="00DA650A" w:rsidP="00DA650A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84" w:type="dxa"/>
          </w:tcPr>
          <w:p w14:paraId="32A3091C" w14:textId="18F97CC3" w:rsidR="00DA650A" w:rsidRPr="005237ED" w:rsidRDefault="00DA650A" w:rsidP="00DA650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Drzewa decyzyjne</w:t>
            </w:r>
          </w:p>
        </w:tc>
        <w:tc>
          <w:tcPr>
            <w:tcW w:w="2225" w:type="dxa"/>
          </w:tcPr>
          <w:p w14:paraId="33A1488C" w14:textId="06CC3EEF" w:rsidR="00DA650A" w:rsidRPr="005237ED" w:rsidRDefault="00DA650A" w:rsidP="00DA650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Biblioteka R</w:t>
            </w:r>
          </w:p>
        </w:tc>
        <w:tc>
          <w:tcPr>
            <w:tcW w:w="3402" w:type="dxa"/>
          </w:tcPr>
          <w:p w14:paraId="4D68E060" w14:textId="71239F2A" w:rsidR="00DA650A" w:rsidRPr="005237ED" w:rsidRDefault="00DA650A" w:rsidP="00DA650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 xml:space="preserve">max depth = </w:t>
            </w:r>
            <w:r w:rsidR="00D3092F" w:rsidRPr="005237ED">
              <w:rPr>
                <w:sz w:val="28"/>
                <w:szCs w:val="28"/>
              </w:rPr>
              <w:t>8</w:t>
            </w:r>
          </w:p>
        </w:tc>
        <w:tc>
          <w:tcPr>
            <w:tcW w:w="2488" w:type="dxa"/>
          </w:tcPr>
          <w:p w14:paraId="4B74A196" w14:textId="22F7D388" w:rsidR="00DA650A" w:rsidRPr="005237ED" w:rsidRDefault="00DA650A" w:rsidP="00DA650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5237ED">
              <w:rPr>
                <w:sz w:val="28"/>
                <w:szCs w:val="28"/>
              </w:rPr>
              <w:t>0.</w:t>
            </w:r>
            <w:r w:rsidR="00D3092F" w:rsidRPr="005237ED">
              <w:rPr>
                <w:sz w:val="28"/>
                <w:szCs w:val="28"/>
              </w:rPr>
              <w:t>5674</w:t>
            </w:r>
          </w:p>
        </w:tc>
      </w:tr>
      <w:tr w:rsidR="00DA650A" w14:paraId="5D403729" w14:textId="77777777" w:rsidTr="006A2B59">
        <w:tc>
          <w:tcPr>
            <w:tcW w:w="3739" w:type="dxa"/>
          </w:tcPr>
          <w:p w14:paraId="0311C755" w14:textId="77777777" w:rsidR="00DA650A" w:rsidRPr="009C610A" w:rsidRDefault="00DA650A" w:rsidP="00DA650A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84" w:type="dxa"/>
          </w:tcPr>
          <w:p w14:paraId="5C18C1CC" w14:textId="047DA199" w:rsidR="00DA650A" w:rsidRPr="005C3D57" w:rsidRDefault="00DA650A" w:rsidP="00DA650A">
            <w:pPr>
              <w:pStyle w:val="Akapitzlist"/>
              <w:ind w:left="0"/>
              <w:jc w:val="center"/>
              <w:rPr>
                <w:color w:val="FF0000"/>
                <w:sz w:val="28"/>
                <w:szCs w:val="28"/>
              </w:rPr>
            </w:pPr>
            <w:r w:rsidRPr="005C3D57">
              <w:rPr>
                <w:color w:val="FF0000"/>
                <w:sz w:val="28"/>
                <w:szCs w:val="28"/>
              </w:rPr>
              <w:t>KNN</w:t>
            </w:r>
          </w:p>
        </w:tc>
        <w:tc>
          <w:tcPr>
            <w:tcW w:w="2225" w:type="dxa"/>
          </w:tcPr>
          <w:p w14:paraId="3CCF989C" w14:textId="2430B09A" w:rsidR="00DA650A" w:rsidRPr="005C3D57" w:rsidRDefault="00DA650A" w:rsidP="00DA650A">
            <w:pPr>
              <w:pStyle w:val="Akapitzlist"/>
              <w:ind w:left="0"/>
              <w:jc w:val="center"/>
              <w:rPr>
                <w:color w:val="FF0000"/>
                <w:sz w:val="28"/>
                <w:szCs w:val="28"/>
              </w:rPr>
            </w:pPr>
            <w:r w:rsidRPr="005C3D57">
              <w:rPr>
                <w:color w:val="FF0000"/>
                <w:sz w:val="28"/>
                <w:szCs w:val="28"/>
              </w:rPr>
              <w:t>Biblioteka R</w:t>
            </w:r>
          </w:p>
        </w:tc>
        <w:tc>
          <w:tcPr>
            <w:tcW w:w="3402" w:type="dxa"/>
          </w:tcPr>
          <w:p w14:paraId="031E7FED" w14:textId="3AA1FC38" w:rsidR="00DA650A" w:rsidRPr="005C3D57" w:rsidRDefault="00DA650A" w:rsidP="00DA650A">
            <w:pPr>
              <w:pStyle w:val="Akapitzlist"/>
              <w:ind w:left="0"/>
              <w:jc w:val="center"/>
              <w:rPr>
                <w:color w:val="FF0000"/>
                <w:sz w:val="28"/>
                <w:szCs w:val="28"/>
              </w:rPr>
            </w:pPr>
            <w:r w:rsidRPr="005C3D57">
              <w:rPr>
                <w:color w:val="FF0000"/>
                <w:sz w:val="28"/>
                <w:szCs w:val="28"/>
              </w:rPr>
              <w:t xml:space="preserve">k = </w:t>
            </w:r>
            <w:r w:rsidR="00AF7B0B" w:rsidRPr="005C3D57">
              <w:rPr>
                <w:color w:val="FF0000"/>
                <w:sz w:val="28"/>
                <w:szCs w:val="28"/>
              </w:rPr>
              <w:t>15</w:t>
            </w:r>
          </w:p>
        </w:tc>
        <w:tc>
          <w:tcPr>
            <w:tcW w:w="2488" w:type="dxa"/>
          </w:tcPr>
          <w:p w14:paraId="441E661D" w14:textId="4F3EA550" w:rsidR="00DA650A" w:rsidRPr="005C3D57" w:rsidRDefault="00DA650A" w:rsidP="00DA650A">
            <w:pPr>
              <w:pStyle w:val="Akapitzlist"/>
              <w:ind w:left="0"/>
              <w:jc w:val="center"/>
              <w:rPr>
                <w:color w:val="FF0000"/>
                <w:sz w:val="28"/>
                <w:szCs w:val="28"/>
              </w:rPr>
            </w:pPr>
            <w:r w:rsidRPr="005C3D57">
              <w:rPr>
                <w:color w:val="FF0000"/>
                <w:sz w:val="28"/>
                <w:szCs w:val="28"/>
              </w:rPr>
              <w:t>0.</w:t>
            </w:r>
            <w:r w:rsidR="00AF7B0B" w:rsidRPr="005C3D57">
              <w:rPr>
                <w:color w:val="FF0000"/>
                <w:sz w:val="28"/>
                <w:szCs w:val="28"/>
              </w:rPr>
              <w:t>5929</w:t>
            </w:r>
          </w:p>
        </w:tc>
      </w:tr>
    </w:tbl>
    <w:p w14:paraId="620F7ED3" w14:textId="5318CD01" w:rsidR="00CF23BF" w:rsidRDefault="0052330F" w:rsidP="00852DBD">
      <w:pPr>
        <w:pStyle w:val="Akapitzlist"/>
        <w:spacing w:after="0"/>
        <w:jc w:val="center"/>
        <w:rPr>
          <w:sz w:val="28"/>
          <w:szCs w:val="28"/>
        </w:rPr>
      </w:pPr>
      <w:r>
        <w:rPr>
          <w:sz w:val="28"/>
          <w:szCs w:val="28"/>
        </w:rPr>
        <w:br w:type="column"/>
      </w:r>
    </w:p>
    <w:p w14:paraId="2AFC1A17" w14:textId="14BB5920" w:rsidR="00976227" w:rsidRDefault="00976227" w:rsidP="00976227">
      <w:pPr>
        <w:pStyle w:val="Akapitzlist"/>
        <w:spacing w:after="0"/>
        <w:ind w:left="0" w:right="-1022"/>
        <w:jc w:val="center"/>
        <w:rPr>
          <w:b/>
          <w:bCs/>
          <w:sz w:val="40"/>
          <w:szCs w:val="40"/>
        </w:rPr>
      </w:pPr>
      <w:r>
        <w:rPr>
          <w:sz w:val="48"/>
          <w:szCs w:val="48"/>
          <w:u w:val="single"/>
        </w:rPr>
        <w:t>Sieci Neuronowe (własna implementacja)</w:t>
      </w:r>
      <w:r>
        <w:rPr>
          <w:sz w:val="28"/>
          <w:szCs w:val="28"/>
        </w:rPr>
        <w:br/>
      </w:r>
      <w:r>
        <w:rPr>
          <w:b/>
          <w:bCs/>
          <w:sz w:val="40"/>
          <w:szCs w:val="40"/>
        </w:rPr>
        <w:t>Regresja</w:t>
      </w:r>
    </w:p>
    <w:p w14:paraId="2481B907" w14:textId="77777777" w:rsidR="00976227" w:rsidRDefault="00976227" w:rsidP="00976227">
      <w:pPr>
        <w:jc w:val="center"/>
        <w:rPr>
          <w:sz w:val="28"/>
          <w:szCs w:val="28"/>
        </w:rPr>
      </w:pPr>
    </w:p>
    <w:p w14:paraId="1FA40A43" w14:textId="38B65775" w:rsidR="00976227" w:rsidRPr="009169AA" w:rsidRDefault="00286E2B" w:rsidP="00976227">
      <w:pPr>
        <w:jc w:val="center"/>
        <w:rPr>
          <w:b/>
          <w:bCs/>
          <w:sz w:val="28"/>
          <w:szCs w:val="28"/>
          <w:lang w:val="en-US"/>
        </w:rPr>
      </w:pPr>
      <w:r w:rsidRPr="009169AA">
        <w:rPr>
          <w:b/>
          <w:bCs/>
          <w:sz w:val="28"/>
          <w:szCs w:val="28"/>
          <w:lang w:val="en-US"/>
        </w:rPr>
        <w:t xml:space="preserve">h </w:t>
      </w:r>
      <w:r w:rsidR="00976227" w:rsidRPr="009169AA">
        <w:rPr>
          <w:b/>
          <w:bCs/>
          <w:sz w:val="28"/>
          <w:szCs w:val="28"/>
          <w:lang w:val="en-US"/>
        </w:rPr>
        <w:t>=</w:t>
      </w:r>
      <w:r w:rsidRPr="009169AA">
        <w:rPr>
          <w:b/>
          <w:bCs/>
          <w:sz w:val="28"/>
          <w:szCs w:val="28"/>
          <w:lang w:val="en-US"/>
        </w:rPr>
        <w:t xml:space="preserve"> </w:t>
      </w:r>
      <w:r w:rsidR="00976227" w:rsidRPr="009169AA">
        <w:rPr>
          <w:b/>
          <w:bCs/>
          <w:sz w:val="28"/>
          <w:szCs w:val="28"/>
          <w:lang w:val="en-US"/>
        </w:rPr>
        <w:t>list(c(</w:t>
      </w:r>
      <w:r w:rsidR="006F6408" w:rsidRPr="009169AA">
        <w:rPr>
          <w:b/>
          <w:bCs/>
          <w:sz w:val="28"/>
          <w:szCs w:val="28"/>
          <w:lang w:val="en-US"/>
        </w:rPr>
        <w:t>8</w:t>
      </w:r>
      <w:r w:rsidR="00976227" w:rsidRPr="009169AA">
        <w:rPr>
          <w:b/>
          <w:bCs/>
          <w:sz w:val="28"/>
          <w:szCs w:val="28"/>
          <w:lang w:val="en-US"/>
        </w:rPr>
        <w:t>,</w:t>
      </w:r>
      <w:r w:rsidR="006F6408" w:rsidRPr="009169AA">
        <w:rPr>
          <w:b/>
          <w:bCs/>
          <w:sz w:val="28"/>
          <w:szCs w:val="28"/>
          <w:lang w:val="en-US"/>
        </w:rPr>
        <w:t>8</w:t>
      </w:r>
      <w:r w:rsidR="00976227" w:rsidRPr="009169AA">
        <w:rPr>
          <w:b/>
          <w:bCs/>
          <w:sz w:val="28"/>
          <w:szCs w:val="28"/>
          <w:lang w:val="en-US"/>
        </w:rPr>
        <w:t>), c(</w:t>
      </w:r>
      <w:r w:rsidR="006F6408" w:rsidRPr="009169AA">
        <w:rPr>
          <w:b/>
          <w:bCs/>
          <w:sz w:val="28"/>
          <w:szCs w:val="28"/>
          <w:lang w:val="en-US"/>
        </w:rPr>
        <w:t>8</w:t>
      </w:r>
      <w:r w:rsidR="00976227" w:rsidRPr="009169AA">
        <w:rPr>
          <w:b/>
          <w:bCs/>
          <w:sz w:val="28"/>
          <w:szCs w:val="28"/>
          <w:lang w:val="en-US"/>
        </w:rPr>
        <w:t>,</w:t>
      </w:r>
      <w:r w:rsidR="006F6408" w:rsidRPr="009169AA">
        <w:rPr>
          <w:b/>
          <w:bCs/>
          <w:sz w:val="28"/>
          <w:szCs w:val="28"/>
          <w:lang w:val="en-US"/>
        </w:rPr>
        <w:t>8,8</w:t>
      </w:r>
      <w:r w:rsidR="00976227" w:rsidRPr="009169AA">
        <w:rPr>
          <w:b/>
          <w:bCs/>
          <w:sz w:val="28"/>
          <w:szCs w:val="28"/>
          <w:lang w:val="en-US"/>
        </w:rPr>
        <w:t>)),  lr = c(0.00</w:t>
      </w:r>
      <w:r w:rsidR="00153241" w:rsidRPr="009169AA">
        <w:rPr>
          <w:b/>
          <w:bCs/>
          <w:sz w:val="28"/>
          <w:szCs w:val="28"/>
          <w:lang w:val="en-US"/>
        </w:rPr>
        <w:t>0</w:t>
      </w:r>
      <w:r w:rsidR="00976227" w:rsidRPr="009169AA">
        <w:rPr>
          <w:b/>
          <w:bCs/>
          <w:sz w:val="28"/>
          <w:szCs w:val="28"/>
          <w:lang w:val="en-US"/>
        </w:rPr>
        <w:t>1</w:t>
      </w:r>
      <w:r w:rsidR="00153241" w:rsidRPr="009169AA">
        <w:rPr>
          <w:b/>
          <w:bCs/>
          <w:sz w:val="28"/>
          <w:szCs w:val="28"/>
          <w:lang w:val="en-US"/>
        </w:rPr>
        <w:t>, 0.001, 0.0</w:t>
      </w:r>
      <w:r w:rsidR="00DF343B" w:rsidRPr="009169AA">
        <w:rPr>
          <w:b/>
          <w:bCs/>
          <w:sz w:val="28"/>
          <w:szCs w:val="28"/>
          <w:lang w:val="en-US"/>
        </w:rPr>
        <w:t>1</w:t>
      </w:r>
      <w:r w:rsidR="00976227" w:rsidRPr="009169AA">
        <w:rPr>
          <w:b/>
          <w:bCs/>
          <w:sz w:val="28"/>
          <w:szCs w:val="28"/>
          <w:lang w:val="en-US"/>
        </w:rPr>
        <w:t>),  iter = c(</w:t>
      </w:r>
      <w:r w:rsidR="00671C7A" w:rsidRPr="009169AA">
        <w:rPr>
          <w:b/>
          <w:bCs/>
          <w:sz w:val="28"/>
          <w:szCs w:val="28"/>
          <w:lang w:val="en-US"/>
        </w:rPr>
        <w:t>200</w:t>
      </w:r>
      <w:r w:rsidR="00976227" w:rsidRPr="009169AA">
        <w:rPr>
          <w:b/>
          <w:bCs/>
          <w:sz w:val="28"/>
          <w:szCs w:val="28"/>
          <w:lang w:val="en-US"/>
        </w:rPr>
        <w:t xml:space="preserve">00, </w:t>
      </w:r>
      <w:r w:rsidR="00584DD8" w:rsidRPr="009169AA">
        <w:rPr>
          <w:b/>
          <w:bCs/>
          <w:sz w:val="28"/>
          <w:szCs w:val="28"/>
          <w:lang w:val="en-US"/>
        </w:rPr>
        <w:t>80</w:t>
      </w:r>
      <w:r w:rsidR="00976227" w:rsidRPr="009169AA">
        <w:rPr>
          <w:b/>
          <w:bCs/>
          <w:sz w:val="28"/>
          <w:szCs w:val="28"/>
          <w:lang w:val="en-US"/>
        </w:rPr>
        <w:t>000)</w:t>
      </w:r>
    </w:p>
    <w:p w14:paraId="732A7DD2" w14:textId="77777777" w:rsidR="00976227" w:rsidRPr="00F45C8A" w:rsidRDefault="00976227" w:rsidP="00976227">
      <w:pPr>
        <w:jc w:val="center"/>
        <w:rPr>
          <w:sz w:val="28"/>
          <w:szCs w:val="28"/>
          <w:lang w:val="en-US"/>
        </w:rPr>
      </w:pPr>
    </w:p>
    <w:p w14:paraId="4029E2CE" w14:textId="2BE39256" w:rsidR="00976227" w:rsidRDefault="006F6408" w:rsidP="00976227">
      <w:pPr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7F4A5428" wp14:editId="03A3543E">
            <wp:extent cx="5467350" cy="3009900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35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EEBE4C" w14:textId="77777777" w:rsidR="00976227" w:rsidRDefault="00976227" w:rsidP="00976227">
      <w:pPr>
        <w:jc w:val="center"/>
        <w:rPr>
          <w:sz w:val="28"/>
          <w:szCs w:val="28"/>
        </w:rPr>
      </w:pPr>
    </w:p>
    <w:p w14:paraId="5F072BB2" w14:textId="70813A26" w:rsidR="00976227" w:rsidRDefault="00B01DBA" w:rsidP="00B01DBA">
      <w:pPr>
        <w:jc w:val="center"/>
        <w:rPr>
          <w:sz w:val="48"/>
          <w:szCs w:val="48"/>
          <w:u w:val="single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42D047A4" wp14:editId="089FDBAF">
            <wp:extent cx="6905625" cy="6572250"/>
            <wp:effectExtent l="0" t="0" r="9525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5625" cy="657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0B16D" w14:textId="06F5BFF8" w:rsidR="00B01DBA" w:rsidRDefault="00B01DBA" w:rsidP="00B01DBA">
      <w:pPr>
        <w:jc w:val="center"/>
        <w:rPr>
          <w:sz w:val="48"/>
          <w:szCs w:val="48"/>
          <w:u w:val="single"/>
        </w:rPr>
      </w:pPr>
      <w:r w:rsidRPr="00B01DBA">
        <w:rPr>
          <w:noProof/>
          <w:sz w:val="48"/>
          <w:szCs w:val="48"/>
        </w:rPr>
        <w:lastRenderedPageBreak/>
        <w:drawing>
          <wp:inline distT="0" distB="0" distL="0" distR="0" wp14:anchorId="432CCF06" wp14:editId="19EF289D">
            <wp:extent cx="6905625" cy="6572250"/>
            <wp:effectExtent l="0" t="0" r="9525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5625" cy="657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5E83D" w14:textId="77777777" w:rsidR="00221DF1" w:rsidRPr="0087095E" w:rsidRDefault="00221DF1" w:rsidP="0087095E">
      <w:pPr>
        <w:spacing w:after="0"/>
        <w:ind w:right="-1022"/>
        <w:jc w:val="center"/>
        <w:rPr>
          <w:sz w:val="28"/>
          <w:szCs w:val="28"/>
        </w:rPr>
      </w:pPr>
    </w:p>
    <w:p w14:paraId="03301824" w14:textId="35749C15" w:rsidR="00976227" w:rsidRDefault="00976227" w:rsidP="00976227">
      <w:pPr>
        <w:pStyle w:val="Akapitzlist"/>
        <w:spacing w:after="0"/>
        <w:ind w:left="0" w:right="-1022"/>
        <w:jc w:val="center"/>
        <w:rPr>
          <w:b/>
          <w:bCs/>
          <w:sz w:val="40"/>
          <w:szCs w:val="40"/>
        </w:rPr>
      </w:pPr>
      <w:r>
        <w:rPr>
          <w:sz w:val="48"/>
          <w:szCs w:val="48"/>
          <w:u w:val="single"/>
        </w:rPr>
        <w:t>Sieci Neuronowe (własna implementacja)</w:t>
      </w:r>
      <w:r>
        <w:rPr>
          <w:sz w:val="28"/>
          <w:szCs w:val="28"/>
        </w:rPr>
        <w:br/>
      </w:r>
      <w:r>
        <w:rPr>
          <w:b/>
          <w:bCs/>
          <w:sz w:val="40"/>
          <w:szCs w:val="40"/>
        </w:rPr>
        <w:t>Klasyfikacja Binarna</w:t>
      </w:r>
    </w:p>
    <w:p w14:paraId="671ACE74" w14:textId="77777777" w:rsidR="00976227" w:rsidRDefault="00976227" w:rsidP="00976227">
      <w:pPr>
        <w:jc w:val="center"/>
        <w:rPr>
          <w:sz w:val="28"/>
          <w:szCs w:val="28"/>
        </w:rPr>
      </w:pPr>
    </w:p>
    <w:p w14:paraId="03ECA0B6" w14:textId="77777777" w:rsidR="00B23087" w:rsidRPr="009169AA" w:rsidRDefault="00B23087" w:rsidP="00B23087">
      <w:pPr>
        <w:jc w:val="center"/>
        <w:rPr>
          <w:b/>
          <w:bCs/>
          <w:sz w:val="28"/>
          <w:szCs w:val="28"/>
          <w:lang w:val="en-US"/>
        </w:rPr>
      </w:pPr>
      <w:r w:rsidRPr="009169AA">
        <w:rPr>
          <w:b/>
          <w:bCs/>
          <w:sz w:val="28"/>
          <w:szCs w:val="28"/>
          <w:lang w:val="en-US"/>
        </w:rPr>
        <w:t>h = list(c(8,8), c(8,8,8)),  lr = c(0.0001, 0.001, 0.01),  iter = c(20000, 80000)</w:t>
      </w:r>
    </w:p>
    <w:p w14:paraId="6619A46E" w14:textId="77777777" w:rsidR="00976227" w:rsidRPr="00F45C8A" w:rsidRDefault="00976227" w:rsidP="00976227">
      <w:pPr>
        <w:jc w:val="center"/>
        <w:rPr>
          <w:sz w:val="28"/>
          <w:szCs w:val="28"/>
          <w:lang w:val="en-US"/>
        </w:rPr>
      </w:pPr>
    </w:p>
    <w:p w14:paraId="00C5F0FF" w14:textId="202E464C" w:rsidR="00976227" w:rsidRDefault="00BD1874" w:rsidP="00976227">
      <w:pPr>
        <w:jc w:val="center"/>
        <w:rPr>
          <w:sz w:val="28"/>
          <w:szCs w:val="28"/>
        </w:rPr>
      </w:pPr>
      <w:r>
        <w:rPr>
          <w:noProof/>
          <w:sz w:val="48"/>
          <w:szCs w:val="48"/>
        </w:rPr>
        <w:drawing>
          <wp:inline distT="0" distB="0" distL="0" distR="0" wp14:anchorId="4C16AD4D" wp14:editId="51A77487">
            <wp:extent cx="7791450" cy="3000375"/>
            <wp:effectExtent l="0" t="0" r="0" b="9525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91450" cy="300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4CF581" w14:textId="77777777" w:rsidR="000D498F" w:rsidRDefault="00851DE4" w:rsidP="000D498F">
      <w:pPr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28CF0622" wp14:editId="3A09B529">
            <wp:extent cx="6905625" cy="6572250"/>
            <wp:effectExtent l="0" t="0" r="9525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5625" cy="657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246BC2" w14:textId="2B7312DB" w:rsidR="000D498F" w:rsidRPr="000D498F" w:rsidRDefault="000D498F" w:rsidP="000D498F">
      <w:pPr>
        <w:jc w:val="center"/>
        <w:rPr>
          <w:sz w:val="28"/>
          <w:szCs w:val="28"/>
        </w:rPr>
      </w:pPr>
    </w:p>
    <w:p w14:paraId="5A302D56" w14:textId="3163CFB7" w:rsidR="00976227" w:rsidRDefault="00976227" w:rsidP="00976227">
      <w:pPr>
        <w:pStyle w:val="Akapitzlist"/>
        <w:spacing w:after="0"/>
        <w:ind w:left="0" w:right="-1022"/>
        <w:jc w:val="center"/>
        <w:rPr>
          <w:b/>
          <w:bCs/>
          <w:sz w:val="40"/>
          <w:szCs w:val="40"/>
        </w:rPr>
      </w:pPr>
      <w:r>
        <w:rPr>
          <w:sz w:val="48"/>
          <w:szCs w:val="48"/>
          <w:u w:val="single"/>
        </w:rPr>
        <w:t>Sieci Neuronowe (własna implementacja)</w:t>
      </w:r>
      <w:r>
        <w:rPr>
          <w:sz w:val="28"/>
          <w:szCs w:val="28"/>
        </w:rPr>
        <w:br/>
      </w:r>
      <w:r>
        <w:rPr>
          <w:b/>
          <w:bCs/>
          <w:sz w:val="40"/>
          <w:szCs w:val="40"/>
        </w:rPr>
        <w:t>Klasyfikacja Wieloklasowa</w:t>
      </w:r>
    </w:p>
    <w:p w14:paraId="0548138A" w14:textId="77777777" w:rsidR="00976227" w:rsidRPr="009169AA" w:rsidRDefault="00976227" w:rsidP="00976227">
      <w:pPr>
        <w:jc w:val="center"/>
        <w:rPr>
          <w:b/>
          <w:bCs/>
          <w:sz w:val="28"/>
          <w:szCs w:val="28"/>
        </w:rPr>
      </w:pPr>
    </w:p>
    <w:p w14:paraId="27360285" w14:textId="30301251" w:rsidR="00153638" w:rsidRPr="009169AA" w:rsidRDefault="00153638" w:rsidP="00153638">
      <w:pPr>
        <w:jc w:val="center"/>
        <w:rPr>
          <w:b/>
          <w:bCs/>
          <w:sz w:val="28"/>
          <w:szCs w:val="28"/>
          <w:lang w:val="en-US"/>
        </w:rPr>
      </w:pPr>
      <w:r w:rsidRPr="009169AA">
        <w:rPr>
          <w:b/>
          <w:bCs/>
          <w:sz w:val="28"/>
          <w:szCs w:val="28"/>
          <w:lang w:val="en-US"/>
        </w:rPr>
        <w:t xml:space="preserve">h = list(c(8,8), c(8,8,8)),  lr = c(0.01, 0.1, </w:t>
      </w:r>
      <w:r w:rsidR="002E66C5" w:rsidRPr="009169AA">
        <w:rPr>
          <w:b/>
          <w:bCs/>
          <w:sz w:val="28"/>
          <w:szCs w:val="28"/>
          <w:lang w:val="en-US"/>
        </w:rPr>
        <w:t>1.0</w:t>
      </w:r>
      <w:r w:rsidRPr="009169AA">
        <w:rPr>
          <w:b/>
          <w:bCs/>
          <w:sz w:val="28"/>
          <w:szCs w:val="28"/>
          <w:lang w:val="en-US"/>
        </w:rPr>
        <w:t>),  iter = c(20000, 80000)</w:t>
      </w:r>
    </w:p>
    <w:p w14:paraId="710C5414" w14:textId="77777777" w:rsidR="00976227" w:rsidRPr="00F45C8A" w:rsidRDefault="00976227" w:rsidP="00976227">
      <w:pPr>
        <w:jc w:val="center"/>
        <w:rPr>
          <w:sz w:val="28"/>
          <w:szCs w:val="28"/>
          <w:lang w:val="en-US"/>
        </w:rPr>
      </w:pPr>
    </w:p>
    <w:p w14:paraId="01026B1F" w14:textId="60AB04FB" w:rsidR="00976227" w:rsidRDefault="00FE534F" w:rsidP="00976227">
      <w:pPr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13ED4833" wp14:editId="30E51D8A">
            <wp:extent cx="3133725" cy="3009900"/>
            <wp:effectExtent l="0" t="0" r="9525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D42E72" w14:textId="5E78A0B6" w:rsidR="00976227" w:rsidRDefault="000F0F17" w:rsidP="00976227">
      <w:pPr>
        <w:jc w:val="center"/>
        <w:rPr>
          <w:sz w:val="48"/>
          <w:szCs w:val="48"/>
          <w:u w:val="single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2D4BC9BB" wp14:editId="061E53D7">
            <wp:extent cx="6905625" cy="6572250"/>
            <wp:effectExtent l="0" t="0" r="9525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5625" cy="657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76227">
        <w:rPr>
          <w:sz w:val="48"/>
          <w:szCs w:val="48"/>
          <w:u w:val="single"/>
        </w:rPr>
        <w:br w:type="page"/>
      </w:r>
    </w:p>
    <w:p w14:paraId="05AA30BF" w14:textId="77777777" w:rsidR="00D87239" w:rsidRDefault="00D87239" w:rsidP="00EF7D69">
      <w:pPr>
        <w:pStyle w:val="Akapitzlist"/>
        <w:spacing w:after="0"/>
        <w:ind w:left="0" w:right="-1022"/>
        <w:jc w:val="center"/>
        <w:rPr>
          <w:sz w:val="48"/>
          <w:szCs w:val="48"/>
          <w:u w:val="single"/>
        </w:rPr>
      </w:pPr>
    </w:p>
    <w:p w14:paraId="6E90AED3" w14:textId="44121B32" w:rsidR="00EF7D69" w:rsidRDefault="00EF7D69" w:rsidP="00EF7D69">
      <w:pPr>
        <w:pStyle w:val="Akapitzlist"/>
        <w:spacing w:after="0"/>
        <w:ind w:left="0" w:right="-1022"/>
        <w:jc w:val="center"/>
        <w:rPr>
          <w:b/>
          <w:bCs/>
          <w:sz w:val="40"/>
          <w:szCs w:val="40"/>
        </w:rPr>
      </w:pPr>
      <w:r>
        <w:rPr>
          <w:sz w:val="48"/>
          <w:szCs w:val="48"/>
          <w:u w:val="single"/>
        </w:rPr>
        <w:t>Drzewa Decyzyjne (własna implementacja)</w:t>
      </w:r>
      <w:r>
        <w:rPr>
          <w:sz w:val="28"/>
          <w:szCs w:val="28"/>
        </w:rPr>
        <w:br/>
      </w:r>
      <w:r>
        <w:rPr>
          <w:b/>
          <w:bCs/>
          <w:sz w:val="40"/>
          <w:szCs w:val="40"/>
        </w:rPr>
        <w:t>Regresja</w:t>
      </w:r>
    </w:p>
    <w:p w14:paraId="3F8FD30F" w14:textId="009BBDE7" w:rsidR="00EF7D69" w:rsidRPr="0001339A" w:rsidRDefault="00EF7D69" w:rsidP="00EF7D69">
      <w:pPr>
        <w:pStyle w:val="Akapitzlist"/>
        <w:spacing w:after="0"/>
        <w:ind w:left="0" w:right="-1022"/>
        <w:jc w:val="center"/>
        <w:rPr>
          <w:b/>
          <w:bCs/>
          <w:sz w:val="28"/>
          <w:szCs w:val="28"/>
          <w:lang w:val="en-US"/>
        </w:rPr>
      </w:pPr>
      <w:r w:rsidRPr="0001339A">
        <w:rPr>
          <w:b/>
          <w:bCs/>
          <w:sz w:val="28"/>
          <w:szCs w:val="28"/>
          <w:lang w:val="en-US"/>
        </w:rPr>
        <w:t>depth=c(3</w:t>
      </w:r>
      <w:r w:rsidR="0001339A" w:rsidRPr="0001339A">
        <w:rPr>
          <w:b/>
          <w:bCs/>
          <w:sz w:val="28"/>
          <w:szCs w:val="28"/>
          <w:lang w:val="en-US"/>
        </w:rPr>
        <w:t>,6,9</w:t>
      </w:r>
      <w:r w:rsidRPr="0001339A">
        <w:rPr>
          <w:b/>
          <w:bCs/>
          <w:sz w:val="28"/>
          <w:szCs w:val="28"/>
          <w:lang w:val="en-US"/>
        </w:rPr>
        <w:t>), minobs=c(2</w:t>
      </w:r>
      <w:r w:rsidR="0001339A" w:rsidRPr="0001339A">
        <w:rPr>
          <w:b/>
          <w:bCs/>
          <w:sz w:val="28"/>
          <w:szCs w:val="28"/>
          <w:lang w:val="en-US"/>
        </w:rPr>
        <w:t>,</w:t>
      </w:r>
      <w:r w:rsidRPr="0001339A">
        <w:rPr>
          <w:b/>
          <w:bCs/>
          <w:sz w:val="28"/>
          <w:szCs w:val="28"/>
          <w:lang w:val="en-US"/>
        </w:rPr>
        <w:t>5</w:t>
      </w:r>
      <w:r w:rsidR="0001339A" w:rsidRPr="0001339A">
        <w:rPr>
          <w:b/>
          <w:bCs/>
          <w:sz w:val="28"/>
          <w:szCs w:val="28"/>
          <w:lang w:val="en-US"/>
        </w:rPr>
        <w:t>,10</w:t>
      </w:r>
      <w:r w:rsidRPr="0001339A">
        <w:rPr>
          <w:b/>
          <w:bCs/>
          <w:sz w:val="28"/>
          <w:szCs w:val="28"/>
          <w:lang w:val="en-US"/>
        </w:rPr>
        <w:t>), type=c('SS'), overfit = c('none')</w:t>
      </w:r>
    </w:p>
    <w:p w14:paraId="0BA0AA6A" w14:textId="77777777" w:rsidR="00EF7D69" w:rsidRPr="0001339A" w:rsidRDefault="00EF7D69" w:rsidP="00EF7D69">
      <w:pPr>
        <w:pStyle w:val="Akapitzlist"/>
        <w:spacing w:after="0"/>
        <w:ind w:left="0" w:right="-1022"/>
        <w:jc w:val="center"/>
        <w:rPr>
          <w:b/>
          <w:bCs/>
          <w:sz w:val="40"/>
          <w:szCs w:val="40"/>
          <w:lang w:val="en-US"/>
        </w:rPr>
      </w:pPr>
    </w:p>
    <w:p w14:paraId="45E760E7" w14:textId="11960A34" w:rsidR="00EF7D69" w:rsidRPr="0001339A" w:rsidRDefault="00D87239" w:rsidP="00D87239">
      <w:pPr>
        <w:jc w:val="center"/>
        <w:rPr>
          <w:sz w:val="48"/>
          <w:szCs w:val="48"/>
          <w:u w:val="single"/>
          <w:lang w:val="en-US"/>
        </w:rPr>
      </w:pPr>
      <w:r w:rsidRPr="00D87239">
        <w:rPr>
          <w:noProof/>
          <w:sz w:val="48"/>
          <w:szCs w:val="48"/>
          <w:lang w:val="en-US"/>
        </w:rPr>
        <w:drawing>
          <wp:inline distT="0" distB="0" distL="0" distR="0" wp14:anchorId="1D156449" wp14:editId="33745963">
            <wp:extent cx="5095875" cy="2295525"/>
            <wp:effectExtent l="0" t="0" r="9525" b="9525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229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4403F7" w14:textId="77777777" w:rsidR="00AE1295" w:rsidRPr="0001339A" w:rsidRDefault="00AE1295" w:rsidP="00EF7D69">
      <w:pPr>
        <w:rPr>
          <w:sz w:val="48"/>
          <w:szCs w:val="48"/>
          <w:u w:val="single"/>
          <w:lang w:val="en-US"/>
        </w:rPr>
      </w:pPr>
    </w:p>
    <w:p w14:paraId="587D51D6" w14:textId="70BE0B53" w:rsidR="00EF7D69" w:rsidRDefault="000564E1" w:rsidP="00EF7D69">
      <w:pPr>
        <w:jc w:val="center"/>
        <w:rPr>
          <w:sz w:val="48"/>
          <w:szCs w:val="48"/>
        </w:rPr>
      </w:pPr>
      <w:r>
        <w:rPr>
          <w:noProof/>
          <w:sz w:val="48"/>
          <w:szCs w:val="48"/>
        </w:rPr>
        <w:lastRenderedPageBreak/>
        <w:drawing>
          <wp:inline distT="0" distB="0" distL="0" distR="0" wp14:anchorId="274ADA66" wp14:editId="1037407F">
            <wp:extent cx="6905625" cy="6572250"/>
            <wp:effectExtent l="0" t="0" r="9525" b="0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5625" cy="657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C56F34" w14:textId="021032E1" w:rsidR="000564E1" w:rsidRPr="00B67915" w:rsidRDefault="000564E1" w:rsidP="00EF7D69">
      <w:pPr>
        <w:jc w:val="center"/>
        <w:rPr>
          <w:sz w:val="48"/>
          <w:szCs w:val="48"/>
        </w:rPr>
      </w:pPr>
      <w:r>
        <w:rPr>
          <w:noProof/>
          <w:sz w:val="48"/>
          <w:szCs w:val="48"/>
        </w:rPr>
        <w:lastRenderedPageBreak/>
        <w:drawing>
          <wp:inline distT="0" distB="0" distL="0" distR="0" wp14:anchorId="1D3C7675" wp14:editId="63CE729F">
            <wp:extent cx="6905625" cy="6572250"/>
            <wp:effectExtent l="0" t="0" r="9525" b="0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5625" cy="657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244B21" w14:textId="7E64E16F" w:rsidR="00936B2F" w:rsidRDefault="00936B2F" w:rsidP="00936B2F">
      <w:pPr>
        <w:pStyle w:val="Akapitzlist"/>
        <w:spacing w:after="0"/>
        <w:ind w:left="0" w:right="-1022"/>
        <w:jc w:val="center"/>
        <w:rPr>
          <w:b/>
          <w:bCs/>
          <w:sz w:val="40"/>
          <w:szCs w:val="40"/>
        </w:rPr>
      </w:pPr>
      <w:r>
        <w:rPr>
          <w:sz w:val="48"/>
          <w:szCs w:val="48"/>
          <w:u w:val="single"/>
        </w:rPr>
        <w:lastRenderedPageBreak/>
        <w:t>Drzewa Decyzyjne (własna implementacja)</w:t>
      </w:r>
      <w:r>
        <w:rPr>
          <w:sz w:val="28"/>
          <w:szCs w:val="28"/>
        </w:rPr>
        <w:br/>
      </w:r>
      <w:r>
        <w:rPr>
          <w:b/>
          <w:bCs/>
          <w:sz w:val="40"/>
          <w:szCs w:val="40"/>
        </w:rPr>
        <w:t>Klasyfikacja Binarna</w:t>
      </w:r>
    </w:p>
    <w:p w14:paraId="4062FD0A" w14:textId="7E0412CE" w:rsidR="00936B2F" w:rsidRPr="00F45C8A" w:rsidRDefault="00936B2F" w:rsidP="00936B2F">
      <w:pPr>
        <w:pStyle w:val="Akapitzlist"/>
        <w:ind w:left="0" w:right="-1022"/>
        <w:jc w:val="center"/>
        <w:rPr>
          <w:b/>
          <w:bCs/>
          <w:sz w:val="40"/>
          <w:szCs w:val="40"/>
          <w:lang w:val="en-US"/>
        </w:rPr>
      </w:pPr>
      <w:r w:rsidRPr="00F45C8A">
        <w:rPr>
          <w:b/>
          <w:bCs/>
          <w:sz w:val="28"/>
          <w:szCs w:val="28"/>
          <w:lang w:val="en-US"/>
        </w:rPr>
        <w:t>depth=c(3</w:t>
      </w:r>
      <w:r w:rsidR="00B61F56">
        <w:rPr>
          <w:b/>
          <w:bCs/>
          <w:sz w:val="28"/>
          <w:szCs w:val="28"/>
          <w:lang w:val="en-US"/>
        </w:rPr>
        <w:t>,6,9</w:t>
      </w:r>
      <w:r w:rsidRPr="00F45C8A">
        <w:rPr>
          <w:b/>
          <w:bCs/>
          <w:sz w:val="28"/>
          <w:szCs w:val="28"/>
          <w:lang w:val="en-US"/>
        </w:rPr>
        <w:t>), minobs=c(2</w:t>
      </w:r>
      <w:r w:rsidR="00B61F56">
        <w:rPr>
          <w:b/>
          <w:bCs/>
          <w:sz w:val="28"/>
          <w:szCs w:val="28"/>
          <w:lang w:val="en-US"/>
        </w:rPr>
        <w:t>,</w:t>
      </w:r>
      <w:r w:rsidRPr="00F45C8A">
        <w:rPr>
          <w:b/>
          <w:bCs/>
          <w:sz w:val="28"/>
          <w:szCs w:val="28"/>
          <w:lang w:val="en-US"/>
        </w:rPr>
        <w:t>5</w:t>
      </w:r>
      <w:r w:rsidR="00B61F56">
        <w:rPr>
          <w:b/>
          <w:bCs/>
          <w:sz w:val="28"/>
          <w:szCs w:val="28"/>
          <w:lang w:val="en-US"/>
        </w:rPr>
        <w:t>,10</w:t>
      </w:r>
      <w:r w:rsidRPr="00F45C8A">
        <w:rPr>
          <w:b/>
          <w:bCs/>
          <w:sz w:val="28"/>
          <w:szCs w:val="28"/>
          <w:lang w:val="en-US"/>
        </w:rPr>
        <w:t>), type=c('Entropy', 'Gini'), overfit = c('none', 'prune'), cf=c(0.</w:t>
      </w:r>
      <w:r w:rsidR="00F340F6">
        <w:rPr>
          <w:b/>
          <w:bCs/>
          <w:sz w:val="28"/>
          <w:szCs w:val="28"/>
          <w:lang w:val="en-US"/>
        </w:rPr>
        <w:t>0</w:t>
      </w:r>
      <w:r w:rsidR="00C8667A">
        <w:rPr>
          <w:b/>
          <w:bCs/>
          <w:sz w:val="28"/>
          <w:szCs w:val="28"/>
          <w:lang w:val="en-US"/>
        </w:rPr>
        <w:t>2</w:t>
      </w:r>
      <w:r w:rsidRPr="00F45C8A">
        <w:rPr>
          <w:b/>
          <w:bCs/>
          <w:sz w:val="28"/>
          <w:szCs w:val="28"/>
          <w:lang w:val="en-US"/>
        </w:rPr>
        <w:t>)</w:t>
      </w:r>
    </w:p>
    <w:p w14:paraId="6B70A5E1" w14:textId="052C30D1" w:rsidR="00936B2F" w:rsidRPr="00BF7EAA" w:rsidRDefault="001522EC" w:rsidP="003F77CC">
      <w:pPr>
        <w:pStyle w:val="Akapitzlist"/>
        <w:ind w:left="0" w:right="-1022"/>
        <w:jc w:val="center"/>
        <w:rPr>
          <w:sz w:val="48"/>
          <w:szCs w:val="48"/>
        </w:rPr>
      </w:pPr>
      <w:r w:rsidRPr="001522EC">
        <w:rPr>
          <w:noProof/>
          <w:sz w:val="48"/>
          <w:szCs w:val="48"/>
          <w:lang w:val="en-US"/>
        </w:rPr>
        <w:drawing>
          <wp:inline distT="0" distB="0" distL="0" distR="0" wp14:anchorId="7BA9A8D8" wp14:editId="43F0BB35">
            <wp:extent cx="5876925" cy="5487252"/>
            <wp:effectExtent l="0" t="0" r="0" b="0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9903" cy="5499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36B2F">
        <w:rPr>
          <w:sz w:val="48"/>
          <w:szCs w:val="48"/>
          <w:u w:val="single"/>
        </w:rPr>
        <w:br w:type="page"/>
      </w:r>
      <w:r w:rsidR="001F0998" w:rsidRPr="001F0998">
        <w:rPr>
          <w:noProof/>
          <w:sz w:val="48"/>
          <w:szCs w:val="48"/>
        </w:rPr>
        <w:lastRenderedPageBreak/>
        <w:drawing>
          <wp:inline distT="0" distB="0" distL="0" distR="0" wp14:anchorId="20463DB7" wp14:editId="6317F754">
            <wp:extent cx="6905625" cy="6572250"/>
            <wp:effectExtent l="0" t="0" r="9525" b="0"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5625" cy="657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881A7A" w14:textId="63FAF018" w:rsidR="00936B2F" w:rsidRDefault="00936B2F" w:rsidP="0089239A">
      <w:pPr>
        <w:pStyle w:val="Akapitzlist"/>
        <w:ind w:left="0" w:right="-1022"/>
        <w:jc w:val="center"/>
        <w:rPr>
          <w:sz w:val="48"/>
          <w:szCs w:val="48"/>
          <w:u w:val="single"/>
        </w:rPr>
      </w:pPr>
      <w:r>
        <w:rPr>
          <w:sz w:val="48"/>
          <w:szCs w:val="48"/>
          <w:u w:val="single"/>
        </w:rPr>
        <w:lastRenderedPageBreak/>
        <w:t>Drzewa Decyzyjne (własna implementacja)</w:t>
      </w:r>
      <w:r>
        <w:rPr>
          <w:sz w:val="28"/>
          <w:szCs w:val="28"/>
        </w:rPr>
        <w:br/>
      </w:r>
      <w:r>
        <w:rPr>
          <w:b/>
          <w:bCs/>
          <w:sz w:val="40"/>
          <w:szCs w:val="40"/>
        </w:rPr>
        <w:t xml:space="preserve">Klasyfikacja Wieloklasowa </w:t>
      </w:r>
      <w:r>
        <w:rPr>
          <w:b/>
          <w:bCs/>
          <w:sz w:val="40"/>
          <w:szCs w:val="40"/>
        </w:rPr>
        <w:br/>
      </w:r>
      <w:r w:rsidR="00F61196">
        <w:rPr>
          <w:b/>
          <w:bCs/>
          <w:sz w:val="28"/>
          <w:szCs w:val="28"/>
        </w:rPr>
        <w:t>d</w:t>
      </w:r>
      <w:r w:rsidR="0089239A" w:rsidRPr="0089239A">
        <w:rPr>
          <w:b/>
          <w:bCs/>
          <w:sz w:val="28"/>
          <w:szCs w:val="28"/>
        </w:rPr>
        <w:t xml:space="preserve">epth=c(3,6,9), minobs=c(2,5,10), </w:t>
      </w:r>
      <w:proofErr w:type="spellStart"/>
      <w:r w:rsidR="0089239A" w:rsidRPr="0089239A">
        <w:rPr>
          <w:b/>
          <w:bCs/>
          <w:sz w:val="28"/>
          <w:szCs w:val="28"/>
        </w:rPr>
        <w:t>type</w:t>
      </w:r>
      <w:proofErr w:type="spellEnd"/>
      <w:r w:rsidR="0089239A" w:rsidRPr="0089239A">
        <w:rPr>
          <w:b/>
          <w:bCs/>
          <w:sz w:val="28"/>
          <w:szCs w:val="28"/>
        </w:rPr>
        <w:t>=c('</w:t>
      </w:r>
      <w:proofErr w:type="spellStart"/>
      <w:r w:rsidR="0089239A" w:rsidRPr="0089239A">
        <w:rPr>
          <w:b/>
          <w:bCs/>
          <w:sz w:val="28"/>
          <w:szCs w:val="28"/>
        </w:rPr>
        <w:t>Entropy</w:t>
      </w:r>
      <w:proofErr w:type="spellEnd"/>
      <w:r w:rsidR="0089239A" w:rsidRPr="0089239A">
        <w:rPr>
          <w:b/>
          <w:bCs/>
          <w:sz w:val="28"/>
          <w:szCs w:val="28"/>
        </w:rPr>
        <w:t>', '</w:t>
      </w:r>
      <w:proofErr w:type="spellStart"/>
      <w:r w:rsidR="0089239A" w:rsidRPr="0089239A">
        <w:rPr>
          <w:b/>
          <w:bCs/>
          <w:sz w:val="28"/>
          <w:szCs w:val="28"/>
        </w:rPr>
        <w:t>Gini</w:t>
      </w:r>
      <w:proofErr w:type="spellEnd"/>
      <w:r w:rsidR="0089239A" w:rsidRPr="0089239A">
        <w:rPr>
          <w:b/>
          <w:bCs/>
          <w:sz w:val="28"/>
          <w:szCs w:val="28"/>
        </w:rPr>
        <w:t xml:space="preserve">'), </w:t>
      </w:r>
      <w:proofErr w:type="spellStart"/>
      <w:r w:rsidR="0089239A" w:rsidRPr="0089239A">
        <w:rPr>
          <w:b/>
          <w:bCs/>
          <w:sz w:val="28"/>
          <w:szCs w:val="28"/>
        </w:rPr>
        <w:t>overfit</w:t>
      </w:r>
      <w:proofErr w:type="spellEnd"/>
      <w:r w:rsidR="0089239A" w:rsidRPr="0089239A">
        <w:rPr>
          <w:b/>
          <w:bCs/>
          <w:sz w:val="28"/>
          <w:szCs w:val="28"/>
        </w:rPr>
        <w:t xml:space="preserve"> = c('</w:t>
      </w:r>
      <w:proofErr w:type="spellStart"/>
      <w:r w:rsidR="0089239A" w:rsidRPr="0089239A">
        <w:rPr>
          <w:b/>
          <w:bCs/>
          <w:sz w:val="28"/>
          <w:szCs w:val="28"/>
        </w:rPr>
        <w:t>none</w:t>
      </w:r>
      <w:proofErr w:type="spellEnd"/>
      <w:r w:rsidR="0089239A" w:rsidRPr="0089239A">
        <w:rPr>
          <w:b/>
          <w:bCs/>
          <w:sz w:val="28"/>
          <w:szCs w:val="28"/>
        </w:rPr>
        <w:t>', '</w:t>
      </w:r>
      <w:proofErr w:type="spellStart"/>
      <w:r w:rsidR="0089239A" w:rsidRPr="0089239A">
        <w:rPr>
          <w:b/>
          <w:bCs/>
          <w:sz w:val="28"/>
          <w:szCs w:val="28"/>
        </w:rPr>
        <w:t>prune</w:t>
      </w:r>
      <w:proofErr w:type="spellEnd"/>
      <w:r w:rsidR="0089239A" w:rsidRPr="0089239A">
        <w:rPr>
          <w:b/>
          <w:bCs/>
          <w:sz w:val="28"/>
          <w:szCs w:val="28"/>
        </w:rPr>
        <w:t>'), cf=c(</w:t>
      </w:r>
      <w:r w:rsidR="00687812">
        <w:rPr>
          <w:b/>
          <w:bCs/>
          <w:sz w:val="28"/>
          <w:szCs w:val="28"/>
        </w:rPr>
        <w:t xml:space="preserve">0.05, </w:t>
      </w:r>
      <w:r w:rsidR="0089239A" w:rsidRPr="0089239A">
        <w:rPr>
          <w:b/>
          <w:bCs/>
          <w:sz w:val="28"/>
          <w:szCs w:val="28"/>
        </w:rPr>
        <w:t>0.02</w:t>
      </w:r>
      <w:r w:rsidR="00687812">
        <w:rPr>
          <w:b/>
          <w:bCs/>
          <w:sz w:val="28"/>
          <w:szCs w:val="28"/>
        </w:rPr>
        <w:t>2</w:t>
      </w:r>
      <w:r w:rsidR="0089707B">
        <w:rPr>
          <w:b/>
          <w:bCs/>
          <w:sz w:val="28"/>
          <w:szCs w:val="28"/>
        </w:rPr>
        <w:t>)</w:t>
      </w:r>
    </w:p>
    <w:p w14:paraId="648918EF" w14:textId="20C6EBF0" w:rsidR="00936B2F" w:rsidRPr="00EB7CDA" w:rsidRDefault="0086421B" w:rsidP="0000574F">
      <w:pPr>
        <w:pStyle w:val="Akapitzlist"/>
        <w:spacing w:after="0"/>
        <w:ind w:left="0" w:right="-1022"/>
        <w:jc w:val="center"/>
        <w:rPr>
          <w:sz w:val="48"/>
          <w:szCs w:val="48"/>
        </w:rPr>
      </w:pPr>
      <w:r>
        <w:rPr>
          <w:noProof/>
          <w:sz w:val="48"/>
          <w:szCs w:val="48"/>
        </w:rPr>
        <w:drawing>
          <wp:inline distT="0" distB="0" distL="0" distR="0" wp14:anchorId="565BDE0A" wp14:editId="3AD19B05">
            <wp:extent cx="2590800" cy="5458904"/>
            <wp:effectExtent l="0" t="0" r="0" b="8890"/>
            <wp:docPr id="16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671" cy="5475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48"/>
          <w:szCs w:val="48"/>
        </w:rPr>
        <w:t xml:space="preserve">  </w:t>
      </w:r>
      <w:r w:rsidR="00D175E5">
        <w:rPr>
          <w:noProof/>
          <w:sz w:val="48"/>
          <w:szCs w:val="48"/>
        </w:rPr>
        <w:drawing>
          <wp:inline distT="0" distB="0" distL="0" distR="0" wp14:anchorId="14539C1B" wp14:editId="0216BBCE">
            <wp:extent cx="2402561" cy="3969699"/>
            <wp:effectExtent l="0" t="0" r="0" b="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592" cy="4087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FCB7CF" w14:textId="2F37AA87" w:rsidR="00936B2F" w:rsidRPr="0007533C" w:rsidRDefault="0000574F" w:rsidP="00881091">
      <w:pPr>
        <w:jc w:val="center"/>
        <w:rPr>
          <w:sz w:val="48"/>
          <w:szCs w:val="48"/>
          <w:u w:val="single"/>
        </w:rPr>
      </w:pPr>
      <w:r w:rsidRPr="0000574F">
        <w:rPr>
          <w:noProof/>
          <w:sz w:val="48"/>
          <w:szCs w:val="48"/>
        </w:rPr>
        <w:lastRenderedPageBreak/>
        <w:drawing>
          <wp:inline distT="0" distB="0" distL="0" distR="0" wp14:anchorId="74311F07" wp14:editId="400BB30E">
            <wp:extent cx="6905625" cy="6572250"/>
            <wp:effectExtent l="0" t="0" r="9525" b="0"/>
            <wp:docPr id="19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5625" cy="657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145EB3" w14:textId="77777777" w:rsidR="004E4016" w:rsidRDefault="004E4016" w:rsidP="00AE5721">
      <w:pPr>
        <w:pStyle w:val="Akapitzlist"/>
        <w:spacing w:after="0"/>
        <w:ind w:left="0" w:right="-1022"/>
        <w:jc w:val="center"/>
        <w:rPr>
          <w:sz w:val="48"/>
          <w:szCs w:val="48"/>
          <w:u w:val="single"/>
        </w:rPr>
      </w:pPr>
    </w:p>
    <w:p w14:paraId="7EC0E2FB" w14:textId="3D79EA0A" w:rsidR="00AE5721" w:rsidRDefault="00AE5721" w:rsidP="00AE5721">
      <w:pPr>
        <w:pStyle w:val="Akapitzlist"/>
        <w:spacing w:after="0"/>
        <w:ind w:left="0" w:right="-1022"/>
        <w:jc w:val="center"/>
        <w:rPr>
          <w:b/>
          <w:bCs/>
          <w:sz w:val="40"/>
          <w:szCs w:val="40"/>
        </w:rPr>
      </w:pPr>
      <w:r>
        <w:rPr>
          <w:sz w:val="48"/>
          <w:szCs w:val="48"/>
          <w:u w:val="single"/>
        </w:rPr>
        <w:t xml:space="preserve">KNN </w:t>
      </w:r>
      <w:r w:rsidR="00E724AB" w:rsidRPr="00E724AB">
        <w:rPr>
          <w:sz w:val="48"/>
          <w:szCs w:val="48"/>
          <w:u w:val="single"/>
        </w:rPr>
        <w:t>(własna implementacja)</w:t>
      </w:r>
      <w:r>
        <w:rPr>
          <w:sz w:val="28"/>
          <w:szCs w:val="28"/>
        </w:rPr>
        <w:br/>
      </w:r>
      <w:r>
        <w:rPr>
          <w:b/>
          <w:bCs/>
          <w:sz w:val="40"/>
          <w:szCs w:val="40"/>
        </w:rPr>
        <w:t>Regresja</w:t>
      </w:r>
    </w:p>
    <w:p w14:paraId="48D0AE52" w14:textId="77777777" w:rsidR="00AE5721" w:rsidRDefault="00AE5721" w:rsidP="00AE5721">
      <w:pPr>
        <w:pStyle w:val="Akapitzlist"/>
        <w:spacing w:after="0"/>
        <w:ind w:left="-1134" w:right="-1022" w:firstLine="1134"/>
        <w:jc w:val="center"/>
        <w:rPr>
          <w:sz w:val="28"/>
          <w:szCs w:val="28"/>
        </w:rPr>
      </w:pPr>
    </w:p>
    <w:p w14:paraId="08BC5270" w14:textId="1E8A6DC8" w:rsidR="00AE5721" w:rsidRDefault="009A4F21" w:rsidP="00AE5721">
      <w:pPr>
        <w:jc w:val="center"/>
        <w:rPr>
          <w:noProof/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6DB24624" wp14:editId="4988C215">
            <wp:extent cx="4419600" cy="3467100"/>
            <wp:effectExtent l="0" t="0" r="0" b="0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BF6635" w14:textId="6ADA1BF6" w:rsidR="00AE5721" w:rsidRDefault="001258B1" w:rsidP="001258B1">
      <w:pPr>
        <w:jc w:val="center"/>
        <w:rPr>
          <w:sz w:val="48"/>
          <w:szCs w:val="48"/>
          <w:u w:val="single"/>
        </w:rPr>
      </w:pPr>
      <w:r w:rsidRPr="001258B1">
        <w:rPr>
          <w:noProof/>
          <w:sz w:val="48"/>
          <w:szCs w:val="48"/>
        </w:rPr>
        <w:lastRenderedPageBreak/>
        <w:drawing>
          <wp:inline distT="0" distB="0" distL="0" distR="0" wp14:anchorId="02506532" wp14:editId="2EBEDABC">
            <wp:extent cx="6905625" cy="6572250"/>
            <wp:effectExtent l="0" t="0" r="9525" b="0"/>
            <wp:docPr id="21" name="Obraz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5625" cy="657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4887B5" w14:textId="4C877D30" w:rsidR="00251958" w:rsidRDefault="00392788" w:rsidP="00251958">
      <w:pPr>
        <w:pStyle w:val="Akapitzlist"/>
        <w:spacing w:after="0"/>
        <w:jc w:val="center"/>
        <w:rPr>
          <w:b/>
          <w:bCs/>
          <w:sz w:val="40"/>
          <w:szCs w:val="40"/>
        </w:rPr>
      </w:pPr>
      <w:r>
        <w:rPr>
          <w:sz w:val="48"/>
          <w:szCs w:val="48"/>
          <w:u w:val="single"/>
        </w:rPr>
        <w:lastRenderedPageBreak/>
        <w:t xml:space="preserve">KNN </w:t>
      </w:r>
      <w:r w:rsidRPr="00E724AB">
        <w:rPr>
          <w:sz w:val="48"/>
          <w:szCs w:val="48"/>
          <w:u w:val="single"/>
        </w:rPr>
        <w:t>(własna implementacja)</w:t>
      </w:r>
      <w:r w:rsidR="00251958">
        <w:rPr>
          <w:sz w:val="28"/>
          <w:szCs w:val="28"/>
        </w:rPr>
        <w:br/>
      </w:r>
      <w:r w:rsidR="00251958" w:rsidRPr="00B50A31">
        <w:rPr>
          <w:b/>
          <w:bCs/>
          <w:sz w:val="40"/>
          <w:szCs w:val="40"/>
        </w:rPr>
        <w:t>Klasyfikacja Binarna</w:t>
      </w:r>
    </w:p>
    <w:p w14:paraId="1C8B1E25" w14:textId="6FA486F9" w:rsidR="00251958" w:rsidRDefault="00251958" w:rsidP="00251958">
      <w:pPr>
        <w:pStyle w:val="Akapitzlist"/>
        <w:spacing w:after="0"/>
        <w:jc w:val="center"/>
        <w:rPr>
          <w:sz w:val="28"/>
          <w:szCs w:val="28"/>
        </w:rPr>
      </w:pPr>
    </w:p>
    <w:p w14:paraId="5DFD5116" w14:textId="2882E487" w:rsidR="00C304B7" w:rsidRDefault="0014633A" w:rsidP="004218C6">
      <w:pPr>
        <w:pStyle w:val="Akapitzlist"/>
        <w:spacing w:after="0"/>
        <w:ind w:left="0" w:right="-1022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17D15AAA" wp14:editId="451DEFBC">
            <wp:extent cx="6762750" cy="3448050"/>
            <wp:effectExtent l="0" t="0" r="0" b="0"/>
            <wp:docPr id="22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344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DF5F54" w14:textId="3DEF5F05" w:rsidR="00C304B7" w:rsidRDefault="00C304B7" w:rsidP="0014633A">
      <w:pPr>
        <w:jc w:val="center"/>
        <w:rPr>
          <w:sz w:val="28"/>
          <w:szCs w:val="28"/>
        </w:rPr>
      </w:pPr>
      <w:r>
        <w:rPr>
          <w:sz w:val="28"/>
          <w:szCs w:val="28"/>
        </w:rPr>
        <w:br w:type="page"/>
      </w:r>
      <w:r w:rsidR="0014633A">
        <w:rPr>
          <w:noProof/>
          <w:sz w:val="28"/>
          <w:szCs w:val="28"/>
        </w:rPr>
        <w:lastRenderedPageBreak/>
        <w:drawing>
          <wp:inline distT="0" distB="0" distL="0" distR="0" wp14:anchorId="388AA403" wp14:editId="221FEDB8">
            <wp:extent cx="6905625" cy="6572250"/>
            <wp:effectExtent l="0" t="0" r="9525" b="0"/>
            <wp:docPr id="23" name="Obraz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5625" cy="657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12CCC8" w14:textId="77777777" w:rsidR="00E8160D" w:rsidRDefault="00E8160D" w:rsidP="00BD0A14">
      <w:pPr>
        <w:pStyle w:val="Akapitzlist"/>
        <w:spacing w:after="0"/>
        <w:ind w:left="0" w:right="-1022"/>
        <w:rPr>
          <w:sz w:val="28"/>
          <w:szCs w:val="28"/>
        </w:rPr>
      </w:pPr>
    </w:p>
    <w:p w14:paraId="78100346" w14:textId="4C66710F" w:rsidR="00881EEB" w:rsidRDefault="00392788" w:rsidP="007E7724">
      <w:pPr>
        <w:pStyle w:val="Akapitzlist"/>
        <w:spacing w:after="0"/>
        <w:ind w:left="0" w:right="-1022"/>
        <w:jc w:val="center"/>
        <w:rPr>
          <w:b/>
          <w:bCs/>
          <w:sz w:val="40"/>
          <w:szCs w:val="40"/>
        </w:rPr>
      </w:pPr>
      <w:r>
        <w:rPr>
          <w:sz w:val="48"/>
          <w:szCs w:val="48"/>
          <w:u w:val="single"/>
        </w:rPr>
        <w:t xml:space="preserve">KNN </w:t>
      </w:r>
      <w:r w:rsidRPr="00E724AB">
        <w:rPr>
          <w:sz w:val="48"/>
          <w:szCs w:val="48"/>
          <w:u w:val="single"/>
        </w:rPr>
        <w:t>(własna implementacja)</w:t>
      </w:r>
      <w:r w:rsidR="00881EEB">
        <w:rPr>
          <w:sz w:val="28"/>
          <w:szCs w:val="28"/>
        </w:rPr>
        <w:br/>
      </w:r>
      <w:r w:rsidR="00881EEB" w:rsidRPr="00B50A31">
        <w:rPr>
          <w:b/>
          <w:bCs/>
          <w:sz w:val="40"/>
          <w:szCs w:val="40"/>
        </w:rPr>
        <w:t xml:space="preserve">Klasyfikacja </w:t>
      </w:r>
      <w:r w:rsidR="00881EEB">
        <w:rPr>
          <w:b/>
          <w:bCs/>
          <w:sz w:val="40"/>
          <w:szCs w:val="40"/>
        </w:rPr>
        <w:t>Wieloklasowa</w:t>
      </w:r>
    </w:p>
    <w:p w14:paraId="34E3CB96" w14:textId="248EC6BE" w:rsidR="0041415C" w:rsidRDefault="0041415C" w:rsidP="00E8160D">
      <w:pPr>
        <w:pStyle w:val="Akapitzlist"/>
        <w:spacing w:after="0"/>
        <w:ind w:left="-1134" w:right="-1022" w:firstLine="1134"/>
        <w:jc w:val="center"/>
        <w:rPr>
          <w:sz w:val="28"/>
          <w:szCs w:val="28"/>
        </w:rPr>
      </w:pPr>
    </w:p>
    <w:p w14:paraId="48434891" w14:textId="623D69C4" w:rsidR="008B081A" w:rsidRDefault="00107556" w:rsidP="00881EEB">
      <w:pPr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1FC6B512" wp14:editId="244ABCE5">
            <wp:extent cx="2105025" cy="3476625"/>
            <wp:effectExtent l="0" t="0" r="9525" b="9525"/>
            <wp:docPr id="24" name="Obraz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025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01532A" w14:textId="72924976" w:rsidR="008B081A" w:rsidRDefault="008B081A" w:rsidP="006F5AE0">
      <w:pPr>
        <w:jc w:val="center"/>
        <w:rPr>
          <w:sz w:val="28"/>
          <w:szCs w:val="28"/>
        </w:rPr>
      </w:pPr>
      <w:r>
        <w:rPr>
          <w:sz w:val="28"/>
          <w:szCs w:val="28"/>
        </w:rPr>
        <w:br w:type="page"/>
      </w:r>
      <w:r w:rsidR="006F5AE0">
        <w:rPr>
          <w:noProof/>
          <w:sz w:val="28"/>
          <w:szCs w:val="28"/>
        </w:rPr>
        <w:lastRenderedPageBreak/>
        <w:drawing>
          <wp:inline distT="0" distB="0" distL="0" distR="0" wp14:anchorId="7AB9F337" wp14:editId="2F3DD7F3">
            <wp:extent cx="6905625" cy="6572250"/>
            <wp:effectExtent l="0" t="0" r="9525" b="0"/>
            <wp:docPr id="27" name="Obraz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5625" cy="657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AA814" w14:textId="492896D9" w:rsidR="00F55B91" w:rsidRPr="00C83316" w:rsidRDefault="00F55B91" w:rsidP="00C83316">
      <w:pPr>
        <w:spacing w:after="0"/>
        <w:ind w:right="-1022"/>
        <w:rPr>
          <w:sz w:val="28"/>
          <w:szCs w:val="28"/>
        </w:rPr>
      </w:pPr>
    </w:p>
    <w:p w14:paraId="2F50E704" w14:textId="74F0F6CE" w:rsidR="001355E7" w:rsidRPr="00DC11D6" w:rsidRDefault="00617AAA" w:rsidP="00DC11D6">
      <w:pPr>
        <w:jc w:val="center"/>
        <w:rPr>
          <w:b/>
          <w:bCs/>
          <w:sz w:val="52"/>
          <w:szCs w:val="52"/>
        </w:rPr>
      </w:pPr>
      <w:r w:rsidRPr="00BE3E9D">
        <w:rPr>
          <w:b/>
          <w:bCs/>
          <w:sz w:val="52"/>
          <w:szCs w:val="52"/>
        </w:rPr>
        <w:t>Podsumowanie</w:t>
      </w:r>
    </w:p>
    <w:p w14:paraId="0437E1C5" w14:textId="77777777" w:rsidR="009E1E98" w:rsidRDefault="003E6AD4" w:rsidP="004B722E">
      <w:pPr>
        <w:rPr>
          <w:sz w:val="28"/>
          <w:szCs w:val="28"/>
        </w:rPr>
      </w:pPr>
      <w:r>
        <w:rPr>
          <w:sz w:val="28"/>
          <w:szCs w:val="28"/>
        </w:rPr>
        <w:tab/>
      </w:r>
      <w:r w:rsidR="005539A3">
        <w:rPr>
          <w:sz w:val="28"/>
          <w:szCs w:val="28"/>
        </w:rPr>
        <w:t xml:space="preserve">Implementacja własnych modeli Sieci Neuronowych, Drzew Decyzyjnych i KNN bazowała na ogólnej idei tych algorytmów. </w:t>
      </w:r>
      <w:r w:rsidR="004834AB">
        <w:rPr>
          <w:sz w:val="28"/>
          <w:szCs w:val="28"/>
        </w:rPr>
        <w:t xml:space="preserve">Zostały one uogólnione dla każdych danych </w:t>
      </w:r>
      <w:r w:rsidR="003A2366">
        <w:rPr>
          <w:sz w:val="28"/>
          <w:szCs w:val="28"/>
        </w:rPr>
        <w:t xml:space="preserve">– </w:t>
      </w:r>
      <w:r w:rsidR="00634544">
        <w:rPr>
          <w:sz w:val="28"/>
          <w:szCs w:val="28"/>
        </w:rPr>
        <w:t>np. obliczenia różnych odległości dla KNN</w:t>
      </w:r>
      <w:r w:rsidR="005244F4">
        <w:rPr>
          <w:sz w:val="28"/>
          <w:szCs w:val="28"/>
        </w:rPr>
        <w:t xml:space="preserve">, oraz dla różnych parametrów – np. różna ilość warstw i </w:t>
      </w:r>
      <w:r w:rsidR="00F90DAB">
        <w:rPr>
          <w:sz w:val="28"/>
          <w:szCs w:val="28"/>
        </w:rPr>
        <w:t xml:space="preserve">liczba neuronów dla Sieci Neuronowej. </w:t>
      </w:r>
      <w:r w:rsidR="009F3DE6">
        <w:rPr>
          <w:sz w:val="28"/>
          <w:szCs w:val="28"/>
        </w:rPr>
        <w:t xml:space="preserve">Projekt ten ma na celu sprawdzenie owych implementacji </w:t>
      </w:r>
      <w:r w:rsidR="003B7C19">
        <w:rPr>
          <w:sz w:val="28"/>
          <w:szCs w:val="28"/>
        </w:rPr>
        <w:t xml:space="preserve">dla różnych zbiorów i problemów. </w:t>
      </w:r>
      <w:r w:rsidR="001F1A9F">
        <w:rPr>
          <w:sz w:val="28"/>
          <w:szCs w:val="28"/>
        </w:rPr>
        <w:t xml:space="preserve">Aby sprawdzić czy wyniki </w:t>
      </w:r>
      <w:r w:rsidR="00495F69">
        <w:rPr>
          <w:sz w:val="28"/>
          <w:szCs w:val="28"/>
        </w:rPr>
        <w:t>są w sensownych granicach</w:t>
      </w:r>
      <w:r w:rsidR="00FF6921">
        <w:rPr>
          <w:sz w:val="28"/>
          <w:szCs w:val="28"/>
        </w:rPr>
        <w:t xml:space="preserve"> porównano wyniki z modelami z bibliotek R takimi jak ‘</w:t>
      </w:r>
      <w:proofErr w:type="spellStart"/>
      <w:r w:rsidR="00FF6921">
        <w:rPr>
          <w:sz w:val="28"/>
          <w:szCs w:val="28"/>
        </w:rPr>
        <w:t>nnet</w:t>
      </w:r>
      <w:proofErr w:type="spellEnd"/>
      <w:r w:rsidR="00FF6921">
        <w:rPr>
          <w:sz w:val="28"/>
          <w:szCs w:val="28"/>
        </w:rPr>
        <w:t xml:space="preserve">’, ‘rpart’ i ‘caret’. </w:t>
      </w:r>
      <w:r w:rsidR="009557EF">
        <w:rPr>
          <w:sz w:val="28"/>
          <w:szCs w:val="28"/>
        </w:rPr>
        <w:t xml:space="preserve">W obu przypadkach wykonana została </w:t>
      </w:r>
      <w:proofErr w:type="spellStart"/>
      <w:r w:rsidR="009557EF">
        <w:rPr>
          <w:sz w:val="28"/>
          <w:szCs w:val="28"/>
        </w:rPr>
        <w:t>kroswalidacja</w:t>
      </w:r>
      <w:proofErr w:type="spellEnd"/>
      <w:r w:rsidR="009557EF">
        <w:rPr>
          <w:sz w:val="28"/>
          <w:szCs w:val="28"/>
        </w:rPr>
        <w:t xml:space="preserve"> aby </w:t>
      </w:r>
      <w:r w:rsidR="00261C50">
        <w:rPr>
          <w:sz w:val="28"/>
          <w:szCs w:val="28"/>
        </w:rPr>
        <w:t xml:space="preserve">statystyki wyników </w:t>
      </w:r>
      <w:r w:rsidR="0084445E">
        <w:rPr>
          <w:sz w:val="28"/>
          <w:szCs w:val="28"/>
        </w:rPr>
        <w:t>zostały odpowiednio uśrednione</w:t>
      </w:r>
      <w:r w:rsidR="0039487B">
        <w:rPr>
          <w:sz w:val="28"/>
          <w:szCs w:val="28"/>
        </w:rPr>
        <w:t xml:space="preserve"> - p</w:t>
      </w:r>
      <w:r w:rsidR="008515FE">
        <w:rPr>
          <w:sz w:val="28"/>
          <w:szCs w:val="28"/>
        </w:rPr>
        <w:t xml:space="preserve">ozwoliło to wybrać </w:t>
      </w:r>
      <w:r w:rsidR="00363458">
        <w:rPr>
          <w:sz w:val="28"/>
          <w:szCs w:val="28"/>
        </w:rPr>
        <w:t xml:space="preserve">najlepsze modele. </w:t>
      </w:r>
    </w:p>
    <w:p w14:paraId="7066FC3B" w14:textId="7FFC3640" w:rsidR="00015A28" w:rsidRDefault="008479A1" w:rsidP="009E1E98">
      <w:pPr>
        <w:ind w:firstLine="708"/>
        <w:rPr>
          <w:sz w:val="28"/>
          <w:szCs w:val="28"/>
        </w:rPr>
      </w:pPr>
      <w:r>
        <w:rPr>
          <w:sz w:val="28"/>
          <w:szCs w:val="28"/>
        </w:rPr>
        <w:t xml:space="preserve">W przypadku problemu regresji </w:t>
      </w:r>
      <w:r w:rsidR="00395F64">
        <w:rPr>
          <w:sz w:val="28"/>
          <w:szCs w:val="28"/>
        </w:rPr>
        <w:t>najlepszym modelem okazała się Sieć Neuronowa z biblioteki ‘</w:t>
      </w:r>
      <w:proofErr w:type="spellStart"/>
      <w:r w:rsidR="00395F64">
        <w:rPr>
          <w:sz w:val="28"/>
          <w:szCs w:val="28"/>
        </w:rPr>
        <w:t>nnet</w:t>
      </w:r>
      <w:proofErr w:type="spellEnd"/>
      <w:r w:rsidR="00395F64">
        <w:rPr>
          <w:sz w:val="28"/>
          <w:szCs w:val="28"/>
        </w:rPr>
        <w:t xml:space="preserve">’. Osiągnęła ona najlepszy (czyli najmniejszy) wynik MAE </w:t>
      </w:r>
      <w:r w:rsidR="00F86568">
        <w:rPr>
          <w:sz w:val="28"/>
          <w:szCs w:val="28"/>
        </w:rPr>
        <w:t xml:space="preserve">= 0.061 dla h = 8. </w:t>
      </w:r>
      <w:r w:rsidR="00456DDC">
        <w:rPr>
          <w:sz w:val="28"/>
          <w:szCs w:val="28"/>
        </w:rPr>
        <w:t>Z własnych implementacji najlepsza również była Sieć Neuronowa z dwiema warstwami</w:t>
      </w:r>
      <w:r w:rsidR="00430F8E">
        <w:rPr>
          <w:sz w:val="28"/>
          <w:szCs w:val="28"/>
        </w:rPr>
        <w:t>, która osiągnęła wynik MAE = 29.66</w:t>
      </w:r>
      <w:r w:rsidR="00CE3EB1">
        <w:rPr>
          <w:sz w:val="28"/>
          <w:szCs w:val="28"/>
        </w:rPr>
        <w:t xml:space="preserve"> </w:t>
      </w:r>
      <w:r w:rsidR="00430F8E">
        <w:rPr>
          <w:sz w:val="28"/>
          <w:szCs w:val="28"/>
        </w:rPr>
        <w:t>.</w:t>
      </w:r>
      <w:r w:rsidR="005866A3">
        <w:rPr>
          <w:sz w:val="28"/>
          <w:szCs w:val="28"/>
        </w:rPr>
        <w:t xml:space="preserve"> </w:t>
      </w:r>
      <w:r w:rsidR="00B868CB">
        <w:rPr>
          <w:sz w:val="28"/>
          <w:szCs w:val="28"/>
        </w:rPr>
        <w:t>Pozostałe modele osiągał</w:t>
      </w:r>
      <w:r w:rsidR="00E07D01">
        <w:rPr>
          <w:sz w:val="28"/>
          <w:szCs w:val="28"/>
        </w:rPr>
        <w:t xml:space="preserve">y </w:t>
      </w:r>
      <w:r w:rsidR="001D3DB0">
        <w:rPr>
          <w:sz w:val="28"/>
          <w:szCs w:val="28"/>
        </w:rPr>
        <w:t xml:space="preserve">wyniki niedaleko własnej Sieci Neuronowej, aczkolwiek </w:t>
      </w:r>
      <w:r w:rsidR="0071529D">
        <w:rPr>
          <w:sz w:val="28"/>
          <w:szCs w:val="28"/>
        </w:rPr>
        <w:t xml:space="preserve">zaimplementowany własnoręcznie model KNN miał najlepsze MAE = 182.73 . Może to wynikać z </w:t>
      </w:r>
      <w:r w:rsidR="0084781F">
        <w:rPr>
          <w:sz w:val="28"/>
          <w:szCs w:val="28"/>
        </w:rPr>
        <w:t xml:space="preserve">liczenia odległości </w:t>
      </w:r>
      <w:proofErr w:type="spellStart"/>
      <w:r w:rsidR="00E34213">
        <w:rPr>
          <w:sz w:val="28"/>
          <w:szCs w:val="28"/>
        </w:rPr>
        <w:t>Gowera</w:t>
      </w:r>
      <w:proofErr w:type="spellEnd"/>
      <w:r w:rsidR="00E34213">
        <w:rPr>
          <w:sz w:val="28"/>
          <w:szCs w:val="28"/>
        </w:rPr>
        <w:t xml:space="preserve">, ponieważ jedna z kolumn była faktorem. </w:t>
      </w:r>
      <w:r w:rsidR="001603C6">
        <w:rPr>
          <w:sz w:val="28"/>
          <w:szCs w:val="28"/>
        </w:rPr>
        <w:t xml:space="preserve">Problem klasyfikacji binarnej </w:t>
      </w:r>
      <w:r w:rsidR="00E21997">
        <w:rPr>
          <w:sz w:val="28"/>
          <w:szCs w:val="28"/>
        </w:rPr>
        <w:t>wyniki, dla własnych implementacji i z bibliotek, są bardzo bliskie</w:t>
      </w:r>
      <w:r w:rsidR="00EF3749">
        <w:rPr>
          <w:sz w:val="28"/>
          <w:szCs w:val="28"/>
        </w:rPr>
        <w:t xml:space="preserve">. </w:t>
      </w:r>
      <w:r w:rsidR="00FE1AAB">
        <w:rPr>
          <w:sz w:val="28"/>
          <w:szCs w:val="28"/>
        </w:rPr>
        <w:t>Różnica</w:t>
      </w:r>
      <w:r w:rsidR="00DA2D60">
        <w:rPr>
          <w:sz w:val="28"/>
          <w:szCs w:val="28"/>
        </w:rPr>
        <w:t xml:space="preserve"> dokładnoś</w:t>
      </w:r>
      <w:r w:rsidR="00FE1AAB">
        <w:rPr>
          <w:sz w:val="28"/>
          <w:szCs w:val="28"/>
        </w:rPr>
        <w:t>ci</w:t>
      </w:r>
      <w:r w:rsidR="00DA2D60">
        <w:rPr>
          <w:sz w:val="28"/>
          <w:szCs w:val="28"/>
        </w:rPr>
        <w:t xml:space="preserve"> (jakoś</w:t>
      </w:r>
      <w:r w:rsidR="00A52AE7">
        <w:rPr>
          <w:sz w:val="28"/>
          <w:szCs w:val="28"/>
        </w:rPr>
        <w:t>ci</w:t>
      </w:r>
      <w:r w:rsidR="00DA2D60">
        <w:rPr>
          <w:sz w:val="28"/>
          <w:szCs w:val="28"/>
        </w:rPr>
        <w:t xml:space="preserve">) </w:t>
      </w:r>
      <w:r w:rsidR="00157ADE">
        <w:rPr>
          <w:sz w:val="28"/>
          <w:szCs w:val="28"/>
        </w:rPr>
        <w:t xml:space="preserve">pomiędzy poszczególnymi algorytmami </w:t>
      </w:r>
      <w:r w:rsidR="0067791F">
        <w:rPr>
          <w:sz w:val="28"/>
          <w:szCs w:val="28"/>
        </w:rPr>
        <w:t xml:space="preserve">jest niewielka. </w:t>
      </w:r>
      <w:r w:rsidR="00347E1C">
        <w:rPr>
          <w:sz w:val="28"/>
          <w:szCs w:val="28"/>
        </w:rPr>
        <w:t>Najlepszym modelem okazała się Sieć Neuronowa</w:t>
      </w:r>
      <w:r w:rsidR="00A27403">
        <w:rPr>
          <w:sz w:val="28"/>
          <w:szCs w:val="28"/>
        </w:rPr>
        <w:t xml:space="preserve"> z biblioteki </w:t>
      </w:r>
      <w:r w:rsidR="0064463D">
        <w:rPr>
          <w:sz w:val="28"/>
          <w:szCs w:val="28"/>
        </w:rPr>
        <w:t xml:space="preserve">R z wynikiem dokładności równym 0.9634. </w:t>
      </w:r>
      <w:r w:rsidR="0004487A">
        <w:rPr>
          <w:sz w:val="28"/>
          <w:szCs w:val="28"/>
        </w:rPr>
        <w:t xml:space="preserve">Własna implementacja nie była daleko, osiągnęła wynik 0.9447 . </w:t>
      </w:r>
      <w:r w:rsidR="00DE59C7">
        <w:rPr>
          <w:sz w:val="28"/>
          <w:szCs w:val="28"/>
        </w:rPr>
        <w:t xml:space="preserve">Przy tym problemie równie dobrze radziły sobie Drzewa Decyzyjne. </w:t>
      </w:r>
      <w:r w:rsidR="002816D7">
        <w:rPr>
          <w:sz w:val="28"/>
          <w:szCs w:val="28"/>
        </w:rPr>
        <w:t xml:space="preserve">W przypadku obu implementacji osiągnęły wynik </w:t>
      </w:r>
      <w:r w:rsidR="001574F2">
        <w:rPr>
          <w:sz w:val="28"/>
          <w:szCs w:val="28"/>
        </w:rPr>
        <w:t>~ 0.94</w:t>
      </w:r>
      <w:r w:rsidR="002716AD">
        <w:rPr>
          <w:sz w:val="28"/>
          <w:szCs w:val="28"/>
        </w:rPr>
        <w:t xml:space="preserve"> . </w:t>
      </w:r>
      <w:r w:rsidR="00712B08">
        <w:rPr>
          <w:sz w:val="28"/>
          <w:szCs w:val="28"/>
        </w:rPr>
        <w:t>Tylko KNN, również w obu przypadkach osiągnęły niższe wyniki odpowiednio dla własnej implementacji - 0.6388,</w:t>
      </w:r>
      <w:r w:rsidR="00A97159">
        <w:rPr>
          <w:sz w:val="28"/>
          <w:szCs w:val="28"/>
        </w:rPr>
        <w:t xml:space="preserve"> ora</w:t>
      </w:r>
      <w:r w:rsidR="00167A4F">
        <w:rPr>
          <w:sz w:val="28"/>
          <w:szCs w:val="28"/>
        </w:rPr>
        <w:t xml:space="preserve">z dla modelu z biblioteki R – 0.6762 . </w:t>
      </w:r>
      <w:r w:rsidR="0006093E">
        <w:rPr>
          <w:sz w:val="28"/>
          <w:szCs w:val="28"/>
        </w:rPr>
        <w:t xml:space="preserve">Dane do problemu klasyfikacji wieloklasowej były największe ze wszystkich – niemalże 1500 wierszy. </w:t>
      </w:r>
      <w:r w:rsidR="008A5A17">
        <w:rPr>
          <w:sz w:val="28"/>
          <w:szCs w:val="28"/>
        </w:rPr>
        <w:t xml:space="preserve">Jednakże tutaj ilość danych nie przełożyła się na </w:t>
      </w:r>
      <w:r w:rsidR="00B05051">
        <w:rPr>
          <w:sz w:val="28"/>
          <w:szCs w:val="28"/>
        </w:rPr>
        <w:t xml:space="preserve">dobre wyniki modeli. </w:t>
      </w:r>
      <w:r w:rsidR="00741145">
        <w:rPr>
          <w:sz w:val="28"/>
          <w:szCs w:val="28"/>
        </w:rPr>
        <w:t xml:space="preserve">Tym razem najlepszym modelem ze wszystkich okazała się własna implementacja Sieci Neuronowej z wynikiem dokładności = 0.5939 . </w:t>
      </w:r>
      <w:r w:rsidR="006911EB">
        <w:rPr>
          <w:sz w:val="28"/>
          <w:szCs w:val="28"/>
        </w:rPr>
        <w:t>Modele z bibliotek osiągały wyniki bardzo podobne, w granicach 0.56 do 0.59</w:t>
      </w:r>
      <w:r w:rsidR="00AB0A14">
        <w:rPr>
          <w:sz w:val="28"/>
          <w:szCs w:val="28"/>
        </w:rPr>
        <w:t xml:space="preserve">, gdzie najlepszym algorytmem okazał się KNN z k = 15. </w:t>
      </w:r>
      <w:r w:rsidR="00AA2088">
        <w:rPr>
          <w:sz w:val="28"/>
          <w:szCs w:val="28"/>
        </w:rPr>
        <w:t xml:space="preserve">Własne Drzewa Decyzyjne osiągnęły wynik 0.5748, natomiast KNN z k = 9 (najlepszy parametr) </w:t>
      </w:r>
      <w:r w:rsidR="00427561">
        <w:rPr>
          <w:sz w:val="28"/>
          <w:szCs w:val="28"/>
        </w:rPr>
        <w:t xml:space="preserve">to dokładność na poziomie ~ 0.28 . </w:t>
      </w:r>
      <w:r w:rsidR="008D67F5">
        <w:rPr>
          <w:sz w:val="28"/>
          <w:szCs w:val="28"/>
        </w:rPr>
        <w:t xml:space="preserve">Trzeba wziąć pod uwagę, że siatka parametrów była dość ograniczona i najlepsza kombinacja parametrów mogła zostać pominięta. </w:t>
      </w:r>
    </w:p>
    <w:sectPr w:rsidR="00015A28" w:rsidSect="00B42EC2">
      <w:pgSz w:w="16838" w:h="11906" w:orient="landscape"/>
      <w:pgMar w:top="284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B0193"/>
    <w:multiLevelType w:val="hybridMultilevel"/>
    <w:tmpl w:val="0AFCC52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F0F36"/>
    <w:multiLevelType w:val="hybridMultilevel"/>
    <w:tmpl w:val="7C88E644"/>
    <w:lvl w:ilvl="0" w:tplc="0415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22E85308"/>
    <w:multiLevelType w:val="hybridMultilevel"/>
    <w:tmpl w:val="20CCB5F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23444CC"/>
    <w:multiLevelType w:val="hybridMultilevel"/>
    <w:tmpl w:val="25A6CF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B13211"/>
    <w:multiLevelType w:val="hybridMultilevel"/>
    <w:tmpl w:val="D2E6793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CB0C8A"/>
    <w:multiLevelType w:val="hybridMultilevel"/>
    <w:tmpl w:val="F31877C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E466C3"/>
    <w:multiLevelType w:val="hybridMultilevel"/>
    <w:tmpl w:val="A3986A1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2"/>
  </w:num>
  <w:num w:numId="5">
    <w:abstractNumId w:val="4"/>
  </w:num>
  <w:num w:numId="6">
    <w:abstractNumId w:val="5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NLYwMjU0MTc2M7dQ0lEKTi0uzszPAykwqgUAEOIpEiwAAAA="/>
  </w:docVars>
  <w:rsids>
    <w:rsidRoot w:val="00166910"/>
    <w:rsid w:val="00002366"/>
    <w:rsid w:val="00002CDB"/>
    <w:rsid w:val="0000574F"/>
    <w:rsid w:val="00006BF7"/>
    <w:rsid w:val="000072EC"/>
    <w:rsid w:val="000121CE"/>
    <w:rsid w:val="00012BEB"/>
    <w:rsid w:val="00012D34"/>
    <w:rsid w:val="0001339A"/>
    <w:rsid w:val="00015A28"/>
    <w:rsid w:val="000168F8"/>
    <w:rsid w:val="00017EBE"/>
    <w:rsid w:val="000208C7"/>
    <w:rsid w:val="00021DDB"/>
    <w:rsid w:val="00027957"/>
    <w:rsid w:val="00033E8F"/>
    <w:rsid w:val="00036B72"/>
    <w:rsid w:val="00043E73"/>
    <w:rsid w:val="0004487A"/>
    <w:rsid w:val="000475F7"/>
    <w:rsid w:val="00050748"/>
    <w:rsid w:val="00051C48"/>
    <w:rsid w:val="0005439E"/>
    <w:rsid w:val="00056062"/>
    <w:rsid w:val="000564E1"/>
    <w:rsid w:val="0006093E"/>
    <w:rsid w:val="000611CA"/>
    <w:rsid w:val="0006295E"/>
    <w:rsid w:val="00062AA9"/>
    <w:rsid w:val="0006500A"/>
    <w:rsid w:val="000664AA"/>
    <w:rsid w:val="000671B3"/>
    <w:rsid w:val="00070B85"/>
    <w:rsid w:val="00072185"/>
    <w:rsid w:val="00072F38"/>
    <w:rsid w:val="0007533C"/>
    <w:rsid w:val="000755E1"/>
    <w:rsid w:val="000764FE"/>
    <w:rsid w:val="00082191"/>
    <w:rsid w:val="000828AD"/>
    <w:rsid w:val="0008315F"/>
    <w:rsid w:val="000853AC"/>
    <w:rsid w:val="0008728B"/>
    <w:rsid w:val="00090AE2"/>
    <w:rsid w:val="00094A77"/>
    <w:rsid w:val="0009559F"/>
    <w:rsid w:val="000A3389"/>
    <w:rsid w:val="000B06FB"/>
    <w:rsid w:val="000B1BE0"/>
    <w:rsid w:val="000B2288"/>
    <w:rsid w:val="000B49A3"/>
    <w:rsid w:val="000B53D4"/>
    <w:rsid w:val="000C0C6F"/>
    <w:rsid w:val="000C5CE1"/>
    <w:rsid w:val="000C5E5B"/>
    <w:rsid w:val="000C7CD7"/>
    <w:rsid w:val="000C7EFE"/>
    <w:rsid w:val="000D3D7F"/>
    <w:rsid w:val="000D498F"/>
    <w:rsid w:val="000D4F5F"/>
    <w:rsid w:val="000D567E"/>
    <w:rsid w:val="000D6E50"/>
    <w:rsid w:val="000D7953"/>
    <w:rsid w:val="000E2BE7"/>
    <w:rsid w:val="000E38C0"/>
    <w:rsid w:val="000E4745"/>
    <w:rsid w:val="000F0F17"/>
    <w:rsid w:val="000F56C2"/>
    <w:rsid w:val="000F6DB0"/>
    <w:rsid w:val="000F7F5C"/>
    <w:rsid w:val="00101EA2"/>
    <w:rsid w:val="00104247"/>
    <w:rsid w:val="00107556"/>
    <w:rsid w:val="00122B5F"/>
    <w:rsid w:val="00123491"/>
    <w:rsid w:val="00124CFF"/>
    <w:rsid w:val="001258B1"/>
    <w:rsid w:val="00127353"/>
    <w:rsid w:val="00132478"/>
    <w:rsid w:val="00132742"/>
    <w:rsid w:val="00135071"/>
    <w:rsid w:val="001355E7"/>
    <w:rsid w:val="00136452"/>
    <w:rsid w:val="00137C5D"/>
    <w:rsid w:val="0014127C"/>
    <w:rsid w:val="00143162"/>
    <w:rsid w:val="00143D87"/>
    <w:rsid w:val="0014633A"/>
    <w:rsid w:val="001502BF"/>
    <w:rsid w:val="00151871"/>
    <w:rsid w:val="001522EC"/>
    <w:rsid w:val="00153241"/>
    <w:rsid w:val="00153638"/>
    <w:rsid w:val="001574F2"/>
    <w:rsid w:val="00157ADE"/>
    <w:rsid w:val="00157E45"/>
    <w:rsid w:val="001603C6"/>
    <w:rsid w:val="001648B1"/>
    <w:rsid w:val="00166910"/>
    <w:rsid w:val="00167A4F"/>
    <w:rsid w:val="00174185"/>
    <w:rsid w:val="00174846"/>
    <w:rsid w:val="00174FDB"/>
    <w:rsid w:val="001753E7"/>
    <w:rsid w:val="00181071"/>
    <w:rsid w:val="00183433"/>
    <w:rsid w:val="00184BDC"/>
    <w:rsid w:val="00185A54"/>
    <w:rsid w:val="00193E21"/>
    <w:rsid w:val="00195AF6"/>
    <w:rsid w:val="00196330"/>
    <w:rsid w:val="00197DB3"/>
    <w:rsid w:val="00197ED8"/>
    <w:rsid w:val="001A361C"/>
    <w:rsid w:val="001A4D8D"/>
    <w:rsid w:val="001A4E27"/>
    <w:rsid w:val="001A4ECD"/>
    <w:rsid w:val="001B0799"/>
    <w:rsid w:val="001B1AF1"/>
    <w:rsid w:val="001C04E4"/>
    <w:rsid w:val="001C5178"/>
    <w:rsid w:val="001D03AB"/>
    <w:rsid w:val="001D3C59"/>
    <w:rsid w:val="001D3DB0"/>
    <w:rsid w:val="001D4E0D"/>
    <w:rsid w:val="001E604E"/>
    <w:rsid w:val="001E7FF7"/>
    <w:rsid w:val="001F0998"/>
    <w:rsid w:val="001F1A9F"/>
    <w:rsid w:val="001F23F2"/>
    <w:rsid w:val="001F298A"/>
    <w:rsid w:val="001F32F0"/>
    <w:rsid w:val="00204006"/>
    <w:rsid w:val="00204FDC"/>
    <w:rsid w:val="002051DE"/>
    <w:rsid w:val="00207C92"/>
    <w:rsid w:val="00214ADE"/>
    <w:rsid w:val="002154BC"/>
    <w:rsid w:val="00221DF1"/>
    <w:rsid w:val="00223B6E"/>
    <w:rsid w:val="00225D7E"/>
    <w:rsid w:val="002337FD"/>
    <w:rsid w:val="00235575"/>
    <w:rsid w:val="00236FE1"/>
    <w:rsid w:val="00241B77"/>
    <w:rsid w:val="00243D94"/>
    <w:rsid w:val="00247C42"/>
    <w:rsid w:val="00251958"/>
    <w:rsid w:val="00253820"/>
    <w:rsid w:val="00254B05"/>
    <w:rsid w:val="00254EEE"/>
    <w:rsid w:val="00255F08"/>
    <w:rsid w:val="00261494"/>
    <w:rsid w:val="00261C50"/>
    <w:rsid w:val="00262508"/>
    <w:rsid w:val="00264C0E"/>
    <w:rsid w:val="00265EA9"/>
    <w:rsid w:val="00266C55"/>
    <w:rsid w:val="002704A8"/>
    <w:rsid w:val="002716AD"/>
    <w:rsid w:val="00273509"/>
    <w:rsid w:val="002744DE"/>
    <w:rsid w:val="00277A16"/>
    <w:rsid w:val="002816D7"/>
    <w:rsid w:val="00283EE2"/>
    <w:rsid w:val="00284162"/>
    <w:rsid w:val="00286E2B"/>
    <w:rsid w:val="00291057"/>
    <w:rsid w:val="00291655"/>
    <w:rsid w:val="00296143"/>
    <w:rsid w:val="002A0939"/>
    <w:rsid w:val="002A2994"/>
    <w:rsid w:val="002A3221"/>
    <w:rsid w:val="002A34D6"/>
    <w:rsid w:val="002A3B05"/>
    <w:rsid w:val="002A3C77"/>
    <w:rsid w:val="002A5461"/>
    <w:rsid w:val="002A619E"/>
    <w:rsid w:val="002B0EA5"/>
    <w:rsid w:val="002B2179"/>
    <w:rsid w:val="002B76DB"/>
    <w:rsid w:val="002C3DD2"/>
    <w:rsid w:val="002D0025"/>
    <w:rsid w:val="002D133E"/>
    <w:rsid w:val="002D1A16"/>
    <w:rsid w:val="002D49DF"/>
    <w:rsid w:val="002D4C07"/>
    <w:rsid w:val="002D60E5"/>
    <w:rsid w:val="002D62AF"/>
    <w:rsid w:val="002D673C"/>
    <w:rsid w:val="002E57E9"/>
    <w:rsid w:val="002E66C5"/>
    <w:rsid w:val="002F36ED"/>
    <w:rsid w:val="002F49A4"/>
    <w:rsid w:val="002F54FA"/>
    <w:rsid w:val="002F65C1"/>
    <w:rsid w:val="002F6F6D"/>
    <w:rsid w:val="002F7905"/>
    <w:rsid w:val="00300828"/>
    <w:rsid w:val="00303F51"/>
    <w:rsid w:val="00305931"/>
    <w:rsid w:val="003163F3"/>
    <w:rsid w:val="00321F31"/>
    <w:rsid w:val="00322121"/>
    <w:rsid w:val="00322C9B"/>
    <w:rsid w:val="00322D17"/>
    <w:rsid w:val="003300DD"/>
    <w:rsid w:val="00331EAA"/>
    <w:rsid w:val="00334A2E"/>
    <w:rsid w:val="003367D6"/>
    <w:rsid w:val="003372B0"/>
    <w:rsid w:val="00337488"/>
    <w:rsid w:val="0034012D"/>
    <w:rsid w:val="00340CEA"/>
    <w:rsid w:val="003422B2"/>
    <w:rsid w:val="00342DF1"/>
    <w:rsid w:val="003463B9"/>
    <w:rsid w:val="003468CB"/>
    <w:rsid w:val="00347E1C"/>
    <w:rsid w:val="00355FCF"/>
    <w:rsid w:val="00363458"/>
    <w:rsid w:val="003662C3"/>
    <w:rsid w:val="00372114"/>
    <w:rsid w:val="00375A27"/>
    <w:rsid w:val="00377189"/>
    <w:rsid w:val="0038359F"/>
    <w:rsid w:val="00383D70"/>
    <w:rsid w:val="0038542F"/>
    <w:rsid w:val="00385773"/>
    <w:rsid w:val="00387CA0"/>
    <w:rsid w:val="00392788"/>
    <w:rsid w:val="00393D7E"/>
    <w:rsid w:val="0039487B"/>
    <w:rsid w:val="00395696"/>
    <w:rsid w:val="00395DD2"/>
    <w:rsid w:val="00395F64"/>
    <w:rsid w:val="00397173"/>
    <w:rsid w:val="003A080F"/>
    <w:rsid w:val="003A1FA1"/>
    <w:rsid w:val="003A2299"/>
    <w:rsid w:val="003A2366"/>
    <w:rsid w:val="003A2FCA"/>
    <w:rsid w:val="003A419A"/>
    <w:rsid w:val="003A57C8"/>
    <w:rsid w:val="003A6613"/>
    <w:rsid w:val="003B26F7"/>
    <w:rsid w:val="003B3CF6"/>
    <w:rsid w:val="003B7C19"/>
    <w:rsid w:val="003C2E06"/>
    <w:rsid w:val="003C4D48"/>
    <w:rsid w:val="003C5D2E"/>
    <w:rsid w:val="003D2161"/>
    <w:rsid w:val="003D2EE9"/>
    <w:rsid w:val="003D58A1"/>
    <w:rsid w:val="003D696A"/>
    <w:rsid w:val="003E2AC2"/>
    <w:rsid w:val="003E573F"/>
    <w:rsid w:val="003E575A"/>
    <w:rsid w:val="003E5AB0"/>
    <w:rsid w:val="003E6AD4"/>
    <w:rsid w:val="003E7EF4"/>
    <w:rsid w:val="003F12B7"/>
    <w:rsid w:val="003F3C0D"/>
    <w:rsid w:val="003F4E50"/>
    <w:rsid w:val="003F4FD4"/>
    <w:rsid w:val="003F63FA"/>
    <w:rsid w:val="003F77CC"/>
    <w:rsid w:val="00400588"/>
    <w:rsid w:val="004009E3"/>
    <w:rsid w:val="0041057D"/>
    <w:rsid w:val="00411847"/>
    <w:rsid w:val="0041415C"/>
    <w:rsid w:val="00420299"/>
    <w:rsid w:val="004218C6"/>
    <w:rsid w:val="00423416"/>
    <w:rsid w:val="00426E9D"/>
    <w:rsid w:val="00427561"/>
    <w:rsid w:val="00430221"/>
    <w:rsid w:val="00430F8E"/>
    <w:rsid w:val="00437B6E"/>
    <w:rsid w:val="00437D9E"/>
    <w:rsid w:val="00443E3A"/>
    <w:rsid w:val="0044550F"/>
    <w:rsid w:val="00454E53"/>
    <w:rsid w:val="00456DDC"/>
    <w:rsid w:val="00461438"/>
    <w:rsid w:val="00462BEA"/>
    <w:rsid w:val="00462D81"/>
    <w:rsid w:val="00467661"/>
    <w:rsid w:val="004768B4"/>
    <w:rsid w:val="00477E8F"/>
    <w:rsid w:val="004825EE"/>
    <w:rsid w:val="00482A2B"/>
    <w:rsid w:val="004834AB"/>
    <w:rsid w:val="00485045"/>
    <w:rsid w:val="00486B41"/>
    <w:rsid w:val="00487AA1"/>
    <w:rsid w:val="00495F69"/>
    <w:rsid w:val="004A3A12"/>
    <w:rsid w:val="004A590F"/>
    <w:rsid w:val="004B722E"/>
    <w:rsid w:val="004B7CB2"/>
    <w:rsid w:val="004C6C0C"/>
    <w:rsid w:val="004C7834"/>
    <w:rsid w:val="004D1B59"/>
    <w:rsid w:val="004E327C"/>
    <w:rsid w:val="004E4016"/>
    <w:rsid w:val="004E43B9"/>
    <w:rsid w:val="004E6D46"/>
    <w:rsid w:val="004F22CD"/>
    <w:rsid w:val="004F2EEA"/>
    <w:rsid w:val="00503C31"/>
    <w:rsid w:val="00503EAD"/>
    <w:rsid w:val="005051F4"/>
    <w:rsid w:val="005079BB"/>
    <w:rsid w:val="00511211"/>
    <w:rsid w:val="00516CF1"/>
    <w:rsid w:val="00520986"/>
    <w:rsid w:val="005224ED"/>
    <w:rsid w:val="0052330F"/>
    <w:rsid w:val="005237ED"/>
    <w:rsid w:val="005244F4"/>
    <w:rsid w:val="00526787"/>
    <w:rsid w:val="005272E8"/>
    <w:rsid w:val="00527F57"/>
    <w:rsid w:val="00532D7C"/>
    <w:rsid w:val="0053474A"/>
    <w:rsid w:val="005367F1"/>
    <w:rsid w:val="00536F65"/>
    <w:rsid w:val="00536FF3"/>
    <w:rsid w:val="00542B3A"/>
    <w:rsid w:val="00543503"/>
    <w:rsid w:val="0054652C"/>
    <w:rsid w:val="005539A3"/>
    <w:rsid w:val="00555322"/>
    <w:rsid w:val="005554FE"/>
    <w:rsid w:val="00556119"/>
    <w:rsid w:val="00556955"/>
    <w:rsid w:val="00562352"/>
    <w:rsid w:val="00563D12"/>
    <w:rsid w:val="0056476B"/>
    <w:rsid w:val="005702BD"/>
    <w:rsid w:val="005736AA"/>
    <w:rsid w:val="005776D8"/>
    <w:rsid w:val="0058356F"/>
    <w:rsid w:val="00583D67"/>
    <w:rsid w:val="00583F2C"/>
    <w:rsid w:val="00584DD8"/>
    <w:rsid w:val="005866A3"/>
    <w:rsid w:val="00586BD4"/>
    <w:rsid w:val="00590DDC"/>
    <w:rsid w:val="005927E1"/>
    <w:rsid w:val="00593E17"/>
    <w:rsid w:val="00594DC0"/>
    <w:rsid w:val="0059505C"/>
    <w:rsid w:val="00596CA0"/>
    <w:rsid w:val="00597144"/>
    <w:rsid w:val="005A3A4F"/>
    <w:rsid w:val="005A4397"/>
    <w:rsid w:val="005B2CAE"/>
    <w:rsid w:val="005B469A"/>
    <w:rsid w:val="005B6BB1"/>
    <w:rsid w:val="005C0045"/>
    <w:rsid w:val="005C09E9"/>
    <w:rsid w:val="005C11C6"/>
    <w:rsid w:val="005C1B78"/>
    <w:rsid w:val="005C2C40"/>
    <w:rsid w:val="005C3D57"/>
    <w:rsid w:val="005C7E6F"/>
    <w:rsid w:val="005D0EDB"/>
    <w:rsid w:val="005D5C69"/>
    <w:rsid w:val="005D5E0E"/>
    <w:rsid w:val="005D695A"/>
    <w:rsid w:val="005D699B"/>
    <w:rsid w:val="005E01C6"/>
    <w:rsid w:val="005E07B1"/>
    <w:rsid w:val="005E1163"/>
    <w:rsid w:val="005E1350"/>
    <w:rsid w:val="005E728E"/>
    <w:rsid w:val="005F0114"/>
    <w:rsid w:val="005F01CA"/>
    <w:rsid w:val="005F2013"/>
    <w:rsid w:val="005F3774"/>
    <w:rsid w:val="005F5FF0"/>
    <w:rsid w:val="005F6EA3"/>
    <w:rsid w:val="0060630E"/>
    <w:rsid w:val="00612729"/>
    <w:rsid w:val="00614300"/>
    <w:rsid w:val="006143F7"/>
    <w:rsid w:val="00615EB8"/>
    <w:rsid w:val="00617AAA"/>
    <w:rsid w:val="00630FCD"/>
    <w:rsid w:val="00634544"/>
    <w:rsid w:val="006361E4"/>
    <w:rsid w:val="00637026"/>
    <w:rsid w:val="0064308B"/>
    <w:rsid w:val="006430CB"/>
    <w:rsid w:val="00643407"/>
    <w:rsid w:val="0064463D"/>
    <w:rsid w:val="0064491F"/>
    <w:rsid w:val="006519DD"/>
    <w:rsid w:val="00651BDC"/>
    <w:rsid w:val="00652BEE"/>
    <w:rsid w:val="0065303C"/>
    <w:rsid w:val="00661146"/>
    <w:rsid w:val="00663D14"/>
    <w:rsid w:val="00670CB9"/>
    <w:rsid w:val="00671C7A"/>
    <w:rsid w:val="00674DC4"/>
    <w:rsid w:val="00676233"/>
    <w:rsid w:val="00676E4B"/>
    <w:rsid w:val="0067791F"/>
    <w:rsid w:val="00683E08"/>
    <w:rsid w:val="00683FDC"/>
    <w:rsid w:val="00687812"/>
    <w:rsid w:val="006911EB"/>
    <w:rsid w:val="00693152"/>
    <w:rsid w:val="0069426F"/>
    <w:rsid w:val="00694D85"/>
    <w:rsid w:val="00694FEA"/>
    <w:rsid w:val="00696CD5"/>
    <w:rsid w:val="00697AFD"/>
    <w:rsid w:val="006A007B"/>
    <w:rsid w:val="006A03EE"/>
    <w:rsid w:val="006A20D1"/>
    <w:rsid w:val="006A233C"/>
    <w:rsid w:val="006A2B59"/>
    <w:rsid w:val="006A3092"/>
    <w:rsid w:val="006A41FE"/>
    <w:rsid w:val="006B124B"/>
    <w:rsid w:val="006B2C5A"/>
    <w:rsid w:val="006B4170"/>
    <w:rsid w:val="006B43ED"/>
    <w:rsid w:val="006B6AF0"/>
    <w:rsid w:val="006C1A4E"/>
    <w:rsid w:val="006D4612"/>
    <w:rsid w:val="006E0A81"/>
    <w:rsid w:val="006E183E"/>
    <w:rsid w:val="006E3B2E"/>
    <w:rsid w:val="006E5BED"/>
    <w:rsid w:val="006F0777"/>
    <w:rsid w:val="006F07C8"/>
    <w:rsid w:val="006F5AE0"/>
    <w:rsid w:val="006F6408"/>
    <w:rsid w:val="00706223"/>
    <w:rsid w:val="00706B1F"/>
    <w:rsid w:val="00710390"/>
    <w:rsid w:val="00710FF9"/>
    <w:rsid w:val="00712B08"/>
    <w:rsid w:val="00713B69"/>
    <w:rsid w:val="0071529D"/>
    <w:rsid w:val="00726FF5"/>
    <w:rsid w:val="007314C0"/>
    <w:rsid w:val="0073161F"/>
    <w:rsid w:val="0073408D"/>
    <w:rsid w:val="00734B6B"/>
    <w:rsid w:val="00741145"/>
    <w:rsid w:val="007502B3"/>
    <w:rsid w:val="00750735"/>
    <w:rsid w:val="00752539"/>
    <w:rsid w:val="00753C01"/>
    <w:rsid w:val="007545C3"/>
    <w:rsid w:val="0076167F"/>
    <w:rsid w:val="0076183F"/>
    <w:rsid w:val="007639EC"/>
    <w:rsid w:val="00764CDC"/>
    <w:rsid w:val="00770600"/>
    <w:rsid w:val="00771167"/>
    <w:rsid w:val="007714B9"/>
    <w:rsid w:val="00771AF1"/>
    <w:rsid w:val="007749AE"/>
    <w:rsid w:val="007823EE"/>
    <w:rsid w:val="00783B85"/>
    <w:rsid w:val="00792F39"/>
    <w:rsid w:val="007968BC"/>
    <w:rsid w:val="00796AEA"/>
    <w:rsid w:val="007A02F7"/>
    <w:rsid w:val="007A49B3"/>
    <w:rsid w:val="007A63C4"/>
    <w:rsid w:val="007B03DB"/>
    <w:rsid w:val="007B30F0"/>
    <w:rsid w:val="007B503C"/>
    <w:rsid w:val="007C2DD7"/>
    <w:rsid w:val="007C327D"/>
    <w:rsid w:val="007C5617"/>
    <w:rsid w:val="007C5CF7"/>
    <w:rsid w:val="007D24E3"/>
    <w:rsid w:val="007D4221"/>
    <w:rsid w:val="007D7542"/>
    <w:rsid w:val="007E1DB4"/>
    <w:rsid w:val="007E1EFF"/>
    <w:rsid w:val="007E1FD2"/>
    <w:rsid w:val="007E5067"/>
    <w:rsid w:val="007E61F6"/>
    <w:rsid w:val="007E7724"/>
    <w:rsid w:val="007F29E1"/>
    <w:rsid w:val="007F2B76"/>
    <w:rsid w:val="007F36AD"/>
    <w:rsid w:val="007F4351"/>
    <w:rsid w:val="007F4512"/>
    <w:rsid w:val="007F5FEF"/>
    <w:rsid w:val="007F6F2F"/>
    <w:rsid w:val="00803DE1"/>
    <w:rsid w:val="008061CC"/>
    <w:rsid w:val="008126F7"/>
    <w:rsid w:val="008136FA"/>
    <w:rsid w:val="00813714"/>
    <w:rsid w:val="00814AAA"/>
    <w:rsid w:val="008172B0"/>
    <w:rsid w:val="00817F1F"/>
    <w:rsid w:val="008203E3"/>
    <w:rsid w:val="00822265"/>
    <w:rsid w:val="00826FBA"/>
    <w:rsid w:val="00827464"/>
    <w:rsid w:val="00832511"/>
    <w:rsid w:val="0084239C"/>
    <w:rsid w:val="0084445E"/>
    <w:rsid w:val="00844654"/>
    <w:rsid w:val="00844B11"/>
    <w:rsid w:val="008469FE"/>
    <w:rsid w:val="0084781F"/>
    <w:rsid w:val="008479A1"/>
    <w:rsid w:val="008515FE"/>
    <w:rsid w:val="00851DE4"/>
    <w:rsid w:val="00852DBD"/>
    <w:rsid w:val="00854997"/>
    <w:rsid w:val="00857996"/>
    <w:rsid w:val="0086091D"/>
    <w:rsid w:val="0086343C"/>
    <w:rsid w:val="0086421B"/>
    <w:rsid w:val="00864595"/>
    <w:rsid w:val="00865AF2"/>
    <w:rsid w:val="00865E74"/>
    <w:rsid w:val="0087095E"/>
    <w:rsid w:val="0087589B"/>
    <w:rsid w:val="00881091"/>
    <w:rsid w:val="00881789"/>
    <w:rsid w:val="00881EEB"/>
    <w:rsid w:val="00890D4E"/>
    <w:rsid w:val="00890E9D"/>
    <w:rsid w:val="0089239A"/>
    <w:rsid w:val="00892952"/>
    <w:rsid w:val="0089707B"/>
    <w:rsid w:val="00897095"/>
    <w:rsid w:val="008A0F84"/>
    <w:rsid w:val="008A3D56"/>
    <w:rsid w:val="008A4E58"/>
    <w:rsid w:val="008A5A17"/>
    <w:rsid w:val="008A6298"/>
    <w:rsid w:val="008B081A"/>
    <w:rsid w:val="008B1289"/>
    <w:rsid w:val="008B376D"/>
    <w:rsid w:val="008B3E22"/>
    <w:rsid w:val="008C0C3F"/>
    <w:rsid w:val="008C3F13"/>
    <w:rsid w:val="008C70D6"/>
    <w:rsid w:val="008D0D18"/>
    <w:rsid w:val="008D1CD2"/>
    <w:rsid w:val="008D67F5"/>
    <w:rsid w:val="008D6D7D"/>
    <w:rsid w:val="008D6F20"/>
    <w:rsid w:val="008E2D53"/>
    <w:rsid w:val="008E3B51"/>
    <w:rsid w:val="008E5083"/>
    <w:rsid w:val="008F026B"/>
    <w:rsid w:val="008F3867"/>
    <w:rsid w:val="008F54C1"/>
    <w:rsid w:val="008F7538"/>
    <w:rsid w:val="0090197F"/>
    <w:rsid w:val="00903A02"/>
    <w:rsid w:val="009108E3"/>
    <w:rsid w:val="009130B0"/>
    <w:rsid w:val="00913C0B"/>
    <w:rsid w:val="00914CC7"/>
    <w:rsid w:val="009161D2"/>
    <w:rsid w:val="009169AA"/>
    <w:rsid w:val="009250E1"/>
    <w:rsid w:val="009308B5"/>
    <w:rsid w:val="00932786"/>
    <w:rsid w:val="00933AE1"/>
    <w:rsid w:val="009348A9"/>
    <w:rsid w:val="00936B2F"/>
    <w:rsid w:val="00936CA6"/>
    <w:rsid w:val="009441CE"/>
    <w:rsid w:val="009462F4"/>
    <w:rsid w:val="0095348E"/>
    <w:rsid w:val="00953A63"/>
    <w:rsid w:val="009557EF"/>
    <w:rsid w:val="00955B64"/>
    <w:rsid w:val="009560A6"/>
    <w:rsid w:val="009561AB"/>
    <w:rsid w:val="0096137B"/>
    <w:rsid w:val="00965B11"/>
    <w:rsid w:val="00976227"/>
    <w:rsid w:val="00985A50"/>
    <w:rsid w:val="009922C4"/>
    <w:rsid w:val="009A0B91"/>
    <w:rsid w:val="009A2B88"/>
    <w:rsid w:val="009A3768"/>
    <w:rsid w:val="009A3D84"/>
    <w:rsid w:val="009A4F21"/>
    <w:rsid w:val="009B3206"/>
    <w:rsid w:val="009B4969"/>
    <w:rsid w:val="009B54F0"/>
    <w:rsid w:val="009C0589"/>
    <w:rsid w:val="009C1495"/>
    <w:rsid w:val="009C2EE0"/>
    <w:rsid w:val="009C610A"/>
    <w:rsid w:val="009D05FB"/>
    <w:rsid w:val="009D212F"/>
    <w:rsid w:val="009D3FEE"/>
    <w:rsid w:val="009D7C67"/>
    <w:rsid w:val="009E1E98"/>
    <w:rsid w:val="009E3288"/>
    <w:rsid w:val="009E5ED4"/>
    <w:rsid w:val="009F1CD9"/>
    <w:rsid w:val="009F3DE6"/>
    <w:rsid w:val="009F4B3B"/>
    <w:rsid w:val="009F5EFD"/>
    <w:rsid w:val="00A078A2"/>
    <w:rsid w:val="00A141AB"/>
    <w:rsid w:val="00A1469F"/>
    <w:rsid w:val="00A2117B"/>
    <w:rsid w:val="00A26241"/>
    <w:rsid w:val="00A27403"/>
    <w:rsid w:val="00A35FAC"/>
    <w:rsid w:val="00A40A3C"/>
    <w:rsid w:val="00A42DF5"/>
    <w:rsid w:val="00A46281"/>
    <w:rsid w:val="00A46546"/>
    <w:rsid w:val="00A52AE7"/>
    <w:rsid w:val="00A540E1"/>
    <w:rsid w:val="00A57566"/>
    <w:rsid w:val="00A62699"/>
    <w:rsid w:val="00A630C6"/>
    <w:rsid w:val="00A665EA"/>
    <w:rsid w:val="00A70404"/>
    <w:rsid w:val="00A74DBA"/>
    <w:rsid w:val="00A75C9E"/>
    <w:rsid w:val="00A805BE"/>
    <w:rsid w:val="00A82281"/>
    <w:rsid w:val="00A87BCD"/>
    <w:rsid w:val="00A90E5C"/>
    <w:rsid w:val="00A9456A"/>
    <w:rsid w:val="00A94BDA"/>
    <w:rsid w:val="00A96DB6"/>
    <w:rsid w:val="00A97159"/>
    <w:rsid w:val="00A9757B"/>
    <w:rsid w:val="00AA0CAF"/>
    <w:rsid w:val="00AA2088"/>
    <w:rsid w:val="00AA2952"/>
    <w:rsid w:val="00AA3E35"/>
    <w:rsid w:val="00AA5643"/>
    <w:rsid w:val="00AA7C9F"/>
    <w:rsid w:val="00AB0A14"/>
    <w:rsid w:val="00AB3A36"/>
    <w:rsid w:val="00AC2A70"/>
    <w:rsid w:val="00AC34C6"/>
    <w:rsid w:val="00AC610D"/>
    <w:rsid w:val="00AD1334"/>
    <w:rsid w:val="00AD1DD6"/>
    <w:rsid w:val="00AD2C79"/>
    <w:rsid w:val="00AD4B9A"/>
    <w:rsid w:val="00AD77A4"/>
    <w:rsid w:val="00AE1295"/>
    <w:rsid w:val="00AE1CA4"/>
    <w:rsid w:val="00AE2244"/>
    <w:rsid w:val="00AE5721"/>
    <w:rsid w:val="00AE79CC"/>
    <w:rsid w:val="00AF7B0B"/>
    <w:rsid w:val="00B01DBA"/>
    <w:rsid w:val="00B05051"/>
    <w:rsid w:val="00B06A65"/>
    <w:rsid w:val="00B06D49"/>
    <w:rsid w:val="00B1076F"/>
    <w:rsid w:val="00B11007"/>
    <w:rsid w:val="00B15A91"/>
    <w:rsid w:val="00B17C0E"/>
    <w:rsid w:val="00B23087"/>
    <w:rsid w:val="00B2568F"/>
    <w:rsid w:val="00B3027E"/>
    <w:rsid w:val="00B34BA4"/>
    <w:rsid w:val="00B37B78"/>
    <w:rsid w:val="00B42EC2"/>
    <w:rsid w:val="00B45CA0"/>
    <w:rsid w:val="00B50019"/>
    <w:rsid w:val="00B50A31"/>
    <w:rsid w:val="00B54D1B"/>
    <w:rsid w:val="00B55F97"/>
    <w:rsid w:val="00B60D2B"/>
    <w:rsid w:val="00B61F56"/>
    <w:rsid w:val="00B626F5"/>
    <w:rsid w:val="00B628D7"/>
    <w:rsid w:val="00B62F44"/>
    <w:rsid w:val="00B64CF9"/>
    <w:rsid w:val="00B65330"/>
    <w:rsid w:val="00B67671"/>
    <w:rsid w:val="00B67915"/>
    <w:rsid w:val="00B712D5"/>
    <w:rsid w:val="00B71A21"/>
    <w:rsid w:val="00B74965"/>
    <w:rsid w:val="00B80610"/>
    <w:rsid w:val="00B82136"/>
    <w:rsid w:val="00B868CB"/>
    <w:rsid w:val="00B9483C"/>
    <w:rsid w:val="00B959F1"/>
    <w:rsid w:val="00B96E36"/>
    <w:rsid w:val="00BA06EE"/>
    <w:rsid w:val="00BA504C"/>
    <w:rsid w:val="00BA6934"/>
    <w:rsid w:val="00BB5E74"/>
    <w:rsid w:val="00BB7B16"/>
    <w:rsid w:val="00BC2B94"/>
    <w:rsid w:val="00BC44D6"/>
    <w:rsid w:val="00BC6195"/>
    <w:rsid w:val="00BD0A14"/>
    <w:rsid w:val="00BD1874"/>
    <w:rsid w:val="00BD356A"/>
    <w:rsid w:val="00BD4B46"/>
    <w:rsid w:val="00BE3E9D"/>
    <w:rsid w:val="00BE7B26"/>
    <w:rsid w:val="00BF4CC3"/>
    <w:rsid w:val="00BF5050"/>
    <w:rsid w:val="00BF6756"/>
    <w:rsid w:val="00BF7EAA"/>
    <w:rsid w:val="00C0163E"/>
    <w:rsid w:val="00C114E6"/>
    <w:rsid w:val="00C13ECE"/>
    <w:rsid w:val="00C14508"/>
    <w:rsid w:val="00C15A9B"/>
    <w:rsid w:val="00C204B7"/>
    <w:rsid w:val="00C26189"/>
    <w:rsid w:val="00C304B7"/>
    <w:rsid w:val="00C33F06"/>
    <w:rsid w:val="00C347AA"/>
    <w:rsid w:val="00C34F3F"/>
    <w:rsid w:val="00C40C08"/>
    <w:rsid w:val="00C4270F"/>
    <w:rsid w:val="00C428B3"/>
    <w:rsid w:val="00C4315C"/>
    <w:rsid w:val="00C50CF1"/>
    <w:rsid w:val="00C528BD"/>
    <w:rsid w:val="00C562A5"/>
    <w:rsid w:val="00C63551"/>
    <w:rsid w:val="00C6394A"/>
    <w:rsid w:val="00C6650D"/>
    <w:rsid w:val="00C70F0B"/>
    <w:rsid w:val="00C71CC6"/>
    <w:rsid w:val="00C759DA"/>
    <w:rsid w:val="00C8117D"/>
    <w:rsid w:val="00C82341"/>
    <w:rsid w:val="00C832C2"/>
    <w:rsid w:val="00C83316"/>
    <w:rsid w:val="00C8667A"/>
    <w:rsid w:val="00C916A7"/>
    <w:rsid w:val="00C92078"/>
    <w:rsid w:val="00C95614"/>
    <w:rsid w:val="00C979AF"/>
    <w:rsid w:val="00CA2111"/>
    <w:rsid w:val="00CA6755"/>
    <w:rsid w:val="00CA7094"/>
    <w:rsid w:val="00CA7463"/>
    <w:rsid w:val="00CB1FA0"/>
    <w:rsid w:val="00CB21AE"/>
    <w:rsid w:val="00CB3C2D"/>
    <w:rsid w:val="00CB4560"/>
    <w:rsid w:val="00CC1913"/>
    <w:rsid w:val="00CC38DD"/>
    <w:rsid w:val="00CC4F98"/>
    <w:rsid w:val="00CC705E"/>
    <w:rsid w:val="00CD0FAD"/>
    <w:rsid w:val="00CD147B"/>
    <w:rsid w:val="00CD3689"/>
    <w:rsid w:val="00CD4527"/>
    <w:rsid w:val="00CD492B"/>
    <w:rsid w:val="00CD5AAC"/>
    <w:rsid w:val="00CD67AE"/>
    <w:rsid w:val="00CE20DE"/>
    <w:rsid w:val="00CE291A"/>
    <w:rsid w:val="00CE307F"/>
    <w:rsid w:val="00CE3EB1"/>
    <w:rsid w:val="00CE4AB5"/>
    <w:rsid w:val="00CF0E52"/>
    <w:rsid w:val="00CF23BF"/>
    <w:rsid w:val="00CF2959"/>
    <w:rsid w:val="00CF2BBB"/>
    <w:rsid w:val="00CF2C2B"/>
    <w:rsid w:val="00CF33D8"/>
    <w:rsid w:val="00D01536"/>
    <w:rsid w:val="00D020ED"/>
    <w:rsid w:val="00D02B75"/>
    <w:rsid w:val="00D036AE"/>
    <w:rsid w:val="00D06E38"/>
    <w:rsid w:val="00D11522"/>
    <w:rsid w:val="00D16137"/>
    <w:rsid w:val="00D175E5"/>
    <w:rsid w:val="00D24ADA"/>
    <w:rsid w:val="00D3092F"/>
    <w:rsid w:val="00D314DF"/>
    <w:rsid w:val="00D32851"/>
    <w:rsid w:val="00D429FF"/>
    <w:rsid w:val="00D45510"/>
    <w:rsid w:val="00D55F07"/>
    <w:rsid w:val="00D56E82"/>
    <w:rsid w:val="00D6044A"/>
    <w:rsid w:val="00D614AD"/>
    <w:rsid w:val="00D64669"/>
    <w:rsid w:val="00D65318"/>
    <w:rsid w:val="00D716C5"/>
    <w:rsid w:val="00D74C74"/>
    <w:rsid w:val="00D84649"/>
    <w:rsid w:val="00D86983"/>
    <w:rsid w:val="00D87239"/>
    <w:rsid w:val="00D8763D"/>
    <w:rsid w:val="00DA2C06"/>
    <w:rsid w:val="00DA2C83"/>
    <w:rsid w:val="00DA2D60"/>
    <w:rsid w:val="00DA650A"/>
    <w:rsid w:val="00DB08C8"/>
    <w:rsid w:val="00DB1EAE"/>
    <w:rsid w:val="00DC11D6"/>
    <w:rsid w:val="00DC5072"/>
    <w:rsid w:val="00DC6067"/>
    <w:rsid w:val="00DC6FC4"/>
    <w:rsid w:val="00DD2869"/>
    <w:rsid w:val="00DD412D"/>
    <w:rsid w:val="00DD75A4"/>
    <w:rsid w:val="00DE123D"/>
    <w:rsid w:val="00DE171B"/>
    <w:rsid w:val="00DE59C7"/>
    <w:rsid w:val="00DE6257"/>
    <w:rsid w:val="00DE698F"/>
    <w:rsid w:val="00DE73FF"/>
    <w:rsid w:val="00DF021C"/>
    <w:rsid w:val="00DF2741"/>
    <w:rsid w:val="00DF29B1"/>
    <w:rsid w:val="00DF3145"/>
    <w:rsid w:val="00DF343B"/>
    <w:rsid w:val="00DF73AE"/>
    <w:rsid w:val="00E0200B"/>
    <w:rsid w:val="00E02F2C"/>
    <w:rsid w:val="00E03968"/>
    <w:rsid w:val="00E07AF7"/>
    <w:rsid w:val="00E07D01"/>
    <w:rsid w:val="00E07F88"/>
    <w:rsid w:val="00E1225F"/>
    <w:rsid w:val="00E16B1C"/>
    <w:rsid w:val="00E20D3B"/>
    <w:rsid w:val="00E21997"/>
    <w:rsid w:val="00E33F0D"/>
    <w:rsid w:val="00E34213"/>
    <w:rsid w:val="00E357E7"/>
    <w:rsid w:val="00E4622B"/>
    <w:rsid w:val="00E5106A"/>
    <w:rsid w:val="00E51A54"/>
    <w:rsid w:val="00E5796F"/>
    <w:rsid w:val="00E6081C"/>
    <w:rsid w:val="00E60AE5"/>
    <w:rsid w:val="00E61A6A"/>
    <w:rsid w:val="00E709B9"/>
    <w:rsid w:val="00E71935"/>
    <w:rsid w:val="00E719FB"/>
    <w:rsid w:val="00E71F83"/>
    <w:rsid w:val="00E72219"/>
    <w:rsid w:val="00E72367"/>
    <w:rsid w:val="00E724AB"/>
    <w:rsid w:val="00E758B0"/>
    <w:rsid w:val="00E7676C"/>
    <w:rsid w:val="00E8160D"/>
    <w:rsid w:val="00E82B8A"/>
    <w:rsid w:val="00E843A0"/>
    <w:rsid w:val="00E917B3"/>
    <w:rsid w:val="00E91B36"/>
    <w:rsid w:val="00E91D4B"/>
    <w:rsid w:val="00E95896"/>
    <w:rsid w:val="00E97F73"/>
    <w:rsid w:val="00EA033F"/>
    <w:rsid w:val="00EA198B"/>
    <w:rsid w:val="00EA4011"/>
    <w:rsid w:val="00EA7A27"/>
    <w:rsid w:val="00EB15AA"/>
    <w:rsid w:val="00EB191B"/>
    <w:rsid w:val="00EB7CDA"/>
    <w:rsid w:val="00EC37E3"/>
    <w:rsid w:val="00EC52AF"/>
    <w:rsid w:val="00ED07C2"/>
    <w:rsid w:val="00ED0BC5"/>
    <w:rsid w:val="00ED0F73"/>
    <w:rsid w:val="00EE3AAB"/>
    <w:rsid w:val="00EE438E"/>
    <w:rsid w:val="00EE4CC0"/>
    <w:rsid w:val="00EF0C5A"/>
    <w:rsid w:val="00EF3749"/>
    <w:rsid w:val="00EF4EF2"/>
    <w:rsid w:val="00EF61DB"/>
    <w:rsid w:val="00EF69DC"/>
    <w:rsid w:val="00EF7424"/>
    <w:rsid w:val="00EF7D69"/>
    <w:rsid w:val="00EF7F4B"/>
    <w:rsid w:val="00F02771"/>
    <w:rsid w:val="00F04853"/>
    <w:rsid w:val="00F048A5"/>
    <w:rsid w:val="00F05D61"/>
    <w:rsid w:val="00F077FB"/>
    <w:rsid w:val="00F302AA"/>
    <w:rsid w:val="00F33375"/>
    <w:rsid w:val="00F340F6"/>
    <w:rsid w:val="00F34FB3"/>
    <w:rsid w:val="00F37529"/>
    <w:rsid w:val="00F43833"/>
    <w:rsid w:val="00F45C8A"/>
    <w:rsid w:val="00F46A84"/>
    <w:rsid w:val="00F4738F"/>
    <w:rsid w:val="00F5152F"/>
    <w:rsid w:val="00F53C71"/>
    <w:rsid w:val="00F55B91"/>
    <w:rsid w:val="00F57284"/>
    <w:rsid w:val="00F60DAC"/>
    <w:rsid w:val="00F61196"/>
    <w:rsid w:val="00F6300D"/>
    <w:rsid w:val="00F65A7E"/>
    <w:rsid w:val="00F7356E"/>
    <w:rsid w:val="00F73E5E"/>
    <w:rsid w:val="00F75CB1"/>
    <w:rsid w:val="00F77A9B"/>
    <w:rsid w:val="00F8065D"/>
    <w:rsid w:val="00F81B3C"/>
    <w:rsid w:val="00F8277C"/>
    <w:rsid w:val="00F86568"/>
    <w:rsid w:val="00F90DAB"/>
    <w:rsid w:val="00FA0593"/>
    <w:rsid w:val="00FA0D46"/>
    <w:rsid w:val="00FA24DB"/>
    <w:rsid w:val="00FA6E63"/>
    <w:rsid w:val="00FB0433"/>
    <w:rsid w:val="00FB2754"/>
    <w:rsid w:val="00FB4F63"/>
    <w:rsid w:val="00FB56FA"/>
    <w:rsid w:val="00FB6814"/>
    <w:rsid w:val="00FC0881"/>
    <w:rsid w:val="00FC0A2B"/>
    <w:rsid w:val="00FC4FFB"/>
    <w:rsid w:val="00FC52E4"/>
    <w:rsid w:val="00FC7CFA"/>
    <w:rsid w:val="00FD1099"/>
    <w:rsid w:val="00FD264B"/>
    <w:rsid w:val="00FD2A69"/>
    <w:rsid w:val="00FD49B1"/>
    <w:rsid w:val="00FD6790"/>
    <w:rsid w:val="00FD7832"/>
    <w:rsid w:val="00FE1AAB"/>
    <w:rsid w:val="00FE21EB"/>
    <w:rsid w:val="00FE3D90"/>
    <w:rsid w:val="00FE4E41"/>
    <w:rsid w:val="00FE534F"/>
    <w:rsid w:val="00FF1AE7"/>
    <w:rsid w:val="00FF6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F1381E"/>
  <w15:docId w15:val="{80173569-C004-4DD8-92E9-D2487A4B8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66910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D412D"/>
    <w:rPr>
      <w:color w:val="0000FF" w:themeColor="hyperlink"/>
      <w:u w:val="single"/>
    </w:rPr>
  </w:style>
  <w:style w:type="table" w:styleId="Tabela-Siatka">
    <w:name w:val="Table Grid"/>
    <w:basedOn w:val="Standardowy"/>
    <w:uiPriority w:val="59"/>
    <w:unhideWhenUsed/>
    <w:rsid w:val="00E462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4622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E6D46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185A5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7</TotalTime>
  <Pages>25</Pages>
  <Words>987</Words>
  <Characters>5926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Baczyński Szymon (DOKT)</cp:lastModifiedBy>
  <cp:revision>1094</cp:revision>
  <dcterms:created xsi:type="dcterms:W3CDTF">2021-02-15T17:13:00Z</dcterms:created>
  <dcterms:modified xsi:type="dcterms:W3CDTF">2022-02-10T13:37:00Z</dcterms:modified>
</cp:coreProperties>
</file>